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D3C75"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33C5389C"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proofErr w:type="spellStart"/>
      <w:r w:rsidRPr="00817DEB">
        <w:rPr>
          <w:rStyle w:val="Authors120"/>
        </w:rPr>
        <w:t>Shou-Jui</w:t>
      </w:r>
      <w:proofErr w:type="spellEnd"/>
      <w:r w:rsidRPr="00817DEB">
        <w:rPr>
          <w:rStyle w:val="Authors120"/>
        </w:rPr>
        <w:t xml:space="preserve"> Chen</w:t>
      </w:r>
      <w:r w:rsidRPr="00817DEB">
        <w:rPr>
          <w:rStyle w:val="Authors120"/>
          <w:rFonts w:hint="eastAsia"/>
          <w:vertAlign w:val="superscript"/>
        </w:rPr>
        <w:t>2</w:t>
      </w:r>
    </w:p>
    <w:p w14:paraId="301985ED"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 ROC.</w:t>
      </w:r>
    </w:p>
    <w:p w14:paraId="5E3392FD"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 ROC</w:t>
      </w:r>
      <w:r w:rsidR="00D32C06" w:rsidRPr="0076433C">
        <w:rPr>
          <w:rFonts w:hint="eastAsia"/>
          <w:lang w:eastAsia="zh-TW"/>
        </w:rPr>
        <w:t>.</w:t>
      </w:r>
    </w:p>
    <w:p w14:paraId="7B9ACF18"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7D07CE17" w14:textId="77777777" w:rsidR="0076433C" w:rsidRPr="0076433C" w:rsidRDefault="0076433C" w:rsidP="0076433C">
      <w:pPr>
        <w:rPr>
          <w:lang w:eastAsia="zh-TW"/>
        </w:rPr>
      </w:pPr>
    </w:p>
    <w:p w14:paraId="2F7A4AA8"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018EE414" w14:textId="3BEC15C1"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4E20AC">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CCPGTs)</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existing CCPGTs</w:t>
      </w:r>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r w:rsidR="00896F79">
        <w:rPr>
          <w:b w:val="0"/>
          <w:sz w:val="20"/>
          <w:szCs w:val="20"/>
          <w:lang w:val="en-GB"/>
        </w:rPr>
        <w:t>wider</w:t>
      </w:r>
      <w:bookmarkStart w:id="0" w:name="_GoBack"/>
      <w:bookmarkEnd w:id="0"/>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61D08CF5" w14:textId="77777777" w:rsidR="00E97402" w:rsidRDefault="00E97402"/>
    <w:p w14:paraId="18BC8DF7" w14:textId="77777777" w:rsidR="00E97402" w:rsidRPr="0076433C" w:rsidRDefault="0004488C" w:rsidP="00465B9E">
      <w:pPr>
        <w:pStyle w:val="IndexTerms"/>
        <w:ind w:leftChars="200" w:left="400" w:rightChars="200" w:right="400" w:firstLine="0"/>
        <w:rPr>
          <w:sz w:val="20"/>
          <w:szCs w:val="20"/>
        </w:rPr>
      </w:pPr>
      <w:bookmarkStart w:id="1"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149EFE72" w14:textId="77777777" w:rsidR="00E97402" w:rsidRDefault="00E97402"/>
    <w:bookmarkEnd w:id="1"/>
    <w:p w14:paraId="32941A5B" w14:textId="77777777" w:rsidR="00E97402" w:rsidRPr="00113B0D" w:rsidRDefault="0076433C" w:rsidP="00130262">
      <w:pPr>
        <w:pStyle w:val="Title1"/>
      </w:pPr>
      <w:r w:rsidRPr="00113B0D">
        <w:t>Introduction</w:t>
      </w:r>
    </w:p>
    <w:p w14:paraId="76C3DEB6" w14:textId="77777777" w:rsidR="009429DB" w:rsidRPr="006F1B43" w:rsidRDefault="003A08CA" w:rsidP="00127F54">
      <w:pPr>
        <w:pStyle w:val="Text"/>
        <w:rPr>
          <w:rFonts w:eastAsia="新細明體"/>
        </w:rPr>
      </w:pPr>
      <w:r w:rsidRPr="006F1B43">
        <w:rPr>
          <w:rFonts w:hint="eastAsia"/>
        </w:rPr>
        <w:t>C</w:t>
      </w:r>
      <w:r w:rsidR="0004488C" w:rsidRPr="006F1B43">
        <w:t xml:space="preserve">am-controlled planetary gear trains (CCPGT) are planetary gear trains with cam pairs. </w:t>
      </w:r>
      <w:proofErr w:type="spellStart"/>
      <w:r w:rsidR="0004488C" w:rsidRPr="006F1B43">
        <w:t>Chironis</w:t>
      </w:r>
      <w:proofErr w:type="spellEnd"/>
      <w:r w:rsidR="0004488C" w:rsidRPr="006F1B43">
        <w:t xml:space="preserve"> [1] illustrated a CCPGT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w:t>
      </w:r>
      <w:r w:rsidR="004E20AC">
        <w:t>sign and analysis of the CCPGT 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CCPGT can be found in literature or references.</w:t>
      </w:r>
      <w:r w:rsidR="009429DB" w:rsidRPr="006F1B43">
        <w:t xml:space="preserve"> </w:t>
      </w:r>
    </w:p>
    <w:p w14:paraId="5343DB29" w14:textId="77777777" w:rsidR="009429DB" w:rsidRDefault="009429DB" w:rsidP="00127F54">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for the CCPGT.</w:t>
      </w:r>
      <w:r>
        <w:rPr>
          <w:rFonts w:hint="eastAsia"/>
          <w:lang w:val="en-GB"/>
        </w:rPr>
        <w:t xml:space="preserve"> A CCPGT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e still some disadvantages exist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6D3B9539"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2E45994A" wp14:editId="3F168247">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21D8AA0A"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r w:rsidR="007F193B" w:rsidRPr="00CF3023">
        <w:rPr>
          <w:rFonts w:eastAsia="新細明體"/>
          <w:lang w:val="en-GB" w:eastAsia="zh-TW"/>
        </w:rPr>
        <w:t>CCPGT</w:t>
      </w:r>
      <w:r w:rsidR="007F193B">
        <w:rPr>
          <w:rFonts w:eastAsia="新細明體"/>
          <w:lang w:val="en-GB" w:eastAsia="zh-TW"/>
        </w:rPr>
        <w:t xml:space="preserve"> [</w:t>
      </w:r>
      <w:r w:rsidR="00B00660">
        <w:rPr>
          <w:rFonts w:eastAsia="新細明體" w:hint="eastAsia"/>
          <w:lang w:val="en-GB" w:eastAsia="zh-TW"/>
        </w:rPr>
        <w:t>1]</w:t>
      </w:r>
    </w:p>
    <w:p w14:paraId="0FFFFEB4" w14:textId="77777777" w:rsidR="00CF3023" w:rsidRPr="00CF3023" w:rsidRDefault="0076433C" w:rsidP="0076433C">
      <w:pPr>
        <w:pStyle w:val="Figure"/>
        <w:spacing w:before="240"/>
        <w:rPr>
          <w:lang w:val="en-GB"/>
        </w:rPr>
      </w:pPr>
      <w:r w:rsidRPr="00CF3023">
        <w:object w:dxaOrig="16635" w:dyaOrig="9000" w14:anchorId="5D90A1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45pt;height:159.75pt" o:ole="">
            <v:imagedata r:id="rId8" o:title="" croptop="4852f" cropbottom="1939f" cropleft="11647f" cropright="18360f"/>
          </v:shape>
          <o:OLEObject Type="Embed" ProgID="AutoCAD.Drawing.16" ShapeID="_x0000_i1025" DrawAspect="Content" ObjectID="_1771093085" r:id="rId9"/>
        </w:object>
      </w:r>
    </w:p>
    <w:p w14:paraId="6ADAF44A"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6CDA9DDC" w14:textId="77777777" w:rsidR="00E97402" w:rsidRDefault="0004488C" w:rsidP="00127F54">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19E6FF2E" w14:textId="77777777" w:rsidR="005D7852" w:rsidRDefault="005D7852" w:rsidP="00130262">
      <w:pPr>
        <w:pStyle w:val="Title1"/>
        <w:rPr>
          <w:lang w:eastAsia="zh-TW"/>
        </w:rPr>
      </w:pPr>
      <w:r w:rsidRPr="002363EE">
        <w:t>Creative Mechanism Design Methodology</w:t>
      </w:r>
    </w:p>
    <w:p w14:paraId="4DD83DBC" w14:textId="77777777" w:rsidR="005D7852" w:rsidRDefault="005D7852" w:rsidP="00127F54">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7BC52DB5"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109D1929" wp14:editId="75DAF6E2">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567785D8"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42568A82" w14:textId="77777777" w:rsidR="005D7852" w:rsidRDefault="005D7852" w:rsidP="007E5ADF">
      <w:pPr>
        <w:pStyle w:val="Title2"/>
      </w:pPr>
      <w:r w:rsidRPr="002363EE">
        <w:t xml:space="preserve">Existing designs </w:t>
      </w:r>
      <w:r w:rsidRPr="005D7852">
        <w:t>(</w:t>
      </w:r>
      <w:r w:rsidRPr="002363EE">
        <w:t>or original designs</w:t>
      </w:r>
      <w:r w:rsidRPr="005D7852">
        <w:t>)</w:t>
      </w:r>
    </w:p>
    <w:p w14:paraId="0D0C6B4E" w14:textId="77777777" w:rsidR="005D7852" w:rsidRPr="002363EE" w:rsidRDefault="005D7852" w:rsidP="00127F54">
      <w:pPr>
        <w:pStyle w:val="Text"/>
      </w:pPr>
      <w:r w:rsidRPr="002363EE">
        <w:t xml:space="preserve">To search existing design models or study an available new design model with required specifications and to </w:t>
      </w:r>
      <w:r w:rsidRPr="002363EE">
        <w:lastRenderedPageBreak/>
        <w:t>establish the topological structure of these models are the first step of the methodology.  The goal of this step is to select some of these models for researching their equivalent mechanism skeleton and kinematic chain for developing the new designs.</w:t>
      </w:r>
    </w:p>
    <w:p w14:paraId="307D4D27" w14:textId="77777777" w:rsidR="00E97402" w:rsidRPr="0076433C" w:rsidRDefault="005D7852" w:rsidP="007E5ADF">
      <w:pPr>
        <w:pStyle w:val="Title2"/>
      </w:pPr>
      <w:r w:rsidRPr="0076433C">
        <w:t>Generalization</w:t>
      </w:r>
    </w:p>
    <w:p w14:paraId="5205A563" w14:textId="77777777" w:rsidR="00E97402" w:rsidRPr="005D7852" w:rsidRDefault="005D7852" w:rsidP="00127F54">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3DA6A719" w14:textId="77777777" w:rsidR="00E97402" w:rsidRDefault="005D7852" w:rsidP="007E5ADF">
      <w:pPr>
        <w:pStyle w:val="Title2"/>
      </w:pPr>
      <w:r w:rsidRPr="005D7852">
        <w:t>Number synthesis</w:t>
      </w:r>
    </w:p>
    <w:p w14:paraId="3D6545A5" w14:textId="77777777" w:rsidR="00E97402" w:rsidRDefault="00B51E12" w:rsidP="00127F54">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712DA36E" w14:textId="77777777" w:rsidR="00E97402" w:rsidRDefault="00B51E12" w:rsidP="007E5ADF">
      <w:pPr>
        <w:pStyle w:val="Title2"/>
      </w:pPr>
      <w:r w:rsidRPr="00B51E12">
        <w:t>Specialization</w:t>
      </w:r>
    </w:p>
    <w:p w14:paraId="7EE3A0A7" w14:textId="77777777" w:rsidR="00B51E12" w:rsidRDefault="00B51E12" w:rsidP="00127F54">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D9723DF" w14:textId="77777777" w:rsidR="00B51E12" w:rsidRDefault="00B51E12" w:rsidP="007E5ADF">
      <w:pPr>
        <w:pStyle w:val="Title2"/>
      </w:pPr>
      <w:r w:rsidRPr="00B51E12">
        <w:t>Particularization</w:t>
      </w:r>
    </w:p>
    <w:p w14:paraId="2A480FEF" w14:textId="77777777" w:rsidR="00E97402" w:rsidRPr="00B51E12" w:rsidRDefault="00B51E12" w:rsidP="00127F54">
      <w:pPr>
        <w:pStyle w:val="Text"/>
      </w:pPr>
      <w:r w:rsidRPr="00B51E12">
        <w:t>Particularization is the reverse process of generalization. Once a feasible specialized chain is obtained, it is particularized into its corresponding mechanical device in a skeleton drawing.</w:t>
      </w:r>
    </w:p>
    <w:p w14:paraId="29980949" w14:textId="77777777" w:rsidR="00B51E12" w:rsidRDefault="00B51E12" w:rsidP="007E5ADF">
      <w:pPr>
        <w:pStyle w:val="Title2"/>
      </w:pPr>
      <w:r w:rsidRPr="00B51E12">
        <w:t xml:space="preserve">Atlas of </w:t>
      </w:r>
      <w:r>
        <w:rPr>
          <w:rFonts w:hint="eastAsia"/>
        </w:rPr>
        <w:t>N</w:t>
      </w:r>
      <w:r w:rsidRPr="00B51E12">
        <w:t xml:space="preserve">ew </w:t>
      </w:r>
      <w:r>
        <w:rPr>
          <w:rFonts w:hint="eastAsia"/>
        </w:rPr>
        <w:t>D</w:t>
      </w:r>
      <w:r w:rsidRPr="00B51E12">
        <w:t>esigns</w:t>
      </w:r>
    </w:p>
    <w:p w14:paraId="48A8F79B" w14:textId="77777777" w:rsidR="00E97402" w:rsidRDefault="00B51E12" w:rsidP="00127F54">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152FD718" w14:textId="77777777" w:rsidR="00B51E12" w:rsidRPr="0076433C" w:rsidRDefault="00B51E12" w:rsidP="00130262">
      <w:pPr>
        <w:pStyle w:val="Title1"/>
      </w:pPr>
      <w:r w:rsidRPr="0076433C">
        <w:t xml:space="preserve">Existing </w:t>
      </w:r>
      <w:r w:rsidRPr="0076433C">
        <w:rPr>
          <w:rFonts w:hint="eastAsia"/>
          <w:lang w:eastAsia="zh-TW"/>
        </w:rPr>
        <w:t>M</w:t>
      </w:r>
      <w:r w:rsidRPr="0076433C">
        <w:t>echanism</w:t>
      </w:r>
    </w:p>
    <w:p w14:paraId="675B68C4"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6C3E36C2" wp14:editId="29C797A8">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38CF181F" w14:textId="77777777" w:rsidR="00130262" w:rsidRDefault="00130262" w:rsidP="00130262">
      <w:pPr>
        <w:pStyle w:val="FigureCaption"/>
        <w:numPr>
          <w:ilvl w:val="0"/>
          <w:numId w:val="45"/>
        </w:numPr>
      </w:pPr>
      <w:r w:rsidRPr="0076433C">
        <w:t>Structure sketch</w:t>
      </w:r>
    </w:p>
    <w:p w14:paraId="7BDD2CD5"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6F0DE3D5" w14:textId="77777777" w:rsidR="00130262" w:rsidRDefault="00130262" w:rsidP="00130262">
      <w:pPr>
        <w:pStyle w:val="FigureCaption"/>
      </w:pPr>
      <w:r>
        <w:object w:dxaOrig="17925" w:dyaOrig="11685" w14:anchorId="6911C026">
          <v:shape id="_x0000_i1026" type="#_x0000_t75" style="width:138pt;height:150.75pt" o:ole="">
            <v:imagedata r:id="rId12" o:title="" croptop="15763f" cropbottom="16107f" cropleft="23758f" cropright="21487f"/>
          </v:shape>
          <o:OLEObject Type="Embed" ProgID="AutoCAD.Drawing.16" ShapeID="_x0000_i1026" DrawAspect="Content" ObjectID="_1771093086" r:id="rId13"/>
        </w:object>
      </w:r>
      <w:r>
        <w:rPr>
          <w:rFonts w:hint="eastAsia"/>
        </w:rPr>
        <w:t xml:space="preserve"> </w:t>
      </w:r>
    </w:p>
    <w:p w14:paraId="02EA5759" w14:textId="77777777" w:rsidR="00130262" w:rsidRPr="0076433C" w:rsidRDefault="00130262" w:rsidP="00130262">
      <w:pPr>
        <w:pStyle w:val="FigureCaption"/>
      </w:pPr>
      <w:r>
        <w:rPr>
          <w:rFonts w:hint="eastAsia"/>
        </w:rPr>
        <w:t xml:space="preserve">(b) </w:t>
      </w:r>
      <w:r w:rsidRPr="0076433C">
        <w:t>Generalization chain</w:t>
      </w:r>
    </w:p>
    <w:p w14:paraId="73259346" w14:textId="77777777" w:rsidR="00130262" w:rsidRPr="005A257F" w:rsidRDefault="00130262" w:rsidP="005A257F">
      <w:pPr>
        <w:pStyle w:val="FigureCaption"/>
      </w:pPr>
      <w:bookmarkStart w:id="2" w:name="OLE_LINK1"/>
      <w:bookmarkStart w:id="3" w:name="OLE_LINK3"/>
      <w:r>
        <w:t>Fig. 4</w:t>
      </w:r>
      <w:r w:rsidRPr="00CF3023">
        <w:t xml:space="preserve"> </w:t>
      </w:r>
      <w:r w:rsidRPr="005A257F">
        <w:t>The existing design</w:t>
      </w:r>
      <w:bookmarkEnd w:id="2"/>
      <w:bookmarkEnd w:id="3"/>
      <w:r w:rsidRPr="005A257F">
        <w:rPr>
          <w:rFonts w:hint="eastAsia"/>
        </w:rPr>
        <w:t xml:space="preserve"> (continued)</w:t>
      </w:r>
    </w:p>
    <w:p w14:paraId="038FC924" w14:textId="77777777" w:rsidR="00B51E12" w:rsidRDefault="00B51E12" w:rsidP="00127F54">
      <w:pPr>
        <w:pStyle w:val="Text"/>
        <w:rPr>
          <w:rFonts w:eastAsia="新細明體"/>
        </w:rPr>
      </w:pPr>
      <w:r w:rsidRPr="00B51E12">
        <w:t>The CCPGT in Chironis’s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3E241310" w14:textId="77777777" w:rsidR="00E97402" w:rsidRPr="00B51E12" w:rsidRDefault="0076433C" w:rsidP="007E5ADF">
      <w:pPr>
        <w:pStyle w:val="Title2"/>
        <w:numPr>
          <w:ilvl w:val="0"/>
          <w:numId w:val="0"/>
        </w:numPr>
      </w:pPr>
      <w:r>
        <w:rPr>
          <w:rFonts w:hint="eastAsia"/>
        </w:rPr>
        <w:t xml:space="preserve">3.1. </w:t>
      </w:r>
      <w:r w:rsidR="00B51E12" w:rsidRPr="00B51E12">
        <w:t xml:space="preserve">Design </w:t>
      </w:r>
      <w:r w:rsidR="00B51E12">
        <w:rPr>
          <w:rFonts w:hint="eastAsia"/>
        </w:rPr>
        <w:t>R</w:t>
      </w:r>
      <w:r w:rsidR="00B51E12" w:rsidRPr="00B51E12">
        <w:t>equirements</w:t>
      </w:r>
    </w:p>
    <w:p w14:paraId="08FC345E" w14:textId="77777777" w:rsidR="00B51E12" w:rsidRDefault="00B51E12" w:rsidP="00817DEB">
      <w:pPr>
        <w:spacing w:before="120" w:after="120"/>
      </w:pPr>
      <w:r>
        <w:t>(1)</w:t>
      </w:r>
      <w:r>
        <w:tab/>
        <w:t>It has one degree of freedom, therefore one input.</w:t>
      </w:r>
    </w:p>
    <w:p w14:paraId="4E71AEAC" w14:textId="77777777" w:rsidR="00B51E12" w:rsidRDefault="00B51E12" w:rsidP="00817DEB">
      <w:pPr>
        <w:spacing w:before="120" w:after="120"/>
      </w:pPr>
      <w:r>
        <w:t>(2)</w:t>
      </w:r>
      <w:r>
        <w:tab/>
        <w:t>It is a planar mechanism with four links or more.</w:t>
      </w:r>
    </w:p>
    <w:p w14:paraId="7A46E2FC" w14:textId="77777777" w:rsidR="00B51E12" w:rsidRDefault="00B51E12" w:rsidP="00817DEB">
      <w:pPr>
        <w:spacing w:before="120" w:after="120"/>
      </w:pPr>
      <w:r>
        <w:t>(3)</w:t>
      </w:r>
      <w:r>
        <w:tab/>
        <w:t>It has at least one cam pair to generate a non-uniform output speed.</w:t>
      </w:r>
    </w:p>
    <w:p w14:paraId="0C7EC9F9" w14:textId="77777777" w:rsidR="00B51E12" w:rsidRDefault="00B51E12" w:rsidP="00817DEB">
      <w:pPr>
        <w:spacing w:before="120" w:after="120"/>
      </w:pPr>
      <w:r>
        <w:t>(4)</w:t>
      </w:r>
      <w:r>
        <w:tab/>
        <w:t>It has at least one gear pair to change the uniform output speed.</w:t>
      </w:r>
    </w:p>
    <w:p w14:paraId="771702A3" w14:textId="77777777" w:rsidR="00B51E12" w:rsidRDefault="00B51E12" w:rsidP="00817DEB">
      <w:pPr>
        <w:spacing w:before="120" w:after="120"/>
      </w:pPr>
      <w:r>
        <w:t>(5)</w:t>
      </w:r>
      <w:r>
        <w:tab/>
        <w:t>It has a ground link to support or constrain other links.</w:t>
      </w:r>
    </w:p>
    <w:p w14:paraId="48CD155C" w14:textId="77777777" w:rsidR="00E97402" w:rsidRDefault="00B51E12" w:rsidP="00817DEB">
      <w:pPr>
        <w:spacing w:before="120" w:after="120"/>
      </w:pPr>
      <w:r>
        <w:t>(6)</w:t>
      </w:r>
      <w:r>
        <w:tab/>
        <w:t>It has one output link.</w:t>
      </w:r>
    </w:p>
    <w:p w14:paraId="7EB944DB" w14:textId="77777777" w:rsidR="0076433C" w:rsidRPr="00B51E12" w:rsidRDefault="0076433C" w:rsidP="007E5ADF">
      <w:pPr>
        <w:pStyle w:val="Title2"/>
        <w:numPr>
          <w:ilvl w:val="0"/>
          <w:numId w:val="0"/>
        </w:numPr>
      </w:pPr>
      <w:r>
        <w:rPr>
          <w:rFonts w:hint="eastAsia"/>
        </w:rPr>
        <w:t xml:space="preserve">3.2. </w:t>
      </w:r>
      <w:r w:rsidRPr="00B51E12">
        <w:t>Design</w:t>
      </w:r>
      <w:r w:rsidRPr="0076433C">
        <w:t xml:space="preserve"> </w:t>
      </w:r>
      <w:r w:rsidRPr="00B51E12">
        <w:t>constraints</w:t>
      </w:r>
    </w:p>
    <w:p w14:paraId="24938EFB" w14:textId="77777777" w:rsidR="00B51E12" w:rsidRDefault="00B51E12" w:rsidP="00817DEB">
      <w:pPr>
        <w:spacing w:before="120" w:after="120"/>
      </w:pPr>
      <w:r>
        <w:t>(1)</w:t>
      </w:r>
      <w:r>
        <w:tab/>
        <w:t>The number of links must be 4 or 5 links.</w:t>
      </w:r>
    </w:p>
    <w:p w14:paraId="4BE0EBC1" w14:textId="77777777" w:rsidR="00B51E12" w:rsidRDefault="00B51E12" w:rsidP="00817DEB">
      <w:pPr>
        <w:spacing w:before="120" w:after="120"/>
      </w:pPr>
      <w:r>
        <w:t>(2)</w:t>
      </w:r>
      <w:r>
        <w:tab/>
        <w:t>The frame must be a link with three joints or more in order to have a firm support.</w:t>
      </w:r>
    </w:p>
    <w:p w14:paraId="0EC12A47" w14:textId="77777777" w:rsidR="00B51E12" w:rsidRDefault="00B51E12" w:rsidP="00817DEB">
      <w:pPr>
        <w:spacing w:before="120" w:after="120"/>
      </w:pPr>
      <w:r>
        <w:t>(3)</w:t>
      </w:r>
      <w:r>
        <w:tab/>
        <w:t>At least one cam pair must be incident to the frame.</w:t>
      </w:r>
    </w:p>
    <w:p w14:paraId="237F8D22" w14:textId="77777777" w:rsidR="00B51E12" w:rsidRDefault="00B51E12" w:rsidP="00817DEB">
      <w:pPr>
        <w:spacing w:before="120" w:after="120"/>
      </w:pPr>
      <w:r>
        <w:t>(4)</w:t>
      </w:r>
      <w:r>
        <w:tab/>
        <w:t>The input link must be adjacent to the frame with a revolute joint.</w:t>
      </w:r>
    </w:p>
    <w:p w14:paraId="6F5612B0" w14:textId="77777777" w:rsidR="00B51E12" w:rsidRDefault="00B51E12" w:rsidP="00817DEB">
      <w:pPr>
        <w:spacing w:before="120" w:after="120"/>
      </w:pPr>
      <w:r>
        <w:t>(5)</w:t>
      </w:r>
      <w:r>
        <w:tab/>
        <w:t>The input link, the output link, and the frame, must be assigned on different links.</w:t>
      </w:r>
    </w:p>
    <w:p w14:paraId="5417D2C3" w14:textId="77777777" w:rsidR="00B51E12" w:rsidRDefault="00B51E12" w:rsidP="00817DEB">
      <w:pPr>
        <w:spacing w:before="120" w:after="120"/>
      </w:pPr>
      <w:r>
        <w:t>(6)</w:t>
      </w:r>
      <w:r>
        <w:tab/>
        <w:t>The input link must be assigned to the arm in order to drive the planetary gear to move around the sun gear.</w:t>
      </w:r>
    </w:p>
    <w:p w14:paraId="30FD612D" w14:textId="77777777" w:rsidR="00B51E12" w:rsidRDefault="00B51E12" w:rsidP="00817DEB">
      <w:pPr>
        <w:spacing w:before="120" w:after="120"/>
      </w:pPr>
      <w:r>
        <w:t>(7)</w:t>
      </w:r>
      <w:r>
        <w:tab/>
        <w:t>The arm must be adjacent to a planetary gear with a revolute joint to produce a uniform output rotation.</w:t>
      </w:r>
    </w:p>
    <w:p w14:paraId="0385C921" w14:textId="77777777" w:rsidR="00B51E12" w:rsidRDefault="00B51E12" w:rsidP="00817DEB">
      <w:pPr>
        <w:spacing w:before="120" w:after="120"/>
      </w:pPr>
      <w:r>
        <w:t>(8)</w:t>
      </w:r>
      <w:r>
        <w:tab/>
        <w:t>The output link must be adjacent to the frame with a revolute joint to produce a rotational output motion.</w:t>
      </w:r>
    </w:p>
    <w:p w14:paraId="3E8198EE" w14:textId="77777777" w:rsidR="00B51E12" w:rsidRDefault="00B51E12" w:rsidP="00817DEB">
      <w:pPr>
        <w:spacing w:before="120" w:after="120"/>
      </w:pPr>
      <w:r>
        <w:t>(9)</w:t>
      </w:r>
      <w:r>
        <w:tab/>
        <w:t>The input link and the output link must be in different loops.</w:t>
      </w:r>
    </w:p>
    <w:p w14:paraId="0CD4C72B" w14:textId="77777777" w:rsidR="00B51E12" w:rsidRDefault="00B51E12" w:rsidP="00817DEB">
      <w:pPr>
        <w:spacing w:before="120" w:after="120"/>
      </w:pPr>
      <w:r>
        <w:t>(10)</w:t>
      </w:r>
      <w:r>
        <w:tab/>
        <w:t xml:space="preserve"> Apart from the input and the output link, all the other links must be a link with 3 or more joints.</w:t>
      </w:r>
    </w:p>
    <w:p w14:paraId="59E974E4" w14:textId="77777777" w:rsidR="00633D8D" w:rsidRDefault="00633D8D" w:rsidP="00130262">
      <w:pPr>
        <w:pStyle w:val="Title1"/>
      </w:pPr>
      <w:r w:rsidRPr="00633D8D">
        <w:t>Generalization and Number Synthesis</w:t>
      </w:r>
    </w:p>
    <w:p w14:paraId="6C36387A" w14:textId="77777777" w:rsidR="00B95B85" w:rsidRPr="00AA40B7" w:rsidRDefault="00633D8D" w:rsidP="00127F54">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03DB99AC" w14:textId="77777777" w:rsidTr="00610E0F">
        <w:tc>
          <w:tcPr>
            <w:tcW w:w="9747" w:type="dxa"/>
          </w:tcPr>
          <w:p w14:paraId="77217E81"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5AFF0124"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1AA31BED" w14:textId="77777777" w:rsidR="00B95B85" w:rsidRPr="00AA40B7" w:rsidRDefault="00B95B85" w:rsidP="00127F54">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r w:rsidRPr="00AA40B7">
        <w:rPr>
          <w:rFonts w:eastAsia="新細明體"/>
          <w:i/>
        </w:rPr>
        <w:t>i</w:t>
      </w:r>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5660E9A2" w14:textId="77777777" w:rsidTr="00610E0F">
        <w:tc>
          <w:tcPr>
            <w:tcW w:w="9747" w:type="dxa"/>
          </w:tcPr>
          <w:p w14:paraId="7E730EAA"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1F06791C"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5EEFCA1C" w14:textId="77777777" w:rsidR="00633D8D" w:rsidRPr="00AA40B7" w:rsidRDefault="00B95B85" w:rsidP="00127F54">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232C56B0" w14:textId="77777777" w:rsidTr="00AA40B7">
        <w:trPr>
          <w:trHeight w:val="720"/>
          <w:jc w:val="center"/>
        </w:trPr>
        <w:tc>
          <w:tcPr>
            <w:tcW w:w="720" w:type="dxa"/>
            <w:vAlign w:val="center"/>
          </w:tcPr>
          <w:p w14:paraId="30298158"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690573E1">
                <v:shape id="_x0000_i1027" type="#_x0000_t75" style="width:26.25pt;height:27.8pt" o:ole="">
                  <v:imagedata r:id="rId14" o:title="" croptop="6650f" cropbottom="47133f" cropleft="6720f" cropright="51622f"/>
                </v:shape>
                <o:OLEObject Type="Embed" ProgID="AutoCAD.Drawing.16" ShapeID="_x0000_i1027" DrawAspect="Content" ObjectID="_1771093087" r:id="rId15"/>
              </w:object>
            </w:r>
          </w:p>
          <w:p w14:paraId="4353D965"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02C7DC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13B652B">
                <v:shape id="_x0000_i1028" type="#_x0000_t75" style="width:26.25pt;height:28.4pt" o:ole="">
                  <v:imagedata r:id="rId16" o:title="" croptop="6288f" cropbottom="47277f" cropleft="22749f" cropright="35574f"/>
                </v:shape>
                <o:OLEObject Type="Embed" ProgID="AutoCAD.Drawing.16" ShapeID="_x0000_i1028" DrawAspect="Content" ObjectID="_1771093088" r:id="rId17"/>
              </w:object>
            </w:r>
          </w:p>
          <w:p w14:paraId="48508DF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5563615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A4E1B6">
                <v:shape id="_x0000_i1029" type="#_x0000_t75" style="width:29.85pt;height:27.8pt" o:ole="">
                  <v:imagedata r:id="rId18" o:title="" croptop="4353f" cropbottom="49236f" cropleft="35115f" cropright="22214f"/>
                </v:shape>
                <o:OLEObject Type="Embed" ProgID="AutoCAD.Drawing.16" ShapeID="_x0000_i1029" DrawAspect="Content" ObjectID="_1771093089" r:id="rId19"/>
              </w:object>
            </w:r>
          </w:p>
          <w:p w14:paraId="609A86A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7706633E"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7409EF2E" w14:textId="77777777" w:rsidTr="00F66680">
        <w:trPr>
          <w:trHeight w:val="720"/>
          <w:jc w:val="center"/>
        </w:trPr>
        <w:tc>
          <w:tcPr>
            <w:tcW w:w="720" w:type="dxa"/>
          </w:tcPr>
          <w:p w14:paraId="4B1A42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73DAB6">
                <v:shape id="_x0000_i1030" type="#_x0000_t75" style="width:27.15pt;height:26.05pt" o:ole="">
                  <v:imagedata r:id="rId20" o:title="" cropleft="14283f" cropright="5881f"/>
                </v:shape>
                <o:OLEObject Type="Embed" ProgID="AutoCAD.Drawing.16" ShapeID="_x0000_i1030" DrawAspect="Content" ObjectID="_1771093090" r:id="rId21"/>
              </w:object>
            </w:r>
          </w:p>
          <w:p w14:paraId="49722D1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3C3832E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9A388F">
                <v:shape id="_x0000_i1031" type="#_x0000_t75" style="width:27.15pt;height:26.65pt" o:ole="">
                  <v:imagedata r:id="rId22" o:title="" croptop="10529f" cropbottom="12708f" cropleft="24058f" cropright="12799f"/>
                </v:shape>
                <o:OLEObject Type="Embed" ProgID="AutoCAD.Drawing.16" ShapeID="_x0000_i1031" DrawAspect="Content" ObjectID="_1771093091" r:id="rId23"/>
              </w:object>
            </w:r>
          </w:p>
          <w:p w14:paraId="5306A60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411D5FD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788185">
                <v:shape id="_x0000_i1032" type="#_x0000_t75" style="width:28.95pt;height:26.65pt" o:ole="">
                  <v:imagedata r:id="rId24" o:title="" croptop="11619f" cropbottom="5991f" cropleft="19673f" cropright="13273f"/>
                </v:shape>
                <o:OLEObject Type="Embed" ProgID="AutoCAD.Drawing.16" ShapeID="_x0000_i1032" DrawAspect="Content" ObjectID="_1771093092" r:id="rId25"/>
              </w:object>
            </w:r>
          </w:p>
          <w:p w14:paraId="1EF3C05C"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082754C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0D8E4E">
                <v:shape id="_x0000_i1033" type="#_x0000_t75" style="width:27.15pt;height:26.65pt" o:ole="">
                  <v:imagedata r:id="rId26" o:title="" croptop="3812f" cropbottom="8169f" cropleft="17065f" cropright="13155f"/>
                </v:shape>
                <o:OLEObject Type="Embed" ProgID="AutoCAD.Drawing.16" ShapeID="_x0000_i1033" DrawAspect="Content" ObjectID="_1771093093" r:id="rId27"/>
              </w:object>
            </w:r>
          </w:p>
          <w:p w14:paraId="67ED0BF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0BF11E9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1908A6">
                <v:shape id="_x0000_i1034" type="#_x0000_t75" style="width:28.05pt;height:26.65pt" o:ole="">
                  <v:imagedata r:id="rId28" o:title="" croptop="6354f" cropbottom="10529f" cropleft="22685f" cropright="11258f"/>
                </v:shape>
                <o:OLEObject Type="Embed" ProgID="AutoCAD.Drawing.16" ShapeID="_x0000_i1034" DrawAspect="Content" ObjectID="_1771093094" r:id="rId29"/>
              </w:object>
            </w:r>
          </w:p>
          <w:p w14:paraId="3C2F0CC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31CB2F27" w14:textId="77777777" w:rsidTr="00F66680">
        <w:trPr>
          <w:trHeight w:val="720"/>
          <w:jc w:val="center"/>
        </w:trPr>
        <w:tc>
          <w:tcPr>
            <w:tcW w:w="720" w:type="dxa"/>
          </w:tcPr>
          <w:p w14:paraId="3C299D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6D98A0">
                <v:shape id="_x0000_i1035" type="#_x0000_t75" style="width:27.15pt;height:27.8pt" o:ole="">
                  <v:imagedata r:id="rId30" o:title="" croptop="3449f" cropbottom="6535f" cropleft="21569f" cropright="7703f"/>
                </v:shape>
                <o:OLEObject Type="Embed" ProgID="AutoCAD.Drawing.16" ShapeID="_x0000_i1035" DrawAspect="Content" ObjectID="_1771093095" r:id="rId31"/>
              </w:object>
            </w:r>
          </w:p>
          <w:p w14:paraId="237C4C0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727E809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85278B">
                <v:shape id="_x0000_i1036" type="#_x0000_t75" style="width:31.7pt;height:27.2pt" o:ole="">
                  <v:imagedata r:id="rId32" o:title="" croptop="11982f" cropbottom="9440f" cropleft="20739f" cropright="12325f"/>
                </v:shape>
                <o:OLEObject Type="Embed" ProgID="AutoCAD.Drawing.16" ShapeID="_x0000_i1036" DrawAspect="Content" ObjectID="_1771093096" r:id="rId33"/>
              </w:object>
            </w:r>
          </w:p>
          <w:p w14:paraId="7A18E47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2801BC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E4AA4D0">
                <v:shape id="_x0000_i1037" type="#_x0000_t75" style="width:31.7pt;height:27.2pt" o:ole="">
                  <v:imagedata r:id="rId34" o:title="" croptop="6535f" cropbottom="9077f" cropleft="18606f" cropright="9836f"/>
                </v:shape>
                <o:OLEObject Type="Embed" ProgID="AutoCAD.Drawing.16" ShapeID="_x0000_i1037" DrawAspect="Content" ObjectID="_1771093097" r:id="rId35"/>
              </w:object>
            </w:r>
          </w:p>
          <w:p w14:paraId="65B9377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0D90F37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A18492">
                <v:shape id="_x0000_i1038" type="#_x0000_t75" style="width:29.85pt;height:26.65pt" o:ole="">
                  <v:imagedata r:id="rId36" o:title="" croptop="5991f" cropbottom="14342f" cropleft="21095f" cropright="11021f"/>
                </v:shape>
                <o:OLEObject Type="Embed" ProgID="AutoCAD.Drawing.16" ShapeID="_x0000_i1038" DrawAspect="Content" ObjectID="_1771093098" r:id="rId37"/>
              </w:object>
            </w:r>
          </w:p>
          <w:p w14:paraId="0CD9216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00E257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67BA0B">
                <v:shape id="_x0000_i1039" type="#_x0000_t75" style="width:28.95pt;height:27.2pt" o:ole="">
                  <v:imagedata r:id="rId38" o:title="" croptop="3994f" cropbottom="10529f" cropleft="17895f" cropright="12088f"/>
                </v:shape>
                <o:OLEObject Type="Embed" ProgID="AutoCAD.Drawing.16" ShapeID="_x0000_i1039" DrawAspect="Content" ObjectID="_1771093099" r:id="rId39"/>
              </w:object>
            </w:r>
          </w:p>
          <w:p w14:paraId="06421FD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322E973E" w14:textId="77777777" w:rsidTr="00F66680">
        <w:trPr>
          <w:gridAfter w:val="2"/>
          <w:wAfter w:w="1440" w:type="dxa"/>
          <w:trHeight w:val="720"/>
          <w:jc w:val="center"/>
        </w:trPr>
        <w:tc>
          <w:tcPr>
            <w:tcW w:w="720" w:type="dxa"/>
          </w:tcPr>
          <w:p w14:paraId="5ADCC0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590C24">
                <v:shape id="_x0000_i1040" type="#_x0000_t75" style="width:28.95pt;height:27.2pt" o:ole="">
                  <v:imagedata r:id="rId40" o:title="" croptop="3631f" cropbottom="4357f" cropleft="14458f" cropright="10903f"/>
                </v:shape>
                <o:OLEObject Type="Embed" ProgID="AutoCAD.Drawing.16" ShapeID="_x0000_i1040" DrawAspect="Content" ObjectID="_1771093100" r:id="rId41"/>
              </w:object>
            </w:r>
          </w:p>
          <w:p w14:paraId="61C519B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617916D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339A3F">
                <v:shape id="_x0000_i1041" type="#_x0000_t75" style="width:32.6pt;height:27.2pt" o:ole="">
                  <v:imagedata r:id="rId42" o:title="" croptop="6354f" cropbottom="7080f" cropleft="18606f" cropright="8414f"/>
                </v:shape>
                <o:OLEObject Type="Embed" ProgID="AutoCAD.Drawing.16" ShapeID="_x0000_i1041" DrawAspect="Content" ObjectID="_1771093101" r:id="rId43"/>
              </w:object>
            </w:r>
          </w:p>
          <w:p w14:paraId="7D6F06C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27631E9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B11C35">
                <v:shape id="_x0000_i1042" type="#_x0000_t75" style="width:29.85pt;height:26.65pt" o:ole="">
                  <v:imagedata r:id="rId44" o:title="" croptop="5446f" cropbottom="7806f" cropleft="17065f" cropright="9481f"/>
                </v:shape>
                <o:OLEObject Type="Embed" ProgID="AutoCAD.Drawing.16" ShapeID="_x0000_i1042" DrawAspect="Content" ObjectID="_1771093102" r:id="rId45"/>
              </w:object>
            </w:r>
          </w:p>
          <w:p w14:paraId="20993FB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406CE2BD"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2C4355DC"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2E41B3A9" w14:textId="77777777" w:rsidR="00633D8D" w:rsidRDefault="00633D8D" w:rsidP="00130262">
      <w:pPr>
        <w:pStyle w:val="Title1"/>
      </w:pPr>
      <w:r w:rsidRPr="00633D8D">
        <w:t>Specialization</w:t>
      </w:r>
    </w:p>
    <w:p w14:paraId="299632F6" w14:textId="77777777" w:rsidR="00633D8D" w:rsidRDefault="00633D8D" w:rsidP="00127F54">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022DD5AC" w14:textId="77777777" w:rsidR="00633D8D" w:rsidRDefault="00633D8D" w:rsidP="00127F54">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336AD3D8"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244DCD54" w14:textId="77777777" w:rsidR="0076433C" w:rsidRPr="003342FC" w:rsidRDefault="0076433C" w:rsidP="0076433C">
      <w:pPr>
        <w:pStyle w:val="Table"/>
        <w:spacing w:after="240"/>
        <w:rPr>
          <w:rFonts w:eastAsia="新細明體"/>
          <w:sz w:val="16"/>
          <w:lang w:val="en-GB" w:eastAsia="zh-TW"/>
        </w:rPr>
      </w:pPr>
      <w:r>
        <w:object w:dxaOrig="17925" w:dyaOrig="11685" w14:anchorId="4B93F55F">
          <v:shape id="_x0000_i1043" type="#_x0000_t75" style="width:153.25pt;height:108.1pt" o:ole="">
            <v:imagedata r:id="rId46" o:title="" croptop="30112f" cropbottom="14170f" cropleft="10718f" cropright="35292f"/>
          </v:shape>
          <o:OLEObject Type="Embed" ProgID="AutoCAD.Drawing.16" ShapeID="_x0000_i1043" DrawAspect="Content" ObjectID="_1771093103" r:id="rId47"/>
        </w:object>
      </w:r>
    </w:p>
    <w:p w14:paraId="57CAE169" w14:textId="77777777" w:rsidR="00E97402" w:rsidRPr="0076433C" w:rsidRDefault="0076433C" w:rsidP="00817DEB">
      <w:pPr>
        <w:pStyle w:val="2"/>
      </w:pPr>
      <w:r w:rsidRPr="0076433C">
        <w:rPr>
          <w:rFonts w:eastAsia="新細明體" w:hint="eastAsia"/>
          <w:lang w:eastAsia="zh-TW"/>
        </w:rPr>
        <w:t>5.1</w:t>
      </w:r>
      <w:r w:rsidR="00633D8D" w:rsidRPr="0076433C">
        <w:t>. Assigning cam pairs and gear pairs</w:t>
      </w:r>
    </w:p>
    <w:p w14:paraId="1D366771" w14:textId="77777777" w:rsidR="00E97402" w:rsidRDefault="00633D8D" w:rsidP="00127F54">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lastRenderedPageBreak/>
        <w:t>Fig. 6</w:t>
      </w:r>
      <w:r w:rsidRPr="00633D8D">
        <w:t>(a) and 7(b).</w:t>
      </w:r>
    </w:p>
    <w:p w14:paraId="4B2B1BEA" w14:textId="77777777" w:rsidR="00577719" w:rsidRPr="00577719" w:rsidRDefault="00577719" w:rsidP="00127F54">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7BE6A3B6" w14:textId="77777777" w:rsidTr="00F66680">
        <w:trPr>
          <w:trHeight w:val="720"/>
          <w:jc w:val="center"/>
        </w:trPr>
        <w:tc>
          <w:tcPr>
            <w:tcW w:w="720" w:type="dxa"/>
          </w:tcPr>
          <w:p w14:paraId="4FDAAC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39085E">
                <v:shape id="_x0000_i1044" type="#_x0000_t75" style="width:26.25pt;height:28.4pt" o:ole="">
                  <v:imagedata r:id="rId48" o:title="" croptop="13663f" cropbottom="36966f" cropleft="5643f" cropright="50753f"/>
                </v:shape>
                <o:OLEObject Type="Embed" ProgID="AutoCAD.Drawing.16" ShapeID="_x0000_i1044" DrawAspect="Content" ObjectID="_1771093104" r:id="rId49"/>
              </w:object>
            </w:r>
          </w:p>
          <w:p w14:paraId="132741E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64171E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02C33B">
                <v:shape id="_x0000_i1045" type="#_x0000_t75" style="width:27.15pt;height:28.4pt" o:ole="">
                  <v:imagedata r:id="rId50" o:title="" croptop="24183f" cropbottom="28052f" cropleft="27352f" cropright="30041f"/>
                </v:shape>
                <o:OLEObject Type="Embed" ProgID="AutoCAD.Drawing.16" ShapeID="_x0000_i1045" DrawAspect="Content" ObjectID="_1771093105" r:id="rId51"/>
              </w:object>
            </w:r>
          </w:p>
          <w:p w14:paraId="65ED31C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579ACD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089A67">
                <v:shape id="_x0000_i1046" type="#_x0000_t75" style="width:30.8pt;height:28.4pt" o:ole="">
                  <v:imagedata r:id="rId52" o:title="" croptop="21402f" cropbottom="30712f" cropleft="43638f" cropright="12491f"/>
                </v:shape>
                <o:OLEObject Type="Embed" ProgID="AutoCAD.Drawing.16" ShapeID="_x0000_i1046" DrawAspect="Content" ObjectID="_1771093106" r:id="rId53"/>
              </w:object>
            </w:r>
          </w:p>
          <w:p w14:paraId="68B8281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5A238782"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4FAF2B84" w14:textId="77777777" w:rsidTr="00F66680">
        <w:trPr>
          <w:trHeight w:val="720"/>
          <w:jc w:val="center"/>
        </w:trPr>
        <w:tc>
          <w:tcPr>
            <w:tcW w:w="720" w:type="dxa"/>
            <w:tcBorders>
              <w:top w:val="nil"/>
              <w:left w:val="nil"/>
              <w:bottom w:val="nil"/>
              <w:right w:val="nil"/>
            </w:tcBorders>
          </w:tcPr>
          <w:p w14:paraId="201272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1857CD">
                <v:shape id="_x0000_i1047" type="#_x0000_t75" style="width:29.85pt;height:29pt" o:ole="">
                  <v:imagedata r:id="rId54" o:title="" croptop="3268f" cropbottom="3268f" cropleft="16202f" cropright="9244f"/>
                </v:shape>
                <o:OLEObject Type="Embed" ProgID="AutoCAD.Drawing.16" ShapeID="_x0000_i1047" DrawAspect="Content" ObjectID="_1771093107" r:id="rId55"/>
              </w:object>
            </w:r>
          </w:p>
          <w:p w14:paraId="7ED09D4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242DC3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7ED5361">
                <v:shape id="_x0000_i1048" type="#_x0000_t75" style="width:29.85pt;height:29pt" o:ole="">
                  <v:imagedata r:id="rId56" o:title="" croptop="8169f" cropbottom="15068f" cropleft="18323f" cropright="18251f"/>
                </v:shape>
                <o:OLEObject Type="Embed" ProgID="AutoCAD.Drawing.16" ShapeID="_x0000_i1048" DrawAspect="Content" ObjectID="_1771093108" r:id="rId57"/>
              </w:object>
            </w:r>
          </w:p>
          <w:p w14:paraId="0AB8571C"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5CF274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A4661D">
                <v:shape id="_x0000_i1049" type="#_x0000_t75" style="width:29.85pt;height:29pt" o:ole="">
                  <v:imagedata r:id="rId58" o:title="" croptop="2360f" cropbottom="3268f" cropleft="13036f" cropright="11495f"/>
                </v:shape>
                <o:OLEObject Type="Embed" ProgID="AutoCAD.Drawing.16" ShapeID="_x0000_i1049" DrawAspect="Content" ObjectID="_1771093109" r:id="rId59"/>
              </w:object>
            </w:r>
          </w:p>
          <w:p w14:paraId="5C69A70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5C3AB1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EE3103">
                <v:shape id="_x0000_i1050" type="#_x0000_t75" style="width:30.8pt;height:29pt" o:ole="">
                  <v:imagedata r:id="rId60" o:title="" croptop="1634f" cropbottom="3086f" cropleft="17100f" cropright="7111f"/>
                </v:shape>
                <o:OLEObject Type="Embed" ProgID="AutoCAD.Drawing.16" ShapeID="_x0000_i1050" DrawAspect="Content" ObjectID="_1771093110" r:id="rId61"/>
              </w:object>
            </w:r>
          </w:p>
          <w:p w14:paraId="52A65DC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5368FF1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DB2F0F">
                <v:shape id="_x0000_i1051" type="#_x0000_t75" style="width:29.85pt;height:29pt" o:ole="">
                  <v:imagedata r:id="rId62" o:title="" croptop="4357f" cropbottom="1089f" cropleft="16354f" cropright="7940f"/>
                </v:shape>
                <o:OLEObject Type="Embed" ProgID="AutoCAD.Drawing.16" ShapeID="_x0000_i1051" DrawAspect="Content" ObjectID="_1771093111" r:id="rId63"/>
              </w:object>
            </w:r>
          </w:p>
          <w:p w14:paraId="7E0E5CE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08101F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A92CAB">
                <v:shape id="_x0000_i1052" type="#_x0000_t75" style="width:31.7pt;height:29pt" o:ole="">
                  <v:imagedata r:id="rId64" o:title="" croptop="2723f" cropbottom="1815f" cropleft="13866f" cropright="10073f"/>
                </v:shape>
                <o:OLEObject Type="Embed" ProgID="AutoCAD.Drawing.16" ShapeID="_x0000_i1052" DrawAspect="Content" ObjectID="_1771093112" r:id="rId65"/>
              </w:object>
            </w:r>
          </w:p>
          <w:p w14:paraId="6D8CDAB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6EC63AD5" w14:textId="77777777" w:rsidTr="00F66680">
        <w:trPr>
          <w:trHeight w:val="720"/>
          <w:jc w:val="center"/>
        </w:trPr>
        <w:tc>
          <w:tcPr>
            <w:tcW w:w="720" w:type="dxa"/>
            <w:tcBorders>
              <w:top w:val="nil"/>
              <w:left w:val="nil"/>
              <w:bottom w:val="nil"/>
              <w:right w:val="nil"/>
            </w:tcBorders>
          </w:tcPr>
          <w:p w14:paraId="0E25582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2343E9">
                <v:shape id="_x0000_i1053" type="#_x0000_t75" style="width:30.8pt;height:27.8pt" o:ole="">
                  <v:imagedata r:id="rId66" o:title="" croptop="1634f" cropbottom="1634f" cropleft="16591f" cropright="6518f"/>
                </v:shape>
                <o:OLEObject Type="Embed" ProgID="AutoCAD.Drawing.16" ShapeID="_x0000_i1053" DrawAspect="Content" ObjectID="_1771093113" r:id="rId67"/>
              </w:object>
            </w:r>
          </w:p>
          <w:p w14:paraId="49B4551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2630592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F1066E">
                <v:shape id="_x0000_i1054" type="#_x0000_t75" style="width:28.05pt;height:27.8pt" o:ole="">
                  <v:imagedata r:id="rId68" o:title="" croptop="6899f" cropbottom="8714f" cropleft="17065f" cropright="14221f"/>
                </v:shape>
                <o:OLEObject Type="Embed" ProgID="AutoCAD.Drawing.16" ShapeID="_x0000_i1054" DrawAspect="Content" ObjectID="_1771093114" r:id="rId69"/>
              </w:object>
            </w:r>
          </w:p>
          <w:p w14:paraId="27D8D6D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44B65C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909111">
                <v:shape id="_x0000_i1055" type="#_x0000_t75" style="width:27.15pt;height:27.8pt" o:ole="">
                  <v:imagedata r:id="rId70" o:title="" croptop="8351f" cropbottom="12163f" cropleft="20573f" cropright="14103f"/>
                </v:shape>
                <o:OLEObject Type="Embed" ProgID="AutoCAD.Drawing.16" ShapeID="_x0000_i1055" DrawAspect="Content" ObjectID="_1771093115" r:id="rId71"/>
              </w:object>
            </w:r>
          </w:p>
          <w:p w14:paraId="23098FC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40DC7C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19EA42">
                <v:shape id="_x0000_i1056" type="#_x0000_t75" style="width:29.85pt;height:27.8pt" o:ole="">
                  <v:imagedata r:id="rId72" o:title="" croptop="3268f" cropbottom="5265f" cropleft="14340f" cropright="12207f"/>
                </v:shape>
                <o:OLEObject Type="Embed" ProgID="AutoCAD.Drawing.16" ShapeID="_x0000_i1056" DrawAspect="Content" ObjectID="_1771093116" r:id="rId73"/>
              </w:object>
            </w:r>
          </w:p>
          <w:p w14:paraId="6597E3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0EEEDD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3C987B">
                <v:shape id="_x0000_i1057" type="#_x0000_t75" style="width:28.95pt;height:27.2pt" o:ole="">
                  <v:imagedata r:id="rId74" o:title="" croptop="9440f" cropbottom="11619f" cropleft="19719f" cropright="15406f"/>
                </v:shape>
                <o:OLEObject Type="Embed" ProgID="AutoCAD.Drawing.16" ShapeID="_x0000_i1057" DrawAspect="Content" ObjectID="_1771093117" r:id="rId75"/>
              </w:object>
            </w:r>
          </w:p>
          <w:p w14:paraId="7CA1B4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6288090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8B26A7F">
                <v:shape id="_x0000_i1058" type="#_x0000_t75" style="width:28.05pt;height:28.4pt" o:ole="">
                  <v:imagedata r:id="rId76" o:title="" cropleft="16473f" cropright="5451f"/>
                </v:shape>
                <o:OLEObject Type="Embed" ProgID="AutoCAD.Drawing.16" ShapeID="_x0000_i1058" DrawAspect="Content" ObjectID="_1771093118" r:id="rId77"/>
              </w:object>
            </w:r>
          </w:p>
          <w:p w14:paraId="17CEACC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76B74E7B" w14:textId="77777777" w:rsidTr="00F66680">
        <w:trPr>
          <w:trHeight w:val="720"/>
          <w:jc w:val="center"/>
        </w:trPr>
        <w:tc>
          <w:tcPr>
            <w:tcW w:w="720" w:type="dxa"/>
            <w:tcBorders>
              <w:top w:val="nil"/>
              <w:left w:val="nil"/>
              <w:bottom w:val="nil"/>
              <w:right w:val="nil"/>
            </w:tcBorders>
          </w:tcPr>
          <w:p w14:paraId="45CBEB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AC4C60">
                <v:shape id="_x0000_i1059" type="#_x0000_t75" style="width:29.85pt;height:28.4pt" o:ole="">
                  <v:imagedata r:id="rId78" o:title="" croptop="1452f" cropbottom="6172f" cropleft="16083f" cropright="9955f"/>
                </v:shape>
                <o:OLEObject Type="Embed" ProgID="AutoCAD.Drawing.16" ShapeID="_x0000_i1059" DrawAspect="Content" ObjectID="_1771093119" r:id="rId79"/>
              </w:object>
            </w:r>
          </w:p>
          <w:p w14:paraId="3B1A2D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766041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FAC83A">
                <v:shape id="_x0000_i1060" type="#_x0000_t75" style="width:30.8pt;height:28.4pt" o:ole="">
                  <v:imagedata r:id="rId80" o:title="" croptop="2360f" cropbottom="4720f" cropleft="16710f" cropright="8889f"/>
                </v:shape>
                <o:OLEObject Type="Embed" ProgID="AutoCAD.Drawing.16" ShapeID="_x0000_i1060" DrawAspect="Content" ObjectID="_1771093120" r:id="rId81"/>
              </w:object>
            </w:r>
          </w:p>
          <w:p w14:paraId="65CFD0B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7087B00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E0529A">
                <v:shape id="_x0000_i1061" type="#_x0000_t75" style="width:28.95pt;height:28.4pt" o:ole="">
                  <v:imagedata r:id="rId82" o:title="" croptop="2178f" cropbottom="5083f" cropleft="18961f" cropright="8296f"/>
                </v:shape>
                <o:OLEObject Type="Embed" ProgID="AutoCAD.Drawing.16" ShapeID="_x0000_i1061" DrawAspect="Content" ObjectID="_1771093121" r:id="rId83"/>
              </w:object>
            </w:r>
          </w:p>
          <w:p w14:paraId="207A21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086963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CDCFC4">
                <v:shape id="_x0000_i1062" type="#_x0000_t75" style="width:31.7pt;height:28.4pt" o:ole="">
                  <v:imagedata r:id="rId84" o:title="" croptop="1452f" cropbottom="3449f" cropleft="14932f" cropright="10903f"/>
                </v:shape>
                <o:OLEObject Type="Embed" ProgID="AutoCAD.Drawing.16" ShapeID="_x0000_i1062" DrawAspect="Content" ObjectID="_1771093122" r:id="rId85"/>
              </w:object>
            </w:r>
          </w:p>
          <w:p w14:paraId="4E1BE8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1FB10BF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A8424F">
                <v:shape id="_x0000_i1063" type="#_x0000_t75" style="width:27.15pt;height:28.4pt" o:ole="">
                  <v:imagedata r:id="rId86" o:title="" croptop="3086f" cropbottom="5628f" cropleft="17065f" cropright="10903f"/>
                </v:shape>
                <o:OLEObject Type="Embed" ProgID="AutoCAD.Drawing.16" ShapeID="_x0000_i1063" DrawAspect="Content" ObjectID="_1771093123" r:id="rId87"/>
              </w:object>
            </w:r>
          </w:p>
          <w:p w14:paraId="662415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1147D7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049BB4">
                <v:shape id="_x0000_i1064" type="#_x0000_t75" style="width:28.05pt;height:28.4pt" o:ole="">
                  <v:imagedata r:id="rId88" o:title="" croptop="4539f" cropbottom="4357f" cropleft="20502f" cropright="7940f"/>
                </v:shape>
                <o:OLEObject Type="Embed" ProgID="AutoCAD.Drawing.16" ShapeID="_x0000_i1064" DrawAspect="Content" ObjectID="_1771093124" r:id="rId89"/>
              </w:object>
            </w:r>
          </w:p>
          <w:p w14:paraId="0C1402A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79B4B36F" w14:textId="77777777" w:rsidTr="00F66680">
        <w:trPr>
          <w:trHeight w:val="720"/>
          <w:jc w:val="center"/>
        </w:trPr>
        <w:tc>
          <w:tcPr>
            <w:tcW w:w="720" w:type="dxa"/>
            <w:tcBorders>
              <w:top w:val="nil"/>
              <w:left w:val="nil"/>
              <w:bottom w:val="nil"/>
              <w:right w:val="nil"/>
            </w:tcBorders>
          </w:tcPr>
          <w:p w14:paraId="714AC84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D6326B">
                <v:shape id="_x0000_i1065" type="#_x0000_t75" style="width:30.8pt;height:27.8pt" o:ole="">
                  <v:imagedata r:id="rId90" o:title="" croptop="5083f" cropbottom="9440f" cropleft="18250f" cropright="13866f"/>
                </v:shape>
                <o:OLEObject Type="Embed" ProgID="AutoCAD.Drawing.16" ShapeID="_x0000_i1065" DrawAspect="Content" ObjectID="_1771093125" r:id="rId91"/>
              </w:object>
            </w:r>
          </w:p>
          <w:p w14:paraId="5CF1645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33A257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58E72C">
                <v:shape id="_x0000_i1066" type="#_x0000_t75" style="width:25.35pt;height:27.2pt" o:ole="">
                  <v:imagedata r:id="rId92" o:title="" croptop="3449f" cropbottom="3994f" cropleft="20425f" cropright="7111f"/>
                </v:shape>
                <o:OLEObject Type="Embed" ProgID="AutoCAD.Drawing.16" ShapeID="_x0000_i1066" DrawAspect="Content" ObjectID="_1771093126" r:id="rId93"/>
              </w:object>
            </w:r>
          </w:p>
          <w:p w14:paraId="75FA65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2202A68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A95495">
                <v:shape id="_x0000_i1067" type="#_x0000_t75" style="width:28.05pt;height:28.4pt" o:ole="">
                  <v:imagedata r:id="rId94" o:title="" croptop="2178f" cropbottom="3086f" cropleft="14253f" cropright="11969f"/>
                </v:shape>
                <o:OLEObject Type="Embed" ProgID="AutoCAD.Drawing.16" ShapeID="_x0000_i1067" DrawAspect="Content" ObjectID="_1771093127" r:id="rId95"/>
              </w:object>
            </w:r>
          </w:p>
          <w:p w14:paraId="5ABB023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535130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1EAA8E">
                <v:shape id="_x0000_i1068" type="#_x0000_t75" style="width:28.95pt;height:28.4pt" o:ole="">
                  <v:imagedata r:id="rId96" o:title="" croptop="4175f" cropbottom="7262f" cropleft="19554f" cropright="10784f"/>
                </v:shape>
                <o:OLEObject Type="Embed" ProgID="AutoCAD.Drawing.16" ShapeID="_x0000_i1068" DrawAspect="Content" ObjectID="_1771093128" r:id="rId97"/>
              </w:object>
            </w:r>
          </w:p>
          <w:p w14:paraId="6CC273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7AD094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81B591">
                <v:shape id="_x0000_i1069" type="#_x0000_t75" style="width:28.95pt;height:28.4pt" o:ole="">
                  <v:imagedata r:id="rId98" o:title="" croptop="2723f" cropbottom="7625f" cropleft="19910f" cropright="9481f"/>
                </v:shape>
                <o:OLEObject Type="Embed" ProgID="AutoCAD.Drawing.16" ShapeID="_x0000_i1069" DrawAspect="Content" ObjectID="_1771093129" r:id="rId99"/>
              </w:object>
            </w:r>
          </w:p>
          <w:p w14:paraId="2EDBB55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3DC912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1F6D6B">
                <v:shape id="_x0000_i1070" type="#_x0000_t75" style="width:28.95pt;height:28.4pt" o:ole="">
                  <v:imagedata r:id="rId100" o:title="" croptop="4539f" cropbottom="4538f" cropleft="16591f" cropright="12207f"/>
                </v:shape>
                <o:OLEObject Type="Embed" ProgID="AutoCAD.Drawing.16" ShapeID="_x0000_i1070" DrawAspect="Content" ObjectID="_1771093130" r:id="rId101"/>
              </w:object>
            </w:r>
          </w:p>
          <w:p w14:paraId="65E0BCB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1E467669" w14:textId="77777777" w:rsidTr="00F66680">
        <w:trPr>
          <w:trHeight w:val="720"/>
          <w:jc w:val="center"/>
        </w:trPr>
        <w:tc>
          <w:tcPr>
            <w:tcW w:w="720" w:type="dxa"/>
            <w:tcBorders>
              <w:top w:val="nil"/>
              <w:left w:val="nil"/>
              <w:bottom w:val="nil"/>
              <w:right w:val="nil"/>
            </w:tcBorders>
          </w:tcPr>
          <w:p w14:paraId="2454AC4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B57186">
                <v:shape id="_x0000_i1071" type="#_x0000_t75" style="width:28.95pt;height:26.65pt" o:ole="">
                  <v:imagedata r:id="rId102" o:title="" croptop="1634f" cropleft="12681f" cropright="5925f"/>
                </v:shape>
                <o:OLEObject Type="Embed" ProgID="AutoCAD.Drawing.16" ShapeID="_x0000_i1071" DrawAspect="Content" ObjectID="_1771093131" r:id="rId103"/>
              </w:object>
            </w:r>
          </w:p>
          <w:p w14:paraId="5F62CC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6C5CA0D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D0D861">
                <v:shape id="_x0000_i1072" type="#_x0000_t75" style="width:28.95pt;height:26.05pt" o:ole="">
                  <v:imagedata r:id="rId104" o:title="" croptop="726f" cropleft="13510f" cropright="4622f"/>
                </v:shape>
                <o:OLEObject Type="Embed" ProgID="AutoCAD.Drawing.16" ShapeID="_x0000_i1072" DrawAspect="Content" ObjectID="_1771093132" r:id="rId105"/>
              </w:object>
            </w:r>
          </w:p>
          <w:p w14:paraId="38929AB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6B4727A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09CBA4">
                <v:shape id="_x0000_i1073" type="#_x0000_t75" style="width:28.95pt;height:26.05pt" o:ole="">
                  <v:imagedata r:id="rId106" o:title="" croptop="5809f" cropbottom="8532f" cropleft="18132f" cropright="9362f"/>
                </v:shape>
                <o:OLEObject Type="Embed" ProgID="AutoCAD.Drawing.16" ShapeID="_x0000_i1073" DrawAspect="Content" ObjectID="_1771093133" r:id="rId107"/>
              </w:object>
            </w:r>
          </w:p>
          <w:p w14:paraId="23C8966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613E76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D63A94">
                <v:shape id="_x0000_i1074" type="#_x0000_t75" style="width:29.85pt;height:26.05pt" o:ole="">
                  <v:imagedata r:id="rId108" o:title="" croptop="3086f" cropbottom="10711f" cropleft="15643f" cropright="11732f"/>
                </v:shape>
                <o:OLEObject Type="Embed" ProgID="AutoCAD.Drawing.16" ShapeID="_x0000_i1074" DrawAspect="Content" ObjectID="_1771093134" r:id="rId109"/>
              </w:object>
            </w:r>
          </w:p>
          <w:p w14:paraId="34430CD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0B5058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921E1A">
                <v:shape id="_x0000_i1075" type="#_x0000_t75" style="width:28.95pt;height:25.45pt" o:ole="">
                  <v:imagedata r:id="rId110" o:title="" croptop="5446f" cropbottom="7988f" cropleft="12918f" cropright="13984f"/>
                </v:shape>
                <o:OLEObject Type="Embed" ProgID="AutoCAD.Drawing.16" ShapeID="_x0000_i1075" DrawAspect="Content" ObjectID="_1771093135" r:id="rId111"/>
              </w:object>
            </w:r>
          </w:p>
          <w:p w14:paraId="2455141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6EF0959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999939">
                <v:shape id="_x0000_i1076" type="#_x0000_t75" style="width:29.85pt;height:25.45pt" o:ole="">
                  <v:imagedata r:id="rId112" o:title="" croptop="12526f" cropbottom="10348f" cropleft="12325f" cropright="21806f"/>
                </v:shape>
                <o:OLEObject Type="Embed" ProgID="AutoCAD.Drawing.16" ShapeID="_x0000_i1076" DrawAspect="Content" ObjectID="_1771093136" r:id="rId113"/>
              </w:object>
            </w:r>
          </w:p>
          <w:p w14:paraId="1EA796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79DBDB37" w14:textId="77777777" w:rsidTr="00F66680">
        <w:trPr>
          <w:trHeight w:val="720"/>
          <w:jc w:val="center"/>
        </w:trPr>
        <w:tc>
          <w:tcPr>
            <w:tcW w:w="720" w:type="dxa"/>
            <w:tcBorders>
              <w:top w:val="nil"/>
              <w:left w:val="nil"/>
              <w:bottom w:val="nil"/>
              <w:right w:val="nil"/>
            </w:tcBorders>
          </w:tcPr>
          <w:p w14:paraId="10396A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97E803">
                <v:shape id="_x0000_i1077" type="#_x0000_t75" style="width:29.85pt;height:27.2pt" o:ole="">
                  <v:imagedata r:id="rId114" o:title="" croptop="2723f" cropbottom="8714f" cropleft="11377f" cropright="13984f"/>
                </v:shape>
                <o:OLEObject Type="Embed" ProgID="AutoCAD.Drawing.16" ShapeID="_x0000_i1077" DrawAspect="Content" ObjectID="_1771093137" r:id="rId115"/>
              </w:object>
            </w:r>
          </w:p>
          <w:p w14:paraId="05C78BD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534D9CF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AC9FCB">
                <v:shape id="_x0000_i1078" type="#_x0000_t75" style="width:30.8pt;height:27.2pt" o:ole="">
                  <v:imagedata r:id="rId116" o:title="" croptop="4720f" cropbottom="6172f" cropleft="14814f" cropright="10310f"/>
                </v:shape>
                <o:OLEObject Type="Embed" ProgID="AutoCAD.Drawing.16" ShapeID="_x0000_i1078" DrawAspect="Content" ObjectID="_1771093138" r:id="rId117"/>
              </w:object>
            </w:r>
          </w:p>
          <w:p w14:paraId="638B76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786097C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67B0D62">
                <v:shape id="_x0000_i1079" type="#_x0000_t75" style="width:32.6pt;height:27.2pt" o:ole="">
                  <v:imagedata r:id="rId118" o:title="" croptop="3449f" cropbottom="6354f" cropleft="13510f" cropright="10666f"/>
                </v:shape>
                <o:OLEObject Type="Embed" ProgID="AutoCAD.Drawing.16" ShapeID="_x0000_i1079" DrawAspect="Content" ObjectID="_1771093139" r:id="rId119"/>
              </w:object>
            </w:r>
          </w:p>
          <w:p w14:paraId="2CABC5A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54C9493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BD2BE4">
                <v:shape id="_x0000_i1080" type="#_x0000_t75" style="width:30.8pt;height:27.2pt" o:ole="">
                  <v:imagedata r:id="rId120" o:title="" croptop="6354f" cropbottom="9077f" cropleft="15288f" cropright="13036f"/>
                </v:shape>
                <o:OLEObject Type="Embed" ProgID="AutoCAD.Drawing.16" ShapeID="_x0000_i1080" DrawAspect="Content" ObjectID="_1771093140" r:id="rId121"/>
              </w:object>
            </w:r>
          </w:p>
          <w:p w14:paraId="490B99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5D0322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4981A7">
                <v:shape id="_x0000_i1081" type="#_x0000_t75" style="width:30.8pt;height:27.2pt" o:ole="">
                  <v:imagedata r:id="rId122" o:title="" croptop="3994f" cropbottom="3812f" cropleft="16236f" cropright="6518f"/>
                </v:shape>
                <o:OLEObject Type="Embed" ProgID="AutoCAD.Drawing.16" ShapeID="_x0000_i1081" DrawAspect="Content" ObjectID="_1771093141" r:id="rId123"/>
              </w:object>
            </w:r>
          </w:p>
          <w:p w14:paraId="5C4641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E47D6D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FFA382">
                <v:shape id="_x0000_i1082" type="#_x0000_t75" style="width:30.8pt;height:27.2pt" o:ole="">
                  <v:imagedata r:id="rId124" o:title="" croptop="2905f" cropbottom="3449f" cropleft="13246f" cropright="8533f"/>
                </v:shape>
                <o:OLEObject Type="Embed" ProgID="AutoCAD.Drawing.16" ShapeID="_x0000_i1082" DrawAspect="Content" ObjectID="_1771093142" r:id="rId125"/>
              </w:object>
            </w:r>
          </w:p>
          <w:p w14:paraId="75091E4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1F96E672" w14:textId="77777777" w:rsidTr="00F66680">
        <w:trPr>
          <w:trHeight w:val="720"/>
          <w:jc w:val="center"/>
        </w:trPr>
        <w:tc>
          <w:tcPr>
            <w:tcW w:w="720" w:type="dxa"/>
            <w:tcBorders>
              <w:top w:val="nil"/>
              <w:left w:val="nil"/>
              <w:bottom w:val="nil"/>
              <w:right w:val="nil"/>
            </w:tcBorders>
          </w:tcPr>
          <w:p w14:paraId="0275C13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13082C7">
                <v:shape id="_x0000_i1083" type="#_x0000_t75" style="width:30.8pt;height:27.2pt" o:ole="">
                  <v:imagedata r:id="rId126" o:title="" croptop="2723f" cropbottom="3086f" cropleft="12088f" cropright="9362f"/>
                </v:shape>
                <o:OLEObject Type="Embed" ProgID="AutoCAD.Drawing.16" ShapeID="_x0000_i1083" DrawAspect="Content" ObjectID="_1771093143" r:id="rId127"/>
              </w:object>
            </w:r>
          </w:p>
          <w:p w14:paraId="7A816A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51E00B2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15C9E3">
                <v:shape id="_x0000_i1084" type="#_x0000_t75" style="width:32.6pt;height:26.65pt" o:ole="">
                  <v:imagedata r:id="rId128" o:title="" croptop="2542f" cropbottom="2542f" cropleft="13629f" cropright="6992f"/>
                </v:shape>
                <o:OLEObject Type="Embed" ProgID="AutoCAD.Drawing.16" ShapeID="_x0000_i1084" DrawAspect="Content" ObjectID="_1771093144" r:id="rId129"/>
              </w:object>
            </w:r>
          </w:p>
          <w:p w14:paraId="1B1856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0FA9C8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EEC8C8">
                <v:shape id="_x0000_i1085" type="#_x0000_t75" style="width:28.05pt;height:26.65pt" o:ole="">
                  <v:imagedata r:id="rId130" o:title="" croptop="908f" cropbottom="2542f" cropleft="13392f" cropright="9007f"/>
                </v:shape>
                <o:OLEObject Type="Embed" ProgID="AutoCAD.Drawing.16" ShapeID="_x0000_i1085" DrawAspect="Content" ObjectID="_1771093145" r:id="rId131"/>
              </w:object>
            </w:r>
          </w:p>
          <w:p w14:paraId="7F79DA2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00B3EA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9966CA">
                <v:shape id="_x0000_i1086" type="#_x0000_t75" style="width:28.95pt;height:26.05pt" o:ole="">
                  <v:imagedata r:id="rId132" o:title="" croptop="6354f" cropbottom="9440f" cropleft="15643f" cropright="15288f"/>
                </v:shape>
                <o:OLEObject Type="Embed" ProgID="AutoCAD.Drawing.16" ShapeID="_x0000_i1086" DrawAspect="Content" ObjectID="_1771093146" r:id="rId133"/>
              </w:object>
            </w:r>
          </w:p>
          <w:p w14:paraId="11374D8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11A5C3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E092DD3">
                <v:shape id="_x0000_i1087" type="#_x0000_t75" style="width:28.05pt;height:26.05pt" o:ole="">
                  <v:imagedata r:id="rId134" o:title="" croptop="5809f" cropbottom="9622f" cropleft="19673f" cropright="10784f"/>
                </v:shape>
                <o:OLEObject Type="Embed" ProgID="AutoCAD.Drawing.16" ShapeID="_x0000_i1087" DrawAspect="Content" ObjectID="_1771093147" r:id="rId135"/>
              </w:object>
            </w:r>
          </w:p>
          <w:p w14:paraId="1F3D953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1892247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2FB458">
                <v:shape id="_x0000_i1088" type="#_x0000_t75" style="width:28.05pt;height:26.65pt" o:ole="">
                  <v:imagedata r:id="rId136" o:title="" croptop="908f" cropleft="12444f" cropright="8177f"/>
                </v:shape>
                <o:OLEObject Type="Embed" ProgID="AutoCAD.Drawing.16" ShapeID="_x0000_i1088" DrawAspect="Content" ObjectID="_1771093148" r:id="rId137"/>
              </w:object>
            </w:r>
          </w:p>
          <w:p w14:paraId="398E351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31549FC2" w14:textId="77777777" w:rsidTr="00F66680">
        <w:trPr>
          <w:trHeight w:val="720"/>
          <w:jc w:val="center"/>
        </w:trPr>
        <w:tc>
          <w:tcPr>
            <w:tcW w:w="720" w:type="dxa"/>
            <w:tcBorders>
              <w:top w:val="nil"/>
              <w:left w:val="nil"/>
              <w:bottom w:val="nil"/>
              <w:right w:val="nil"/>
            </w:tcBorders>
          </w:tcPr>
          <w:p w14:paraId="7B13589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2672C0">
                <v:shape id="_x0000_i1089" type="#_x0000_t75" style="width:30.8pt;height:29.6pt" o:ole="">
                  <v:imagedata r:id="rId138" o:title="" cropbottom="182f" cropleft="14193f" cropright="5807f"/>
                </v:shape>
                <o:OLEObject Type="Embed" ProgID="AutoCAD.Drawing.16" ShapeID="_x0000_i1089" DrawAspect="Content" ObjectID="_1771093149" r:id="rId139"/>
              </w:object>
            </w:r>
          </w:p>
          <w:p w14:paraId="303B57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6F999D7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0D2756">
                <v:shape id="_x0000_i1090" type="#_x0000_t75" style="width:31.7pt;height:29pt" o:ole="">
                  <v:imagedata r:id="rId140" o:title="" croptop="4175f" cropbottom="3086f" cropleft="17540f" cropright="7229f"/>
                </v:shape>
                <o:OLEObject Type="Embed" ProgID="AutoCAD.Drawing.16" ShapeID="_x0000_i1090" DrawAspect="Content" ObjectID="_1771093150" r:id="rId141"/>
              </w:object>
            </w:r>
          </w:p>
          <w:p w14:paraId="733A229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184DBE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AAE430">
                <v:shape id="_x0000_i1091" type="#_x0000_t75" style="width:31.7pt;height:29.6pt" o:ole="">
                  <v:imagedata r:id="rId142" o:title="" croptop="4175f" cropbottom="8169f" cropleft="15643f" cropright="12918f"/>
                </v:shape>
                <o:OLEObject Type="Embed" ProgID="AutoCAD.Drawing.16" ShapeID="_x0000_i1091" DrawAspect="Content" ObjectID="_1771093151" r:id="rId143"/>
              </w:object>
            </w:r>
          </w:p>
          <w:p w14:paraId="7987293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5144BF4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00C606">
                <v:shape id="_x0000_i1092" type="#_x0000_t75" style="width:31.7pt;height:29.6pt" o:ole="">
                  <v:imagedata r:id="rId144" o:title="" croptop="2905f" cropbottom="9077f" cropleft="18922f" cropright="9244f"/>
                </v:shape>
                <o:OLEObject Type="Embed" ProgID="AutoCAD.Drawing.16" ShapeID="_x0000_i1092" DrawAspect="Content" ObjectID="_1771093152" r:id="rId145"/>
              </w:object>
            </w:r>
          </w:p>
          <w:p w14:paraId="556BE04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26883F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B9C40C">
                <v:shape id="_x0000_i1093" type="#_x0000_t75" style="width:31.7pt;height:29.6pt" o:ole="">
                  <v:imagedata r:id="rId146" o:title="" croptop="7625f" cropbottom="9258f" cropleft="18369f" cropright="13155f"/>
                </v:shape>
                <o:OLEObject Type="Embed" ProgID="AutoCAD.Drawing.16" ShapeID="_x0000_i1093" DrawAspect="Content" ObjectID="_1771093153" r:id="rId147"/>
              </w:object>
            </w:r>
          </w:p>
          <w:p w14:paraId="53EFD90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3365229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A2E178">
                <v:shape id="_x0000_i1094" type="#_x0000_t75" style="width:29.85pt;height:29pt" o:ole="">
                  <v:imagedata r:id="rId148" o:title="" croptop="4720f" cropbottom="5265f" cropleft="17540f" cropright="9599f"/>
                </v:shape>
                <o:OLEObject Type="Embed" ProgID="AutoCAD.Drawing.16" ShapeID="_x0000_i1094" DrawAspect="Content" ObjectID="_1771093154" r:id="rId149"/>
              </w:object>
            </w:r>
          </w:p>
          <w:p w14:paraId="49ED57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1951D47B" w14:textId="77777777" w:rsidTr="00F66680">
        <w:trPr>
          <w:trHeight w:val="720"/>
          <w:jc w:val="center"/>
        </w:trPr>
        <w:tc>
          <w:tcPr>
            <w:tcW w:w="720" w:type="dxa"/>
            <w:tcBorders>
              <w:top w:val="nil"/>
              <w:left w:val="nil"/>
              <w:bottom w:val="nil"/>
              <w:right w:val="nil"/>
            </w:tcBorders>
          </w:tcPr>
          <w:p w14:paraId="1681A7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B07BA7">
                <v:shape id="_x0000_i1095" type="#_x0000_t75" style="width:29.85pt;height:28.4pt" o:ole="">
                  <v:imagedata r:id="rId150" o:title="" croptop="1634f" cropbottom="1089f" cropleft="15525f" cropright="6518f"/>
                </v:shape>
                <o:OLEObject Type="Embed" ProgID="AutoCAD.Drawing.16" ShapeID="_x0000_i1095" DrawAspect="Content" ObjectID="_1771093155" r:id="rId151"/>
              </w:object>
            </w:r>
          </w:p>
          <w:p w14:paraId="06F356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4043808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84A54F">
                <v:shape id="_x0000_i1096" type="#_x0000_t75" style="width:29.85pt;height:28.4pt" o:ole="">
                  <v:imagedata r:id="rId152" o:title="" croptop="726f" cropbottom="1452f" cropleft="14103f" cropright="7094f"/>
                </v:shape>
                <o:OLEObject Type="Embed" ProgID="AutoCAD.Drawing.16" ShapeID="_x0000_i1096" DrawAspect="Content" ObjectID="_1771093156" r:id="rId153"/>
              </w:object>
            </w:r>
          </w:p>
          <w:p w14:paraId="78A579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7F417C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C6BA6A">
                <v:shape id="_x0000_i1097" type="#_x0000_t75" style="width:31.7pt;height:27.8pt" o:ole="">
                  <v:imagedata r:id="rId154" o:title="" croptop="4357f" cropbottom="6717f" cropleft="15525f" cropright="9599f"/>
                </v:shape>
                <o:OLEObject Type="Embed" ProgID="AutoCAD.Drawing.16" ShapeID="_x0000_i1097" DrawAspect="Content" ObjectID="_1771093157" r:id="rId155"/>
              </w:object>
            </w:r>
          </w:p>
          <w:p w14:paraId="0E47FF5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7B1C46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EA51F3">
                <v:shape id="_x0000_i1098" type="#_x0000_t75" style="width:31.7pt;height:27.8pt" o:ole="">
                  <v:imagedata r:id="rId156" o:title="" croptop="1634f" cropbottom="1997f" cropleft="14932f" cropright="4977f"/>
                </v:shape>
                <o:OLEObject Type="Embed" ProgID="AutoCAD.Drawing.16" ShapeID="_x0000_i1098" DrawAspect="Content" ObjectID="_1771093158" r:id="rId157"/>
              </w:object>
            </w:r>
          </w:p>
          <w:p w14:paraId="06BA8A4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3D575A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85677CC">
                <v:shape id="_x0000_i1099" type="#_x0000_t75" style="width:32.6pt;height:27.8pt" o:ole="">
                  <v:imagedata r:id="rId158" o:title="" croptop="1089f" cropbottom="2360f" cropleft="11021f" cropright="8414f"/>
                </v:shape>
                <o:OLEObject Type="Embed" ProgID="AutoCAD.Drawing.16" ShapeID="_x0000_i1099" DrawAspect="Content" ObjectID="_1771093159" r:id="rId159"/>
              </w:object>
            </w:r>
          </w:p>
          <w:p w14:paraId="5B3F52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274CF1A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3EA081">
                <v:shape id="_x0000_i1100" type="#_x0000_t75" style="width:31.7pt;height:27.8pt" o:ole="">
                  <v:imagedata r:id="rId160" o:title="" croptop="3812f" cropbottom="5265f" cropleft="19791f" cropright="4029f"/>
                </v:shape>
                <o:OLEObject Type="Embed" ProgID="AutoCAD.Drawing.16" ShapeID="_x0000_i1100" DrawAspect="Content" ObjectID="_1771093160" r:id="rId161"/>
              </w:object>
            </w:r>
          </w:p>
          <w:p w14:paraId="4DDFAF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50389093" w14:textId="77777777" w:rsidTr="00F66680">
        <w:trPr>
          <w:gridAfter w:val="2"/>
          <w:wAfter w:w="1440" w:type="dxa"/>
          <w:trHeight w:val="720"/>
          <w:jc w:val="center"/>
        </w:trPr>
        <w:tc>
          <w:tcPr>
            <w:tcW w:w="720" w:type="dxa"/>
            <w:tcBorders>
              <w:top w:val="nil"/>
              <w:left w:val="nil"/>
              <w:bottom w:val="nil"/>
              <w:right w:val="nil"/>
            </w:tcBorders>
          </w:tcPr>
          <w:p w14:paraId="735144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A06089">
                <v:shape id="_x0000_i1101" type="#_x0000_t75" style="width:32.6pt;height:29.6pt" o:ole="">
                  <v:imagedata r:id="rId162" o:title="" cropbottom="1815f" cropleft="9718f" cropright="8414f"/>
                </v:shape>
                <o:OLEObject Type="Embed" ProgID="AutoCAD.Drawing.16" ShapeID="_x0000_i1101" DrawAspect="Content" ObjectID="_1771093161" r:id="rId163"/>
              </w:object>
            </w:r>
          </w:p>
          <w:p w14:paraId="0FACB0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6F0DD28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A44249">
                <v:shape id="_x0000_i1102" type="#_x0000_t75" style="width:32.6pt;height:29.6pt" o:ole="">
                  <v:imagedata r:id="rId164" o:title="" croptop="545f" cropleft="15406f" cropright="2370f"/>
                </v:shape>
                <o:OLEObject Type="Embed" ProgID="AutoCAD.Drawing.16" ShapeID="_x0000_i1102" DrawAspect="Content" ObjectID="_1771093162" r:id="rId165"/>
              </w:object>
            </w:r>
          </w:p>
          <w:p w14:paraId="0051E32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60850B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8FAE2F">
                <v:shape id="_x0000_i1103" type="#_x0000_t75" style="width:32.6pt;height:27.8pt" o:ole="">
                  <v:imagedata r:id="rId166" o:title="" croptop="7443f" cropbottom="12708f" cropleft="21806f" cropright="10073f"/>
                </v:shape>
                <o:OLEObject Type="Embed" ProgID="AutoCAD.Drawing.16" ShapeID="_x0000_i1103" DrawAspect="Content" ObjectID="_1771093163" r:id="rId167"/>
              </w:object>
            </w:r>
          </w:p>
          <w:p w14:paraId="6B0EFC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390675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19F560">
                <v:shape id="_x0000_i1104" type="#_x0000_t75" style="width:32.6pt;height:27.8pt" o:ole="">
                  <v:imagedata r:id="rId168" o:title="" croptop="1271f" cropbottom="5265f" cropleft="14221f" cropright="7703f"/>
                </v:shape>
                <o:OLEObject Type="Embed" ProgID="AutoCAD.Drawing.16" ShapeID="_x0000_i1104" DrawAspect="Content" ObjectID="_1771093164" r:id="rId169"/>
              </w:object>
            </w:r>
          </w:p>
          <w:p w14:paraId="47DBA43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250F3E22" w14:textId="77777777" w:rsidR="0076433C" w:rsidRPr="0076433C" w:rsidRDefault="0076433C" w:rsidP="0076433C">
      <w:pPr>
        <w:pStyle w:val="FigureCaption"/>
      </w:pPr>
      <w:r>
        <w:rPr>
          <w:rFonts w:hint="eastAsia"/>
        </w:rPr>
        <w:t xml:space="preserve"> (b)</w:t>
      </w:r>
      <w:r w:rsidRPr="0076433C">
        <w:t xml:space="preserve"> (5, 7) graph</w:t>
      </w:r>
    </w:p>
    <w:p w14:paraId="54CF52F3"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30AE21C0" w14:textId="77777777" w:rsidR="00577719" w:rsidRPr="005A257F" w:rsidRDefault="00577719" w:rsidP="005A257F">
      <w:pPr>
        <w:pStyle w:val="FigureCaption"/>
      </w:pPr>
    </w:p>
    <w:p w14:paraId="235184B0" w14:textId="77777777" w:rsidR="00633D8D" w:rsidRPr="0076433C" w:rsidRDefault="0076433C" w:rsidP="00817DEB">
      <w:pPr>
        <w:pStyle w:val="2"/>
      </w:pPr>
      <w:r w:rsidRPr="0076433C">
        <w:rPr>
          <w:rFonts w:eastAsia="新細明體" w:hint="eastAsia"/>
          <w:lang w:eastAsia="zh-TW"/>
        </w:rPr>
        <w:t>5.2</w:t>
      </w:r>
      <w:r w:rsidR="00633D8D" w:rsidRPr="0076433C">
        <w:t xml:space="preserve">. </w:t>
      </w:r>
      <w:r w:rsidR="00633D8D" w:rsidRPr="0076433C">
        <w:rPr>
          <w:rFonts w:hint="eastAsia"/>
          <w:lang w:val="en-GB" w:eastAsia="zh-TW"/>
        </w:rPr>
        <w:t>Assigning the frame</w:t>
      </w:r>
      <w:r w:rsidR="00633D8D" w:rsidRPr="0076433C">
        <w:rPr>
          <w:lang w:val="en-GB" w:eastAsia="zh-TW"/>
        </w:rPr>
        <w:t xml:space="preserve"> </w:t>
      </w:r>
      <w:r w:rsidR="00633D8D" w:rsidRPr="0076433C">
        <w:rPr>
          <w:i w:val="0"/>
          <w:lang w:val="en-GB" w:eastAsia="zh-TW"/>
        </w:rPr>
        <w:t>(</w:t>
      </w:r>
      <w:r w:rsidR="00633D8D" w:rsidRPr="0076433C">
        <w:rPr>
          <w:lang w:val="en-GB" w:eastAsia="zh-TW"/>
        </w:rPr>
        <w:t xml:space="preserve">member </w:t>
      </w:r>
      <w:r w:rsidR="00633D8D" w:rsidRPr="0076433C">
        <w:rPr>
          <w:rFonts w:hint="eastAsia"/>
          <w:lang w:val="en-GB" w:eastAsia="zh-TW"/>
        </w:rPr>
        <w:t>f</w:t>
      </w:r>
      <w:r w:rsidR="00633D8D" w:rsidRPr="0076433C">
        <w:rPr>
          <w:i w:val="0"/>
          <w:lang w:val="en-GB" w:eastAsia="zh-TW"/>
        </w:rPr>
        <w:t>)</w:t>
      </w:r>
    </w:p>
    <w:p w14:paraId="095C27C9" w14:textId="77777777" w:rsidR="00633D8D" w:rsidRDefault="00633D8D" w:rsidP="00127F54">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2F6F0750" w14:textId="77777777" w:rsidR="00577719" w:rsidRPr="00577719" w:rsidRDefault="00577719" w:rsidP="00127F54">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0D1D71A5" w14:textId="77777777" w:rsidTr="00F66680">
        <w:trPr>
          <w:trHeight w:val="720"/>
          <w:jc w:val="center"/>
        </w:trPr>
        <w:tc>
          <w:tcPr>
            <w:tcW w:w="720" w:type="dxa"/>
            <w:tcBorders>
              <w:top w:val="nil"/>
              <w:left w:val="nil"/>
              <w:bottom w:val="nil"/>
              <w:right w:val="nil"/>
            </w:tcBorders>
          </w:tcPr>
          <w:p w14:paraId="517851D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E73579">
                <v:shape id="_x0000_i1105" type="#_x0000_t75" style="width:32.6pt;height:30.2pt" o:ole="">
                  <v:imagedata r:id="rId170" o:title="" croptop="17533f" cropbottom="34790f" cropleft="14704f" cropright="41662f"/>
                </v:shape>
                <o:OLEObject Type="Embed" ProgID="AutoCAD.Drawing.16" ShapeID="_x0000_i1105" DrawAspect="Content" ObjectID="_1771093165" r:id="rId171"/>
              </w:object>
            </w:r>
          </w:p>
          <w:p w14:paraId="0FE9884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3D9D91B8"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0E480352" w14:textId="77777777" w:rsidTr="00AA40B7">
        <w:trPr>
          <w:trHeight w:val="720"/>
          <w:jc w:val="center"/>
        </w:trPr>
        <w:tc>
          <w:tcPr>
            <w:tcW w:w="841" w:type="dxa"/>
            <w:tcBorders>
              <w:top w:val="nil"/>
              <w:left w:val="nil"/>
              <w:bottom w:val="nil"/>
              <w:right w:val="nil"/>
            </w:tcBorders>
          </w:tcPr>
          <w:p w14:paraId="60EC24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FB3562">
                <v:shape id="_x0000_i1106" type="#_x0000_t75" style="width:29.85pt;height:31.35pt" o:ole="">
                  <v:imagedata r:id="rId172" o:title="" croptop="242f" cropbottom="11245f" cropleft="14128f" cropright="17076f"/>
                </v:shape>
                <o:OLEObject Type="Embed" ProgID="AutoCAD.Drawing.16" ShapeID="_x0000_i1106" DrawAspect="Content" ObjectID="_1771093166" r:id="rId173"/>
              </w:object>
            </w:r>
          </w:p>
          <w:p w14:paraId="5E3A4D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7DCAA6B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93B9C95">
                <v:shape id="_x0000_i1107" type="#_x0000_t75" style="width:31.7pt;height:32.55pt" o:ole="">
                  <v:imagedata r:id="rId174" o:title="" croptop="6409f" cropbottom="19951f" cropleft="21898f" cropright="18341f"/>
                </v:shape>
                <o:OLEObject Type="Embed" ProgID="AutoCAD.Drawing.16" ShapeID="_x0000_i1107" DrawAspect="Content" ObjectID="_1771093167" r:id="rId175"/>
              </w:object>
            </w:r>
          </w:p>
          <w:p w14:paraId="626BF0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620226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F2F1DE">
                <v:shape id="_x0000_i1108" type="#_x0000_t75" style="width:29.85pt;height:31.35pt" o:ole="">
                  <v:imagedata r:id="rId176" o:title="" croptop="9915f" cropbottom="33856f" cropleft="19368f" cropright="31938f"/>
                </v:shape>
                <o:OLEObject Type="Embed" ProgID="AutoCAD.Drawing.16" ShapeID="_x0000_i1108" DrawAspect="Content" ObjectID="_1771093168" r:id="rId177"/>
              </w:object>
            </w:r>
          </w:p>
          <w:p w14:paraId="077D1C7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65BA24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35C7A9">
                <v:shape id="_x0000_i1109" type="#_x0000_t75" style="width:31.7pt;height:31.35pt" o:ole="">
                  <v:imagedata r:id="rId178" o:title="" croptop="21281f" cropbottom="26601f" cropleft="27194f" cropright="27037f"/>
                </v:shape>
                <o:OLEObject Type="Embed" ProgID="AutoCAD.Drawing.16" ShapeID="_x0000_i1109" DrawAspect="Content" ObjectID="_1771093169" r:id="rId179"/>
              </w:object>
            </w:r>
          </w:p>
          <w:p w14:paraId="3105D5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47D2B98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397B88">
                <v:shape id="_x0000_i1110" type="#_x0000_t75" style="width:35.3pt;height:31.95pt" o:ole="">
                  <v:imagedata r:id="rId180" o:title="" croptop="21765f" cropbottom="15719f" cropleft="22969f" cropright="23558f"/>
                </v:shape>
                <o:OLEObject Type="Embed" ProgID="AutoCAD.Drawing.16" ShapeID="_x0000_i1110" DrawAspect="Content" ObjectID="_1771093170" r:id="rId181"/>
              </w:object>
            </w:r>
          </w:p>
          <w:p w14:paraId="7A23B8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4767CF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44E1C7">
                <v:shape id="_x0000_i1111" type="#_x0000_t75" style="width:28.95pt;height:31.35pt" o:ole="">
                  <v:imagedata r:id="rId182" o:title="" croptop="24788f" cropbottom="22127f" cropleft="26617f" cropright="27116f"/>
                </v:shape>
                <o:OLEObject Type="Embed" ProgID="AutoCAD.Drawing.16" ShapeID="_x0000_i1111" DrawAspect="Content" ObjectID="_1771093171" r:id="rId183"/>
              </w:object>
            </w:r>
          </w:p>
          <w:p w14:paraId="749B8B9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5760F02F" w14:textId="77777777" w:rsidTr="00AA40B7">
        <w:trPr>
          <w:trHeight w:val="720"/>
          <w:jc w:val="center"/>
        </w:trPr>
        <w:tc>
          <w:tcPr>
            <w:tcW w:w="841" w:type="dxa"/>
            <w:tcBorders>
              <w:top w:val="nil"/>
              <w:left w:val="nil"/>
              <w:bottom w:val="nil"/>
              <w:right w:val="nil"/>
            </w:tcBorders>
          </w:tcPr>
          <w:p w14:paraId="7BB408D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96732D">
                <v:shape id="_x0000_i1112" type="#_x0000_t75" style="width:32.6pt;height:30.2pt" o:ole="">
                  <v:imagedata r:id="rId184" o:title="" croptop="24183f" cropbottom="27085f" cropleft="34230f" cropright="21345f"/>
                </v:shape>
                <o:OLEObject Type="Embed" ProgID="AutoCAD.Drawing.16" ShapeID="_x0000_i1112" DrawAspect="Content" ObjectID="_1771093172" r:id="rId185"/>
              </w:object>
            </w:r>
          </w:p>
          <w:p w14:paraId="44C55A0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621BCB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CD3DB2">
                <v:shape id="_x0000_i1113" type="#_x0000_t75" style="width:32.6pt;height:29.6pt" o:ole="">
                  <v:imagedata r:id="rId186" o:title="" croptop="20435f" cropbottom="15840f" cropleft="28064f" cropright="17550f"/>
                </v:shape>
                <o:OLEObject Type="Embed" ProgID="AutoCAD.Drawing.16" ShapeID="_x0000_i1113" DrawAspect="Content" ObjectID="_1771093173" r:id="rId187"/>
              </w:object>
            </w:r>
          </w:p>
          <w:p w14:paraId="5F48E1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0A0D29E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C49FEB">
                <v:shape id="_x0000_i1114" type="#_x0000_t75" style="width:28.95pt;height:29.6pt" o:ole="">
                  <v:imagedata r:id="rId188" o:title="" croptop="14752f" cropbottom="26601f" cropleft="24190f" cropright="25851f"/>
                </v:shape>
                <o:OLEObject Type="Embed" ProgID="AutoCAD.Drawing.16" ShapeID="_x0000_i1114" DrawAspect="Content" ObjectID="_1771093174" r:id="rId189"/>
              </w:object>
            </w:r>
          </w:p>
          <w:p w14:paraId="360D8E9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4123DA2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37D470">
                <v:shape id="_x0000_i1115" type="#_x0000_t75" style="width:29.85pt;height:30.75pt" o:ole="">
                  <v:imagedata r:id="rId190" o:title="" croptop="20797f" cropbottom="23458f" cropleft="20238f" cropright="31780f"/>
                </v:shape>
                <o:OLEObject Type="Embed" ProgID="AutoCAD.Drawing.16" ShapeID="_x0000_i1115" DrawAspect="Content" ObjectID="_1771093175" r:id="rId191"/>
              </w:object>
            </w:r>
          </w:p>
          <w:p w14:paraId="1774AC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7209F2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DD8CE6">
                <v:shape id="_x0000_i1116" type="#_x0000_t75" style="width:31.7pt;height:30.75pt" o:ole="">
                  <v:imagedata r:id="rId192" o:title="" croptop="20556f" cropbottom="19709f" cropleft="27116f" cropright="21028f"/>
                </v:shape>
                <o:OLEObject Type="Embed" ProgID="AutoCAD.Drawing.16" ShapeID="_x0000_i1116" DrawAspect="Content" ObjectID="_1771093176" r:id="rId193"/>
              </w:object>
            </w:r>
          </w:p>
          <w:p w14:paraId="029E8B7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175919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67346F2">
                <v:shape id="_x0000_i1117" type="#_x0000_t75" style="width:32.6pt;height:30.75pt" o:ole="">
                  <v:imagedata r:id="rId194" o:title="" croptop="18137f" cropbottom="14026f" cropleft="21977f" cropright="20633f"/>
                </v:shape>
                <o:OLEObject Type="Embed" ProgID="AutoCAD.Drawing.16" ShapeID="_x0000_i1117" DrawAspect="Content" ObjectID="_1771093177" r:id="rId195"/>
              </w:object>
            </w:r>
          </w:p>
          <w:p w14:paraId="502FDDE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6C13E680" w14:textId="77777777" w:rsidTr="00AA40B7">
        <w:trPr>
          <w:trHeight w:val="720"/>
          <w:jc w:val="center"/>
        </w:trPr>
        <w:tc>
          <w:tcPr>
            <w:tcW w:w="841" w:type="dxa"/>
            <w:tcBorders>
              <w:top w:val="nil"/>
              <w:left w:val="nil"/>
              <w:bottom w:val="nil"/>
              <w:right w:val="nil"/>
            </w:tcBorders>
          </w:tcPr>
          <w:p w14:paraId="3CEB32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F758143">
                <v:shape id="_x0000_i1118" type="#_x0000_t75" style="width:29.85pt;height:29pt" o:ole="">
                  <v:imagedata r:id="rId196" o:title="" croptop="484f" cropbottom="43650f" cropleft="14426f" cropright="35416f"/>
                </v:shape>
                <o:OLEObject Type="Embed" ProgID="AutoCAD.Drawing.16" ShapeID="_x0000_i1118" DrawAspect="Content" ObjectID="_1771093178" r:id="rId197"/>
              </w:object>
            </w:r>
          </w:p>
          <w:p w14:paraId="25F4F3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4140DF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ECCEE4">
                <v:shape id="_x0000_i1119" type="#_x0000_t75" style="width:32.6pt;height:27.2pt" o:ole="">
                  <v:imagedata r:id="rId198" o:title="" croptop=".5" cropbottom="19588f" cropleft="34784f" cropright="20633f"/>
                </v:shape>
                <o:OLEObject Type="Embed" ProgID="AutoCAD.Drawing.16" ShapeID="_x0000_i1119" DrawAspect="Content" ObjectID="_1771093179" r:id="rId199"/>
              </w:object>
            </w:r>
          </w:p>
          <w:p w14:paraId="70D443A7"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1A3450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C9DBB7">
                <v:shape id="_x0000_i1120" type="#_x0000_t75" style="width:33.5pt;height:26.65pt" o:ole="">
                  <v:imagedata r:id="rId200" o:title="" croptop="13180f" cropbottom="31317f" cropleft="13641f" cropright="35100f"/>
                </v:shape>
                <o:OLEObject Type="Embed" ProgID="AutoCAD.Drawing.16" ShapeID="_x0000_i1120" DrawAspect="Content" ObjectID="_1771093180" r:id="rId201"/>
              </w:object>
            </w:r>
          </w:p>
          <w:p w14:paraId="63FC9D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6D214F8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FEE1FB">
                <v:shape id="_x0000_i1121" type="#_x0000_t75" style="width:33.5pt;height:30.2pt" o:ole="">
                  <v:imagedata r:id="rId202" o:title="" croptop="11971f" cropbottom="39781f" cropleft="38279f" cropright="16918f"/>
                </v:shape>
                <o:OLEObject Type="Embed" ProgID="AutoCAD.Drawing.16" ShapeID="_x0000_i1121" DrawAspect="Content" ObjectID="_1771093181" r:id="rId203"/>
              </w:object>
            </w:r>
          </w:p>
          <w:p w14:paraId="31F44E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046E8C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30469B">
                <v:shape id="_x0000_i1122" type="#_x0000_t75" style="width:35.3pt;height:27.8pt" o:ole="">
                  <v:imagedata r:id="rId204" o:title="" croptop="32889f" cropbottom="18621f" cropleft="39844f" cropright="15020f"/>
                </v:shape>
                <o:OLEObject Type="Embed" ProgID="AutoCAD.Drawing.16" ShapeID="_x0000_i1122" DrawAspect="Content" ObjectID="_1771093182" r:id="rId205"/>
              </w:object>
            </w:r>
          </w:p>
          <w:p w14:paraId="20154C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6C25F4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117BDA">
                <v:shape id="_x0000_i1123" type="#_x0000_t75" style="width:29.85pt;height:29pt" o:ole="">
                  <v:imagedata r:id="rId206" o:title="" croptop="11366f" cropbottom="34263f" cropleft="30594f" cropright="21424f"/>
                </v:shape>
                <o:OLEObject Type="Embed" ProgID="AutoCAD.Drawing.16" ShapeID="_x0000_i1123" DrawAspect="Content" ObjectID="_1771093183" r:id="rId207"/>
              </w:object>
            </w:r>
          </w:p>
          <w:p w14:paraId="070F2BE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64C1587D" w14:textId="77777777" w:rsidTr="00AA40B7">
        <w:trPr>
          <w:trHeight w:val="720"/>
          <w:jc w:val="center"/>
        </w:trPr>
        <w:tc>
          <w:tcPr>
            <w:tcW w:w="841" w:type="dxa"/>
            <w:tcBorders>
              <w:top w:val="nil"/>
              <w:left w:val="nil"/>
              <w:bottom w:val="nil"/>
              <w:right w:val="nil"/>
            </w:tcBorders>
          </w:tcPr>
          <w:p w14:paraId="527EB5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C94858">
                <v:shape id="_x0000_i1124" type="#_x0000_t75" style="width:30.8pt;height:30.75pt" o:ole="">
                  <v:imagedata r:id="rId208" o:title="" croptop="34551f" cropbottom="2109f" cropleft="19319f" cropright="27340f"/>
                </v:shape>
                <o:OLEObject Type="Embed" ProgID="AutoCAD.Drawing.16" ShapeID="_x0000_i1124" DrawAspect="Content" ObjectID="_1771093184" r:id="rId209"/>
              </w:object>
            </w:r>
          </w:p>
          <w:p w14:paraId="620343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324B3A8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E90C0C">
                <v:shape id="_x0000_i1125" type="#_x0000_t75" style="width:32.6pt;height:30.2pt" o:ole="">
                  <v:imagedata r:id="rId210" o:title="" croptop="33765f" cropbottom="21676f" cropleft="29243f" cropright="28959f"/>
                </v:shape>
                <o:OLEObject Type="Embed" ProgID="AutoCAD.Drawing.16" ShapeID="_x0000_i1125" DrawAspect="Content" ObjectID="_1771093185" r:id="rId211"/>
              </w:object>
            </w:r>
          </w:p>
          <w:p w14:paraId="0B11FB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4BDFCF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7FE50D">
                <v:shape id="_x0000_i1126" type="#_x0000_t75" style="width:31.7pt;height:26.65pt" o:ole="">
                  <v:imagedata r:id="rId212" o:title="" croptop="12520f" cropbottom="36683f" cropleft="22984f" cropright="29852f"/>
                </v:shape>
                <o:OLEObject Type="Embed" ProgID="AutoCAD.Drawing.16" ShapeID="_x0000_i1126" DrawAspect="Content" ObjectID="_1771093186" r:id="rId213"/>
              </w:object>
            </w:r>
          </w:p>
          <w:p w14:paraId="641F2C7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1AF96C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830282">
                <v:shape id="_x0000_i1127" type="#_x0000_t75" style="width:33.5pt;height:26.05pt" o:ole="">
                  <v:imagedata r:id="rId214" o:title="" croptop="4604f" cropbottom="46835f" cropleft="27300f" cropright="26225f"/>
                </v:shape>
                <o:OLEObject Type="Embed" ProgID="AutoCAD.Drawing.16" ShapeID="_x0000_i1127" DrawAspect="Content" ObjectID="_1771093187" r:id="rId215"/>
              </w:object>
            </w:r>
          </w:p>
          <w:p w14:paraId="6DCA2EF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007799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040672">
                <v:shape id="_x0000_i1128" type="#_x0000_t75" style="width:35.3pt;height:24.85pt" o:ole="">
                  <v:imagedata r:id="rId216" o:title="" croptop="4713f" cropbottom="47258f" cropleft="42613f" cropright="10636f"/>
                </v:shape>
                <o:OLEObject Type="Embed" ProgID="AutoCAD.Drawing.16" ShapeID="_x0000_i1128" DrawAspect="Content" ObjectID="_1771093188" r:id="rId217"/>
              </w:object>
            </w:r>
          </w:p>
          <w:p w14:paraId="0738AA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23E06C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783FB7">
                <v:shape id="_x0000_i1129" type="#_x0000_t75" style="width:31.7pt;height:24.25pt" o:ole="">
                  <v:imagedata r:id="rId218" o:title="" croptop="30937f" cropbottom="25674f" cropleft="11154f" cropright="46991f"/>
                </v:shape>
                <o:OLEObject Type="Embed" ProgID="AutoCAD.Drawing.16" ShapeID="_x0000_i1129" DrawAspect="Content" ObjectID="_1771093189" r:id="rId219"/>
              </w:object>
            </w:r>
          </w:p>
          <w:p w14:paraId="739CE31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037749A5" w14:textId="77777777" w:rsidTr="00AA40B7">
        <w:trPr>
          <w:trHeight w:val="720"/>
          <w:jc w:val="center"/>
        </w:trPr>
        <w:tc>
          <w:tcPr>
            <w:tcW w:w="841" w:type="dxa"/>
            <w:tcBorders>
              <w:top w:val="nil"/>
              <w:left w:val="nil"/>
              <w:bottom w:val="nil"/>
              <w:right w:val="nil"/>
            </w:tcBorders>
          </w:tcPr>
          <w:p w14:paraId="686C95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315CCD">
                <v:shape id="_x0000_i1130" type="#_x0000_t75" style="width:33.5pt;height:24.85pt" o:ole="">
                  <v:imagedata r:id="rId220" o:title="" croptop="43252f" cropbottom="13549f" cropleft="12130f" cropright="45584f"/>
                </v:shape>
                <o:OLEObject Type="Embed" ProgID="AutoCAD.Drawing.16" ShapeID="_x0000_i1130" DrawAspect="Content" ObjectID="_1771093190" r:id="rId221"/>
              </w:object>
            </w:r>
          </w:p>
          <w:p w14:paraId="28A4543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433F8C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C1C7C4">
                <v:shape id="_x0000_i1131" type="#_x0000_t75" style="width:33.5pt;height:25.45pt" o:ole="">
                  <v:imagedata r:id="rId222" o:title="" croptop="30937f" cropbottom="25674f" cropleft="21442f" cropright="36577f"/>
                </v:shape>
                <o:OLEObject Type="Embed" ProgID="AutoCAD.Drawing.16" ShapeID="_x0000_i1131" DrawAspect="Content" ObjectID="_1771093191" r:id="rId223"/>
              </w:object>
            </w:r>
          </w:p>
          <w:p w14:paraId="77FF335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14618D1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1972E2">
                <v:shape id="_x0000_i1132" type="#_x0000_t75" style="width:33.5pt;height:24.85pt" o:ole="">
                  <v:imagedata r:id="rId224" o:title="" croptop="42236f" cropbottom="14844f" cropleft="21982f" cropright="36055f"/>
                </v:shape>
                <o:OLEObject Type="Embed" ProgID="AutoCAD.Drawing.16" ShapeID="_x0000_i1132" DrawAspect="Content" ObjectID="_1771093192" r:id="rId225"/>
              </w:object>
            </w:r>
          </w:p>
          <w:p w14:paraId="7D6D6D6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6A0B43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59294A">
                <v:shape id="_x0000_i1133" type="#_x0000_t75" style="width:33.5pt;height:25.45pt" o:ole="">
                  <v:imagedata r:id="rId226" o:title="" croptop="31276f" cropbottom="25246f" cropleft="32676f" cropright="25269f"/>
                </v:shape>
                <o:OLEObject Type="Embed" ProgID="AutoCAD.Drawing.16" ShapeID="_x0000_i1133" DrawAspect="Content" ObjectID="_1771093193" r:id="rId227"/>
              </w:object>
            </w:r>
          </w:p>
          <w:p w14:paraId="4D32876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2681107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919F8D">
                <v:shape id="_x0000_i1134" type="#_x0000_t75" style="width:32.6pt;height:26.05pt" o:ole="">
                  <v:imagedata r:id="rId228" o:title="" croptop="9692f" cropbottom="47091f" cropleft="20947f" cropright="37604f"/>
                </v:shape>
                <o:OLEObject Type="Embed" ProgID="AutoCAD.Drawing.16" ShapeID="_x0000_i1134" DrawAspect="Content" ObjectID="_1771093194" r:id="rId229"/>
              </w:object>
            </w:r>
          </w:p>
          <w:p w14:paraId="4060CE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5CE617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A2A962">
                <v:shape id="_x0000_i1135" type="#_x0000_t75" style="width:32.6pt;height:24.85pt" o:ole="">
                  <v:imagedata r:id="rId230" o:title="" croptop="29692f" cropbottom="26515f" cropleft="15701f" cropright="41815f"/>
                </v:shape>
                <o:OLEObject Type="Embed" ProgID="AutoCAD.Drawing.16" ShapeID="_x0000_i1135" DrawAspect="Content" ObjectID="_1771093195" r:id="rId231"/>
              </w:object>
            </w:r>
          </w:p>
          <w:p w14:paraId="0225E96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6D3EA73C" w14:textId="77777777" w:rsidTr="00AA40B7">
        <w:trPr>
          <w:trHeight w:val="720"/>
          <w:jc w:val="center"/>
        </w:trPr>
        <w:tc>
          <w:tcPr>
            <w:tcW w:w="841" w:type="dxa"/>
            <w:tcBorders>
              <w:top w:val="nil"/>
              <w:left w:val="nil"/>
              <w:bottom w:val="nil"/>
              <w:right w:val="nil"/>
            </w:tcBorders>
          </w:tcPr>
          <w:p w14:paraId="1250E7C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48E12E">
                <v:shape id="_x0000_i1136" type="#_x0000_t75" style="width:33.5pt;height:26.05pt" o:ole="">
                  <v:imagedata r:id="rId232" o:title="" croptop="29463f" cropbottom="26653f" cropleft="25822f" cropright="31915f"/>
                </v:shape>
                <o:OLEObject Type="Embed" ProgID="AutoCAD.Drawing.16" ShapeID="_x0000_i1136" DrawAspect="Content" ObjectID="_1771093196" r:id="rId233"/>
              </w:object>
            </w:r>
          </w:p>
          <w:p w14:paraId="44D8ADE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479441B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F36D9C">
                <v:shape id="_x0000_i1137" type="#_x0000_t75" style="width:34.4pt;height:24.85pt" o:ole="">
                  <v:imagedata r:id="rId234" o:title="" croptop="43022f" cropbottom="13259f" cropleft="26923f" cropright="30666f"/>
                </v:shape>
                <o:OLEObject Type="Embed" ProgID="AutoCAD.Drawing.16" ShapeID="_x0000_i1137" DrawAspect="Content" ObjectID="_1771093197" r:id="rId235"/>
              </w:object>
            </w:r>
          </w:p>
          <w:p w14:paraId="1DAA9E1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3580B0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C0F9F2">
                <v:shape id="_x0000_i1138" type="#_x0000_t75" style="width:30.8pt;height:29pt" o:ole="">
                  <v:imagedata r:id="rId236" o:title="" croptop="11275f" cropbottom="44226f" cropleft="16314f" cropright="42408f"/>
                </v:shape>
                <o:OLEObject Type="Embed" ProgID="AutoCAD.Drawing.16" ShapeID="_x0000_i1138" DrawAspect="Content" ObjectID="_1771093198" r:id="rId237"/>
              </w:object>
            </w:r>
          </w:p>
          <w:p w14:paraId="24EEC3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76D5C5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41B7EB">
                <v:shape id="_x0000_i1139" type="#_x0000_t75" style="width:32.6pt;height:28.4pt" o:ole="">
                  <v:imagedata r:id="rId238" o:title="" croptop="29124f" cropbottom="26525f" cropleft="14966f" cropright="42779f"/>
                </v:shape>
                <o:OLEObject Type="Embed" ProgID="AutoCAD.Drawing.16" ShapeID="_x0000_i1139" DrawAspect="Content" ObjectID="_1771093199" r:id="rId239"/>
              </w:object>
            </w:r>
          </w:p>
          <w:p w14:paraId="020E358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76292D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3987B6">
                <v:shape id="_x0000_i1140" type="#_x0000_t75" style="width:29.85pt;height:27.8pt" o:ole="">
                  <v:imagedata r:id="rId240" o:title="" croptop="23928f" cropbottom="33216f" cropleft="28648f" cropright="30808f"/>
                </v:shape>
                <o:OLEObject Type="Embed" ProgID="AutoCAD.Drawing.16" ShapeID="_x0000_i1140" DrawAspect="Content" ObjectID="_1771093200" r:id="rId241"/>
              </w:object>
            </w:r>
          </w:p>
          <w:p w14:paraId="24CA1C5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78AD31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184D0C">
                <v:shape id="_x0000_i1141" type="#_x0000_t75" style="width:34.4pt;height:26.65pt" o:ole="">
                  <v:imagedata r:id="rId242" o:title="" croptop="18840f" cropbottom="35222f" cropleft="18371f" cropright="38125f"/>
                </v:shape>
                <o:OLEObject Type="Embed" ProgID="AutoCAD.Drawing.16" ShapeID="_x0000_i1141" DrawAspect="Content" ObjectID="_1771093201" r:id="rId243"/>
              </w:object>
            </w:r>
          </w:p>
          <w:p w14:paraId="275119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035B5031" w14:textId="77777777" w:rsidTr="00AA40B7">
        <w:trPr>
          <w:trHeight w:val="720"/>
          <w:jc w:val="center"/>
        </w:trPr>
        <w:tc>
          <w:tcPr>
            <w:tcW w:w="841" w:type="dxa"/>
            <w:tcBorders>
              <w:top w:val="nil"/>
              <w:left w:val="nil"/>
              <w:bottom w:val="nil"/>
              <w:right w:val="nil"/>
            </w:tcBorders>
          </w:tcPr>
          <w:p w14:paraId="17A2A0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50AFFB">
                <v:shape id="_x0000_i1142" type="#_x0000_t75" style="width:32.6pt;height:27.8pt" o:ole="">
                  <v:imagedata r:id="rId244" o:title="" croptop="34659f" cropbottom="20161f" cropleft="20358f" cropright="37533f"/>
                </v:shape>
                <o:OLEObject Type="Embed" ProgID="AutoCAD.Drawing.16" ShapeID="_x0000_i1142" DrawAspect="Content" ObjectID="_1771093202" r:id="rId245"/>
              </w:object>
            </w:r>
          </w:p>
          <w:p w14:paraId="54E9E5F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2C2798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07C1C3B">
                <v:shape id="_x0000_i1143" type="#_x0000_t75" style="width:33.5pt;height:27.8pt" o:ole="">
                  <v:imagedata r:id="rId246" o:title="" croptop="18163f" cropbottom="36467f" cropleft="31030f" cropright="25862f"/>
                </v:shape>
                <o:OLEObject Type="Embed" ProgID="AutoCAD.Drawing.16" ShapeID="_x0000_i1143" DrawAspect="Content" ObjectID="_1771093203" r:id="rId247"/>
              </w:object>
            </w:r>
          </w:p>
          <w:p w14:paraId="060EB4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7D3579E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53DA6C">
                <v:shape id="_x0000_i1144" type="#_x0000_t75" style="width:28.95pt;height:27.8pt" o:ole="">
                  <v:imagedata r:id="rId248" o:title="" croptop="33415f" cropbottom="21044f" cropleft="32660f" cropright="25419f"/>
                </v:shape>
                <o:OLEObject Type="Embed" ProgID="AutoCAD.Drawing.16" ShapeID="_x0000_i1144" DrawAspect="Content" ObjectID="_1771093204" r:id="rId249"/>
              </w:object>
            </w:r>
          </w:p>
          <w:p w14:paraId="079384B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41563D1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EF5D04">
                <v:shape id="_x0000_i1145" type="#_x0000_t75" style="width:31.7pt;height:27.2pt" o:ole="">
                  <v:imagedata r:id="rId250" o:title="" croptop="49584f" cropbottom="5838f" cropleft="32824f" cropright="25198f"/>
                </v:shape>
                <o:OLEObject Type="Embed" ProgID="AutoCAD.Drawing.16" ShapeID="_x0000_i1145" DrawAspect="Content" ObjectID="_1771093205" r:id="rId251"/>
              </w:object>
            </w:r>
          </w:p>
          <w:p w14:paraId="2471629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2CDFCAD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D03EFE">
                <v:shape id="_x0000_i1146" type="#_x0000_t75" style="width:31.7pt;height:27.8pt" o:ole="">
                  <v:imagedata r:id="rId252" o:title="" croptop="12290f" cropbottom="42655f" cropleft="20339f" cropright="37090f"/>
                </v:shape>
                <o:OLEObject Type="Embed" ProgID="AutoCAD.Drawing.16" ShapeID="_x0000_i1146" DrawAspect="Content" ObjectID="_1771093206" r:id="rId253"/>
              </w:object>
            </w:r>
          </w:p>
          <w:p w14:paraId="207481D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30A65E7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0D5643">
                <v:shape id="_x0000_i1147" type="#_x0000_t75" style="width:30.8pt;height:27.2pt" o:ole="">
                  <v:imagedata r:id="rId254" o:title="" croptop="11952f" cropbottom="43113f" cropleft="31474f" cropright="26154f"/>
                </v:shape>
                <o:OLEObject Type="Embed" ProgID="AutoCAD.Drawing.16" ShapeID="_x0000_i1147" DrawAspect="Content" ObjectID="_1771093207" r:id="rId255"/>
              </w:object>
            </w:r>
          </w:p>
          <w:p w14:paraId="7981CB2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1A35E685" w14:textId="77777777" w:rsidTr="00AA40B7">
        <w:trPr>
          <w:trHeight w:val="720"/>
          <w:jc w:val="center"/>
        </w:trPr>
        <w:tc>
          <w:tcPr>
            <w:tcW w:w="841" w:type="dxa"/>
            <w:tcBorders>
              <w:top w:val="nil"/>
              <w:left w:val="nil"/>
              <w:bottom w:val="nil"/>
              <w:right w:val="nil"/>
            </w:tcBorders>
          </w:tcPr>
          <w:p w14:paraId="612024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B326D3">
                <v:shape id="_x0000_i1148" type="#_x0000_t75" style="width:31.7pt;height:26.65pt" o:ole="">
                  <v:imagedata r:id="rId256" o:title="" croptop="12061f" cropbottom="42993f" cropleft="42475f" cropright="14997f"/>
                </v:shape>
                <o:OLEObject Type="Embed" ProgID="AutoCAD.Drawing.16" ShapeID="_x0000_i1148" DrawAspect="Content" ObjectID="_1771093208" r:id="rId257"/>
              </w:object>
            </w:r>
          </w:p>
          <w:p w14:paraId="2916753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5D9B31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1E5485E">
                <v:shape id="_x0000_i1149" type="#_x0000_t75" style="width:28.95pt;height:26.65pt" o:ole="">
                  <v:imagedata r:id="rId258" o:title="" croptop="27880f" cropbottom="27051f" cropleft="19524f" cropright="38275f"/>
                </v:shape>
                <o:OLEObject Type="Embed" ProgID="AutoCAD.Drawing.16" ShapeID="_x0000_i1149" DrawAspect="Content" ObjectID="_1771093209" r:id="rId259"/>
              </w:object>
            </w:r>
          </w:p>
          <w:p w14:paraId="25CF33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19076A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15FE37">
                <v:shape id="_x0000_i1150" type="#_x0000_t75" style="width:31.7pt;height:27.8pt" o:ole="">
                  <v:imagedata r:id="rId260" o:title="" croptop="41221f" cropbottom="13887f" cropleft="20852f" cropright="36648f"/>
                </v:shape>
                <o:OLEObject Type="Embed" ProgID="AutoCAD.Drawing.16" ShapeID="_x0000_i1150" DrawAspect="Content" ObjectID="_1771093210" r:id="rId261"/>
              </w:object>
            </w:r>
          </w:p>
          <w:p w14:paraId="4C8230B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3992F46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C64311">
                <v:shape id="_x0000_i1151" type="#_x0000_t75" style="width:30.8pt;height:27.2pt" o:ole="">
                  <v:imagedata r:id="rId262" o:title="" croptop="27880f" cropbottom="27196f" cropleft="29915f" cropright="27853f"/>
                </v:shape>
                <o:OLEObject Type="Embed" ProgID="AutoCAD.Drawing.16" ShapeID="_x0000_i1151" DrawAspect="Content" ObjectID="_1771093211" r:id="rId263"/>
              </w:object>
            </w:r>
          </w:p>
          <w:p w14:paraId="55B7082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69C0C0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07E122">
                <v:shape id="_x0000_i1152" type="#_x0000_t75" style="width:33.5pt;height:27.2pt" o:ole="">
                  <v:imagedata r:id="rId264" o:title="" croptop="41221f" cropbottom="13887f" cropleft="31417f" cropright="26083f"/>
                </v:shape>
                <o:OLEObject Type="Embed" ProgID="AutoCAD.Drawing.16" ShapeID="_x0000_i1152" DrawAspect="Content" ObjectID="_1771093212" r:id="rId265"/>
              </w:object>
            </w:r>
          </w:p>
          <w:p w14:paraId="229B0E7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3185E6A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5495DE">
                <v:shape id="_x0000_i1153" type="#_x0000_t75" style="width:32.6pt;height:27.2pt" o:ole="">
                  <v:imagedata r:id="rId266" o:title="" croptop="28109f" cropbottom="27202f" cropleft="40989f" cropright="16404f"/>
                </v:shape>
                <o:OLEObject Type="Embed" ProgID="AutoCAD.Drawing.16" ShapeID="_x0000_i1153" DrawAspect="Content" ObjectID="_1771093213" r:id="rId267"/>
              </w:object>
            </w:r>
          </w:p>
          <w:p w14:paraId="78EF95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0EC59A2C" w14:textId="77777777" w:rsidTr="00AA40B7">
        <w:trPr>
          <w:trHeight w:val="720"/>
          <w:jc w:val="center"/>
        </w:trPr>
        <w:tc>
          <w:tcPr>
            <w:tcW w:w="841" w:type="dxa"/>
            <w:tcBorders>
              <w:top w:val="nil"/>
              <w:left w:val="nil"/>
              <w:bottom w:val="nil"/>
              <w:right w:val="nil"/>
            </w:tcBorders>
          </w:tcPr>
          <w:p w14:paraId="20D94B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06282F">
                <v:shape id="_x0000_i1154" type="#_x0000_t75" style="width:32.6pt;height:27.8pt" o:ole="">
                  <v:imagedata r:id="rId268" o:title="" croptop="17596f" cropbottom="39537f" cropleft="22535f" cropright="36426f"/>
                </v:shape>
                <o:OLEObject Type="Embed" ProgID="AutoCAD.Drawing.16" ShapeID="_x0000_i1154" DrawAspect="Content" ObjectID="_1771093214" r:id="rId269"/>
              </w:object>
            </w:r>
          </w:p>
          <w:p w14:paraId="4B27611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40C4563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40784E">
                <v:shape id="_x0000_i1155" type="#_x0000_t75" style="width:28.95pt;height:28.4pt" o:ole="">
                  <v:imagedata r:id="rId270" o:title="" croptop="17596f" cropbottom="39537f" cropleft="31844f" cropright="27932f"/>
                </v:shape>
                <o:OLEObject Type="Embed" ProgID="AutoCAD.Drawing.16" ShapeID="_x0000_i1155" DrawAspect="Content" ObjectID="_1771093215" r:id="rId271"/>
              </w:object>
            </w:r>
          </w:p>
          <w:p w14:paraId="472D6CC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34B2E97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541968">
                <v:shape id="_x0000_i1156" type="#_x0000_t75" style="width:32.6pt;height:27.8pt" o:ole="">
                  <v:imagedata r:id="rId272" o:title="" croptop="17378f" cropbottom="39559f" cropleft="39940f" cropright="19138f"/>
                </v:shape>
                <o:OLEObject Type="Embed" ProgID="AutoCAD.Drawing.16" ShapeID="_x0000_i1156" DrawAspect="Content" ObjectID="_1771093216" r:id="rId273"/>
              </w:object>
            </w:r>
          </w:p>
          <w:p w14:paraId="4EB3EFB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67FF5B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5F9926">
                <v:shape id="_x0000_i1157" type="#_x0000_t75" style="width:33.5pt;height:29pt" o:ole="">
                  <v:imagedata r:id="rId274" o:title="" croptop="19976f" cropbottom="34080f" cropleft="19651f" cropright="37161f"/>
                </v:shape>
                <o:OLEObject Type="Embed" ProgID="AutoCAD.Drawing.16" ShapeID="_x0000_i1157" DrawAspect="Content" ObjectID="_1771093217" r:id="rId275"/>
              </w:object>
            </w:r>
          </w:p>
          <w:p w14:paraId="4A69F7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5E58A5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8335FF">
                <v:shape id="_x0000_i1158" type="#_x0000_t75" style="width:31.7pt;height:29pt" o:ole="">
                  <v:imagedata r:id="rId276" o:title="" croptop="38164f" cropbottom="15857f" cropleft="20532f" cropright="37019f"/>
                </v:shape>
                <o:OLEObject Type="Embed" ProgID="AutoCAD.Drawing.16" ShapeID="_x0000_i1158" DrawAspect="Content" ObjectID="_1771093218" r:id="rId277"/>
              </w:object>
            </w:r>
          </w:p>
          <w:p w14:paraId="09C288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0706D65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BB66C2">
                <v:shape id="_x0000_i1159" type="#_x0000_t75" style="width:31.7pt;height:27.8pt" o:ole="">
                  <v:imagedata r:id="rId278" o:title="" croptop="17934f" cropbottom="36007f" cropleft="31947f" cropright="24827f"/>
                </v:shape>
                <o:OLEObject Type="Embed" ProgID="AutoCAD.Drawing.16" ShapeID="_x0000_i1159" DrawAspect="Content" ObjectID="_1771093219" r:id="rId279"/>
              </w:object>
            </w:r>
          </w:p>
          <w:p w14:paraId="2C59DE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073DFE65" w14:textId="77777777" w:rsidTr="00AA40B7">
        <w:trPr>
          <w:trHeight w:val="720"/>
          <w:jc w:val="center"/>
        </w:trPr>
        <w:tc>
          <w:tcPr>
            <w:tcW w:w="841" w:type="dxa"/>
            <w:tcBorders>
              <w:top w:val="nil"/>
              <w:left w:val="nil"/>
              <w:bottom w:val="nil"/>
              <w:right w:val="nil"/>
            </w:tcBorders>
          </w:tcPr>
          <w:p w14:paraId="4DB83DD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61E256">
                <v:shape id="_x0000_i1160" type="#_x0000_t75" style="width:30.8pt;height:26.65pt" o:ole="">
                  <v:imagedata r:id="rId280" o:title="" croptop="36025f" cropbottom="17941f" cropleft="32894f" cropright="23571f"/>
                </v:shape>
                <o:OLEObject Type="Embed" ProgID="AutoCAD.Drawing.16" ShapeID="_x0000_i1160" DrawAspect="Content" ObjectID="_1771093220" r:id="rId281"/>
              </w:object>
            </w:r>
          </w:p>
          <w:p w14:paraId="302908E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3146FDF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34F07C">
                <v:shape id="_x0000_i1161" type="#_x0000_t75" style="width:28.95pt;height:27.2pt" o:ole="">
                  <v:imagedata r:id="rId282" o:title="" croptop="18055f" cropbottom="35777f" cropleft="45098f" cropright="12263f"/>
                </v:shape>
                <o:OLEObject Type="Embed" ProgID="AutoCAD.Drawing.16" ShapeID="_x0000_i1161" DrawAspect="Content" ObjectID="_1771093221" r:id="rId283"/>
              </w:object>
            </w:r>
          </w:p>
          <w:p w14:paraId="0B8A2FE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4F5D2AE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FA8675">
                <v:shape id="_x0000_i1162" type="#_x0000_t75" style="width:34.4pt;height:27.2pt" o:ole="">
                  <v:imagedata r:id="rId284" o:title="" croptop="36242f" cropbottom="17780f" cropleft="45415f" cropright="10936f"/>
                </v:shape>
                <o:OLEObject Type="Embed" ProgID="AutoCAD.Drawing.16" ShapeID="_x0000_i1162" DrawAspect="Content" ObjectID="_1771093222" r:id="rId285"/>
              </w:object>
            </w:r>
          </w:p>
          <w:p w14:paraId="4442D1C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5276A98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05264B">
                <v:shape id="_x0000_i1163" type="#_x0000_t75" style="width:32.6pt;height:27.2pt" o:ole="">
                  <v:imagedata r:id="rId286" o:title="" croptop="15674f" cropbottom="33358f" cropleft="15229f" cropright="37161f"/>
                </v:shape>
                <o:OLEObject Type="Embed" ProgID="AutoCAD.Drawing.16" ShapeID="_x0000_i1163" DrawAspect="Content" ObjectID="_1771093223" r:id="rId287"/>
              </w:object>
            </w:r>
          </w:p>
          <w:p w14:paraId="2D5302B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649B78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F9B0BC0">
                <v:shape id="_x0000_i1164" type="#_x0000_t75" style="width:28.05pt;height:25.45pt" o:ole="">
                  <v:imagedata r:id="rId288" o:title="" croptop="45403f" cropbottom="9752f" cropleft="27023f" cropright="31401f"/>
                </v:shape>
                <o:OLEObject Type="Embed" ProgID="AutoCAD.Drawing.16" ShapeID="_x0000_i1164" DrawAspect="Content" ObjectID="_1771093224" r:id="rId289"/>
              </w:object>
            </w:r>
          </w:p>
          <w:p w14:paraId="3B6F65A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3B9C3F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1E8C02">
                <v:shape id="_x0000_i1165" type="#_x0000_t75" style="width:26.25pt;height:25.45pt" o:ole="">
                  <v:imagedata r:id="rId290" o:title="" croptop="30599f" cropbottom="24622f" cropleft="35723f" cropright="22757f"/>
                </v:shape>
                <o:OLEObject Type="Embed" ProgID="AutoCAD.Drawing.16" ShapeID="_x0000_i1165" DrawAspect="Content" ObjectID="_1771093225" r:id="rId291"/>
              </w:object>
            </w:r>
          </w:p>
          <w:p w14:paraId="7433EDF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1ABDB927" w14:textId="77777777" w:rsidTr="00AA40B7">
        <w:trPr>
          <w:trHeight w:val="720"/>
          <w:jc w:val="center"/>
        </w:trPr>
        <w:tc>
          <w:tcPr>
            <w:tcW w:w="841" w:type="dxa"/>
            <w:tcBorders>
              <w:top w:val="nil"/>
              <w:left w:val="nil"/>
              <w:bottom w:val="nil"/>
              <w:right w:val="nil"/>
            </w:tcBorders>
          </w:tcPr>
          <w:p w14:paraId="7055295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EDF89A">
                <v:shape id="_x0000_i1166" type="#_x0000_t75" style="width:33.5pt;height:25.45pt" o:ole="">
                  <v:imagedata r:id="rId292" o:title="" croptop="45064f" cropbottom="10720f" cropleft="36316f" cropright="20908f"/>
                </v:shape>
                <o:OLEObject Type="Embed" ProgID="AutoCAD.Drawing.16" ShapeID="_x0000_i1166" DrawAspect="Content" ObjectID="_1771093226" r:id="rId293"/>
              </w:object>
            </w:r>
          </w:p>
          <w:p w14:paraId="0E2058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09F136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66F78D">
                <v:shape id="_x0000_i1167" type="#_x0000_t75" style="width:32.6pt;height:25.45pt" o:ole="">
                  <v:imagedata r:id="rId294" o:title="" croptop="31046f" cropbottom="24368f" cropleft="44434f" cropright="12706f"/>
                </v:shape>
                <o:OLEObject Type="Embed" ProgID="AutoCAD.Drawing.16" ShapeID="_x0000_i1167" DrawAspect="Content" ObjectID="_1771093227" r:id="rId295"/>
              </w:object>
            </w:r>
          </w:p>
          <w:p w14:paraId="05C643D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22267F8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339A43">
                <v:shape id="_x0000_i1168" type="#_x0000_t75" style="width:28.95pt;height:24.85pt" o:ole="">
                  <v:imagedata r:id="rId296" o:title="" croptop="44943f" cropbottom="10829f" cropleft="45049f" cropright="13370f"/>
                </v:shape>
                <o:OLEObject Type="Embed" ProgID="AutoCAD.Drawing.16" ShapeID="_x0000_i1168" DrawAspect="Content" ObjectID="_1771093228" r:id="rId297"/>
              </w:object>
            </w:r>
          </w:p>
          <w:p w14:paraId="39F73C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5CE2825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B1E577">
                <v:shape id="_x0000_i1169" type="#_x0000_t75" style="width:27.15pt;height:24.25pt" o:ole="">
                  <v:imagedata r:id="rId298" o:title="" croptop="4496f" cropbottom="51006f" cropleft="21169f" cropright="37090f"/>
                </v:shape>
                <o:OLEObject Type="Embed" ProgID="AutoCAD.Drawing.16" ShapeID="_x0000_i1169" DrawAspect="Content" ObjectID="_1771093229" r:id="rId299"/>
              </w:object>
            </w:r>
          </w:p>
          <w:p w14:paraId="78B02A3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1950403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BCD9FF">
                <v:shape id="_x0000_i1170" type="#_x0000_t75" style="width:28.95pt;height:25.45pt" o:ole="">
                  <v:imagedata r:id="rId300" o:title="" croptop="20194f" cropbottom="34170f" cropleft="20476f" cropright="36869f"/>
                </v:shape>
                <o:OLEObject Type="Embed" ProgID="AutoCAD.Drawing.16" ShapeID="_x0000_i1170" DrawAspect="Content" ObjectID="_1771093230" r:id="rId301"/>
              </w:object>
            </w:r>
          </w:p>
          <w:p w14:paraId="36BB8B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53DA86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040EB0">
                <v:shape id="_x0000_i1171" type="#_x0000_t75" style="width:28.95pt;height:25.45pt" o:ole="">
                  <v:imagedata r:id="rId302" o:title="" croptop="36134f" cropbottom="18525f" cropleft="21682f" cropright="35763f"/>
                </v:shape>
                <o:OLEObject Type="Embed" ProgID="AutoCAD.Drawing.16" ShapeID="_x0000_i1171" DrawAspect="Content" ObjectID="_1771093231" r:id="rId303"/>
              </w:object>
            </w:r>
          </w:p>
          <w:p w14:paraId="015451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668821C9" w14:textId="77777777" w:rsidTr="00AA40B7">
        <w:trPr>
          <w:trHeight w:val="720"/>
          <w:jc w:val="center"/>
        </w:trPr>
        <w:tc>
          <w:tcPr>
            <w:tcW w:w="841" w:type="dxa"/>
            <w:tcBorders>
              <w:top w:val="nil"/>
              <w:left w:val="nil"/>
              <w:bottom w:val="nil"/>
              <w:right w:val="nil"/>
            </w:tcBorders>
          </w:tcPr>
          <w:p w14:paraId="7B74C9C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B443F1">
                <v:shape id="_x0000_i1172" type="#_x0000_t75" style="width:28.05pt;height:26.05pt" o:ole="">
                  <v:imagedata r:id="rId304" o:title="" croptop="3819f" cropbottom="51256f" cropleft="30548f" cropright="27632f"/>
                </v:shape>
                <o:OLEObject Type="Embed" ProgID="AutoCAD.Drawing.16" ShapeID="_x0000_i1172" DrawAspect="Content" ObjectID="_1771093232" r:id="rId305"/>
              </w:object>
            </w:r>
          </w:p>
          <w:p w14:paraId="4A6E07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7A1C524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9F2B66">
                <v:shape id="_x0000_i1173" type="#_x0000_t75" style="width:28.05pt;height:26.65pt" o:ole="">
                  <v:imagedata r:id="rId306" o:title="" croptop="19747f" cropbottom="34738f" cropleft="30383f" cropright="27561f"/>
                </v:shape>
                <o:OLEObject Type="Embed" ProgID="AutoCAD.Drawing.16" ShapeID="_x0000_i1173" DrawAspect="Content" ObjectID="_1771093233" r:id="rId307"/>
              </w:object>
            </w:r>
          </w:p>
          <w:p w14:paraId="2B8D0DB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5D53E7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50C066">
                <v:shape id="_x0000_i1174" type="#_x0000_t75" style="width:31.7pt;height:26.05pt" o:ole="">
                  <v:imagedata r:id="rId308" o:title="" croptop="35566f" cropbottom="18932f" cropleft="31069f" cropright="26083f"/>
                </v:shape>
                <o:OLEObject Type="Embed" ProgID="AutoCAD.Drawing.16" ShapeID="_x0000_i1174" DrawAspect="Content" ObjectID="_1771093234" r:id="rId309"/>
              </w:object>
            </w:r>
          </w:p>
          <w:p w14:paraId="76EA67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198AD8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F1C272">
                <v:shape id="_x0000_i1175" type="#_x0000_t75" style="width:27.15pt;height:24.85pt" o:ole="">
                  <v:imagedata r:id="rId310" o:title="" croptop="50478f" cropbottom="5229f" cropleft="31141f" cropright="27039f"/>
                </v:shape>
                <o:OLEObject Type="Embed" ProgID="AutoCAD.Drawing.16" ShapeID="_x0000_i1175" DrawAspect="Content" ObjectID="_1771093235" r:id="rId311"/>
              </w:object>
            </w:r>
          </w:p>
          <w:p w14:paraId="7EAC483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325AC5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BD94DD">
                <v:shape id="_x0000_i1176" type="#_x0000_t75" style="width:27.15pt;height:25.45pt" o:ole="">
                  <v:imagedata r:id="rId312" o:title="" croptop="3589f" cropbottom="51236f" cropleft="40006f" cropright="18174f"/>
                </v:shape>
                <o:OLEObject Type="Embed" ProgID="AutoCAD.Drawing.16" ShapeID="_x0000_i1176" DrawAspect="Content" ObjectID="_1771093236" r:id="rId313"/>
              </w:object>
            </w:r>
          </w:p>
          <w:p w14:paraId="5F675F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1BC2B6A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04A917">
                <v:shape id="_x0000_i1177" type="#_x0000_t75" style="width:31.7pt;height:26.65pt" o:ole="">
                  <v:imagedata r:id="rId314" o:title="" croptop="19855f" cropbottom="35077f" cropleft="40144f" cropright="16996f"/>
                </v:shape>
                <o:OLEObject Type="Embed" ProgID="AutoCAD.Drawing.16" ShapeID="_x0000_i1177" DrawAspect="Content" ObjectID="_1771093237" r:id="rId315"/>
              </w:object>
            </w:r>
          </w:p>
          <w:p w14:paraId="17E5D0C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77C5728A" w14:textId="77777777" w:rsidTr="00AA40B7">
        <w:trPr>
          <w:trHeight w:val="720"/>
          <w:jc w:val="center"/>
        </w:trPr>
        <w:tc>
          <w:tcPr>
            <w:tcW w:w="841" w:type="dxa"/>
            <w:tcBorders>
              <w:top w:val="nil"/>
              <w:left w:val="nil"/>
              <w:bottom w:val="nil"/>
              <w:right w:val="nil"/>
            </w:tcBorders>
          </w:tcPr>
          <w:p w14:paraId="0F8509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1D7CA25">
                <v:shape id="_x0000_i1178" type="#_x0000_t75" style="width:30.8pt;height:26.65pt" o:ole="">
                  <v:imagedata r:id="rId316" o:title="" croptop="35566f" cropbottom="20221f" cropleft="40532f" cropright="17810f"/>
                </v:shape>
                <o:OLEObject Type="Embed" ProgID="AutoCAD.Drawing.16" ShapeID="_x0000_i1178" DrawAspect="Content" ObjectID="_1771093238" r:id="rId317"/>
              </w:object>
            </w:r>
          </w:p>
          <w:p w14:paraId="7DCFA8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227E35B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72D1C5">
                <v:shape id="_x0000_i1179" type="#_x0000_t75" style="width:33.5pt;height:27.2pt" o:ole="">
                  <v:imagedata r:id="rId318" o:title="" croptop="11046f" cropbottom="46607f" cropleft="21903f" cropright="37383f"/>
                </v:shape>
                <o:OLEObject Type="Embed" ProgID="AutoCAD.Drawing.16" ShapeID="_x0000_i1179" DrawAspect="Content" ObjectID="_1771093239" r:id="rId319"/>
              </w:object>
            </w:r>
          </w:p>
          <w:p w14:paraId="5EE09E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6A2D849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E654B8">
                <v:shape id="_x0000_i1180" type="#_x0000_t75" style="width:32.6pt;height:27.8pt" o:ole="">
                  <v:imagedata r:id="rId320" o:title="" croptop="27880f" cropbottom="29881f" cropleft="21770f" cropright="37683f"/>
                </v:shape>
                <o:OLEObject Type="Embed" ProgID="AutoCAD.Drawing.16" ShapeID="_x0000_i1180" DrawAspect="Content" ObjectID="_1771093240" r:id="rId321"/>
              </w:object>
            </w:r>
          </w:p>
          <w:p w14:paraId="6F448A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339043B6"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408267AC"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65D0010E" w14:textId="77777777" w:rsidR="0076433C" w:rsidRPr="00AA40B7" w:rsidRDefault="0076433C" w:rsidP="00F66680">
            <w:pPr>
              <w:spacing w:line="0" w:lineRule="atLeast"/>
              <w:jc w:val="center"/>
              <w:rPr>
                <w:sz w:val="18"/>
                <w:szCs w:val="18"/>
              </w:rPr>
            </w:pPr>
          </w:p>
        </w:tc>
      </w:tr>
    </w:tbl>
    <w:p w14:paraId="6CC80D05"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51A86071"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4388B0FB" w14:textId="77777777" w:rsidR="00633D8D" w:rsidRPr="0076433C" w:rsidRDefault="0076433C" w:rsidP="00817DEB">
      <w:pPr>
        <w:pStyle w:val="2"/>
      </w:pPr>
      <w:r w:rsidRPr="0076433C">
        <w:rPr>
          <w:rFonts w:eastAsia="新細明體" w:hint="eastAsia"/>
          <w:lang w:val="en-GB" w:eastAsia="zh-TW"/>
        </w:rPr>
        <w:t>5.3</w:t>
      </w:r>
      <w:r w:rsidR="00633D8D" w:rsidRPr="0076433C">
        <w:rPr>
          <w:rFonts w:hint="eastAsia"/>
          <w:lang w:val="en-GB" w:eastAsia="zh-TW"/>
        </w:rPr>
        <w:t>.</w:t>
      </w:r>
      <w:r w:rsidR="00633D8D" w:rsidRPr="0076433C">
        <w:rPr>
          <w:lang w:val="en-GB" w:eastAsia="zh-TW"/>
        </w:rPr>
        <w:t xml:space="preserve"> </w:t>
      </w:r>
      <w:r w:rsidR="00633D8D" w:rsidRPr="0076433C">
        <w:rPr>
          <w:rFonts w:hint="eastAsia"/>
          <w:lang w:val="en-GB" w:eastAsia="zh-TW"/>
        </w:rPr>
        <w:t>Assigning i</w:t>
      </w:r>
      <w:r w:rsidR="00633D8D" w:rsidRPr="0076433C">
        <w:rPr>
          <w:lang w:val="en-GB" w:eastAsia="zh-TW"/>
        </w:rPr>
        <w:t>nput link</w:t>
      </w:r>
      <w:r w:rsidR="00633D8D" w:rsidRPr="0076433C">
        <w:rPr>
          <w:rFonts w:hint="eastAsia"/>
          <w:lang w:val="en-GB" w:eastAsia="zh-TW"/>
        </w:rPr>
        <w:t xml:space="preserve"> </w:t>
      </w:r>
      <w:r w:rsidR="00633D8D" w:rsidRPr="0076433C">
        <w:rPr>
          <w:i w:val="0"/>
          <w:lang w:val="en-GB" w:eastAsia="zh-TW"/>
        </w:rPr>
        <w:t>(</w:t>
      </w:r>
      <w:r w:rsidR="00633D8D" w:rsidRPr="0076433C">
        <w:rPr>
          <w:lang w:val="en-GB" w:eastAsia="zh-TW"/>
        </w:rPr>
        <w:t xml:space="preserve">member </w:t>
      </w:r>
      <w:r w:rsidR="00633D8D" w:rsidRPr="0076433C">
        <w:rPr>
          <w:rFonts w:hint="eastAsia"/>
          <w:lang w:val="en-GB" w:eastAsia="zh-TW"/>
        </w:rPr>
        <w:t>i</w:t>
      </w:r>
      <w:r w:rsidR="00633D8D" w:rsidRPr="0076433C">
        <w:rPr>
          <w:i w:val="0"/>
          <w:lang w:val="en-GB" w:eastAsia="zh-TW"/>
        </w:rPr>
        <w:t>)</w:t>
      </w:r>
    </w:p>
    <w:p w14:paraId="6DFA7688" w14:textId="77777777" w:rsidR="00633D8D" w:rsidRDefault="00633D8D" w:rsidP="00127F54">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3CA22815" w14:textId="77777777" w:rsidR="00577719" w:rsidRPr="00577719" w:rsidRDefault="00577719" w:rsidP="00127F54">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674A63DE" w14:textId="77777777" w:rsidTr="00AA40B7">
        <w:trPr>
          <w:trHeight w:val="720"/>
          <w:jc w:val="center"/>
        </w:trPr>
        <w:tc>
          <w:tcPr>
            <w:tcW w:w="939" w:type="dxa"/>
            <w:tcBorders>
              <w:top w:val="nil"/>
              <w:left w:val="nil"/>
              <w:bottom w:val="nil"/>
              <w:right w:val="nil"/>
            </w:tcBorders>
          </w:tcPr>
          <w:p w14:paraId="33E87E0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4D151A">
                <v:shape id="_x0000_i1181" type="#_x0000_t75" style="width:33.5pt;height:30.2pt" o:ole="">
                  <v:imagedata r:id="rId322" o:title="" croptop="34461f" cropbottom="17895f" cropleft="14515f" cropright="41583f"/>
                </v:shape>
                <o:OLEObject Type="Embed" ProgID="AutoCAD.Drawing.16" ShapeID="_x0000_i1181" DrawAspect="Content" ObjectID="_1771093241" r:id="rId323"/>
              </w:object>
            </w:r>
          </w:p>
          <w:p w14:paraId="7937A88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2BE62779"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61D699E9" w14:textId="77777777" w:rsidTr="00AA40B7">
        <w:trPr>
          <w:trHeight w:val="720"/>
          <w:jc w:val="center"/>
        </w:trPr>
        <w:tc>
          <w:tcPr>
            <w:tcW w:w="1027" w:type="dxa"/>
          </w:tcPr>
          <w:p w14:paraId="37850F0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2F3C78">
                <v:shape id="_x0000_i1182" type="#_x0000_t75" style="width:32.6pt;height:30.2pt" o:ole="">
                  <v:imagedata r:id="rId324" o:title="" croptop="5958f" cropbottom="46267f" cropleft="23330f" cropright="33100f"/>
                </v:shape>
                <o:OLEObject Type="Embed" ProgID="AutoCAD.Drawing.16" ShapeID="_x0000_i1182" DrawAspect="Content" ObjectID="_1771093242" r:id="rId325"/>
              </w:object>
            </w:r>
          </w:p>
          <w:p w14:paraId="069EFA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w:t>
            </w:r>
          </w:p>
        </w:tc>
        <w:tc>
          <w:tcPr>
            <w:tcW w:w="1040" w:type="dxa"/>
          </w:tcPr>
          <w:p w14:paraId="1C077FB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2FA002">
                <v:shape id="_x0000_i1183" type="#_x0000_t75" style="width:30.8pt;height:29.6pt" o:ole="">
                  <v:imagedata r:id="rId326" o:title="" croptop="24834f" cropbottom="32046f" cropleft="25672f" cropright="34064f"/>
                </v:shape>
                <o:OLEObject Type="Embed" ProgID="AutoCAD.Drawing.16" ShapeID="_x0000_i1183" DrawAspect="Content" ObjectID="_1771093243" r:id="rId327"/>
              </w:object>
            </w:r>
          </w:p>
          <w:p w14:paraId="66BB0D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30FA5F4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1A5374">
                <v:shape id="_x0000_i1184" type="#_x0000_t75" style="width:31.7pt;height:27.8pt" o:ole="">
                  <v:imagedata r:id="rId328" o:title="" croptop="14441f" cropbottom="40564f" cropleft="20205f" cropright="37240f"/>
                </v:shape>
                <o:OLEObject Type="Embed" ProgID="AutoCAD.Drawing.16" ShapeID="_x0000_i1184" DrawAspect="Content" ObjectID="_1771093244" r:id="rId329"/>
              </w:object>
            </w:r>
          </w:p>
          <w:p w14:paraId="1025D6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16A3A1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00641A">
                <v:shape id="_x0000_i1185" type="#_x0000_t75" style="width:33.5pt;height:26.05pt" o:ole="">
                  <v:imagedata r:id="rId330" o:title="" croptop="12520f" cropbottom="40181f" cropleft="15550f" cropright="38939f"/>
                </v:shape>
                <o:OLEObject Type="Embed" ProgID="AutoCAD.Drawing.16" ShapeID="_x0000_i1185" DrawAspect="Content" ObjectID="_1771093245" r:id="rId331"/>
              </w:object>
            </w:r>
          </w:p>
          <w:p w14:paraId="1E6C2F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3767BC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0D26EA">
                <v:shape id="_x0000_i1186" type="#_x0000_t75" style="width:33.5pt;height:25.45pt" o:ole="">
                  <v:imagedata r:id="rId332" o:title="" croptop="31384f" cropbottom="22845f" cropleft="17720f" cropright="38275f"/>
                </v:shape>
                <o:OLEObject Type="Embed" ProgID="AutoCAD.Drawing.16" ShapeID="_x0000_i1186" DrawAspect="Content" ObjectID="_1771093246" r:id="rId333"/>
              </w:object>
            </w:r>
          </w:p>
          <w:p w14:paraId="21C333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589EA18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9AC74F">
                <v:shape id="_x0000_i1187" type="#_x0000_t75" style="width:34.4pt;height:26.65pt" o:ole="">
                  <v:imagedata r:id="rId334" o:title="" croptop="31844f" cropbottom="21835f" cropleft="31943f" cropright="23863f"/>
                </v:shape>
                <o:OLEObject Type="Embed" ProgID="AutoCAD.Drawing.16" ShapeID="_x0000_i1187" DrawAspect="Content" ObjectID="_1771093247" r:id="rId335"/>
              </w:object>
            </w:r>
          </w:p>
          <w:p w14:paraId="58A8E14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476356C7" w14:textId="77777777" w:rsidTr="00AA40B7">
        <w:trPr>
          <w:trHeight w:val="720"/>
          <w:jc w:val="center"/>
        </w:trPr>
        <w:tc>
          <w:tcPr>
            <w:tcW w:w="1027" w:type="dxa"/>
          </w:tcPr>
          <w:p w14:paraId="00DB5FE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DCF58C">
                <v:shape id="_x0000_i1188" type="#_x0000_t75" style="width:31.7pt;height:26.65pt" o:ole="">
                  <v:imagedata r:id="rId336" o:title="" croptop="11722f" cropbottom="39826f" cropleft="17400f" cropright="37240f"/>
                </v:shape>
                <o:OLEObject Type="Embed" ProgID="AutoCAD.Drawing.16" ShapeID="_x0000_i1188" DrawAspect="Content" ObjectID="_1771093248" r:id="rId337"/>
              </w:object>
            </w:r>
          </w:p>
          <w:p w14:paraId="7AFBF0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2E49ED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C4B927">
                <v:shape id="_x0000_i1189" type="#_x0000_t75" style="width:32.6pt;height:26.65pt" o:ole="">
                  <v:imagedata r:id="rId338" o:title="" croptop="35904f" cropbottom="16171f" cropleft="17178f" cropright="37240f"/>
                </v:shape>
                <o:OLEObject Type="Embed" ProgID="AutoCAD.Drawing.16" ShapeID="_x0000_i1189" DrawAspect="Content" ObjectID="_1771093249" r:id="rId339"/>
              </w:object>
            </w:r>
          </w:p>
          <w:p w14:paraId="6535D8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5DAF26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FFD6FA">
                <v:shape id="_x0000_i1190" type="#_x0000_t75" style="width:31.7pt;height:26.65pt" o:ole="">
                  <v:imagedata r:id="rId340" o:title="" croptop="35674f" cropbottom="16112f" cropleft="31441f" cropright="23199f"/>
                </v:shape>
                <o:OLEObject Type="Embed" ProgID="AutoCAD.Drawing.16" ShapeID="_x0000_i1190" DrawAspect="Content" ObjectID="_1771093250" r:id="rId341"/>
              </w:object>
            </w:r>
          </w:p>
          <w:p w14:paraId="236973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1F8CA2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E6E513">
                <v:shape id="_x0000_i1191" type="#_x0000_t75" style="width:31.7pt;height:27.2pt" o:ole="">
                  <v:imagedata r:id="rId342" o:title="" croptop="25620f" cropbottom="26990f" cropleft="19912f" cropright="35763f"/>
                </v:shape>
                <o:OLEObject Type="Embed" ProgID="AutoCAD.Drawing.16" ShapeID="_x0000_i1191" DrawAspect="Content" ObjectID="_1771093251" r:id="rId343"/>
              </w:object>
            </w:r>
          </w:p>
          <w:p w14:paraId="7132462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30BA608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EEE2D8">
                <v:shape id="_x0000_i1192" type="#_x0000_t75" style="width:30.8pt;height:26.65pt" o:ole="">
                  <v:imagedata r:id="rId344" o:title="" croptop="33076f" cropbottom="21346f" cropleft="22666f" cropright="33985f"/>
                </v:shape>
                <o:OLEObject Type="Embed" ProgID="AutoCAD.Drawing.16" ShapeID="_x0000_i1192" DrawAspect="Content" ObjectID="_1771093252" r:id="rId345"/>
              </w:object>
            </w:r>
          </w:p>
          <w:p w14:paraId="7915AF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4FE94C4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814340">
                <v:shape id="_x0000_i1193" type="#_x0000_t75" style="width:32.6pt;height:27.8pt" o:ole="">
                  <v:imagedata r:id="rId346" o:title="" croptop="14091f" cropbottom="40948f" cropleft="20261f" cropright="37161f"/>
                </v:shape>
                <o:OLEObject Type="Embed" ProgID="AutoCAD.Drawing.16" ShapeID="_x0000_i1193" DrawAspect="Content" ObjectID="_1771093253" r:id="rId347"/>
              </w:object>
            </w:r>
          </w:p>
          <w:p w14:paraId="44212A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7615A259" w14:textId="77777777" w:rsidTr="00AA40B7">
        <w:trPr>
          <w:trHeight w:val="720"/>
          <w:jc w:val="center"/>
        </w:trPr>
        <w:tc>
          <w:tcPr>
            <w:tcW w:w="1027" w:type="dxa"/>
          </w:tcPr>
          <w:p w14:paraId="4904E91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FDAC5E">
                <v:shape id="_x0000_i1194" type="#_x0000_t75" style="width:31.7pt;height:26.05pt" o:ole="">
                  <v:imagedata r:id="rId348" o:title="" croptop="13644f" cropbottom="41373f" cropleft="31291f" cropright="26304f"/>
                </v:shape>
                <o:OLEObject Type="Embed" ProgID="AutoCAD.Drawing.16" ShapeID="_x0000_i1194" DrawAspect="Content" ObjectID="_1771093254" r:id="rId349"/>
              </w:object>
            </w:r>
          </w:p>
          <w:p w14:paraId="5C6EAD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1D0FB1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CA5BE0">
                <v:shape id="_x0000_i1195" type="#_x0000_t75" style="width:30.8pt;height:26.65pt" o:ole="">
                  <v:imagedata r:id="rId350" o:title="" croptop="29692f" cropbottom="25382f" cropleft="29742f" cropright="27932f"/>
                </v:shape>
                <o:OLEObject Type="Embed" ProgID="AutoCAD.Drawing.16" ShapeID="_x0000_i1195" DrawAspect="Content" ObjectID="_1771093255" r:id="rId351"/>
              </w:object>
            </w:r>
          </w:p>
          <w:p w14:paraId="7E09FB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5FFF5B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339662">
                <v:shape id="_x0000_i1196" type="#_x0000_t75" style="width:32.6pt;height:26.65pt" o:ole="">
                  <v:imagedata r:id="rId352" o:title="" croptop="29922f" cropbottom="25468f" cropleft="40899f" cropright="16625f"/>
                </v:shape>
                <o:OLEObject Type="Embed" ProgID="AutoCAD.Drawing.16" ShapeID="_x0000_i1196" DrawAspect="Content" ObjectID="_1771093256" r:id="rId353"/>
              </w:object>
            </w:r>
          </w:p>
          <w:p w14:paraId="625E05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4C13E34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1D311B">
                <v:shape id="_x0000_i1197" type="#_x0000_t75" style="width:33.5pt;height:26.65pt" o:ole="">
                  <v:imagedata r:id="rId354" o:title="" croptop="3928f" cropbottom="48780f" cropleft="20062f" cropright="34799f"/>
                </v:shape>
                <o:OLEObject Type="Embed" ProgID="AutoCAD.Drawing.16" ShapeID="_x0000_i1197" DrawAspect="Content" ObjectID="_1771093257" r:id="rId355"/>
              </w:object>
            </w:r>
          </w:p>
          <w:p w14:paraId="3202D52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31B872D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F183E5">
                <v:shape id="_x0000_i1198" type="#_x0000_t75" style="width:32.6pt;height:27.2pt" o:ole="">
                  <v:imagedata r:id="rId356" o:title="" croptop="3819f" cropbottom="48770f" cropleft="34594f" cropright="21279f"/>
                </v:shape>
                <o:OLEObject Type="Embed" ProgID="AutoCAD.Drawing.16" ShapeID="_x0000_i1198" DrawAspect="Content" ObjectID="_1771093258" r:id="rId357"/>
              </w:object>
            </w:r>
          </w:p>
          <w:p w14:paraId="0C1A7FF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6FACFD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5DACAD">
                <v:shape id="_x0000_i1199" type="#_x0000_t75" style="width:32.6pt;height:27.8pt" o:ole="">
                  <v:imagedata r:id="rId358" o:title="" croptop="35795f" cropbottom="16570f" cropleft="34156f" cropright="21129f"/>
                </v:shape>
                <o:OLEObject Type="Embed" ProgID="AutoCAD.Drawing.16" ShapeID="_x0000_i1199" DrawAspect="Content" ObjectID="_1771093259" r:id="rId359"/>
              </w:object>
            </w:r>
          </w:p>
          <w:p w14:paraId="5A89DD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5967C6AD" w14:textId="77777777" w:rsidTr="00AA40B7">
        <w:trPr>
          <w:trHeight w:val="720"/>
          <w:jc w:val="center"/>
        </w:trPr>
        <w:tc>
          <w:tcPr>
            <w:tcW w:w="1027" w:type="dxa"/>
          </w:tcPr>
          <w:p w14:paraId="37022B1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B64370">
                <v:shape id="_x0000_i1200" type="#_x0000_t75" style="width:32.6pt;height:27.8pt" o:ole="">
                  <v:imagedata r:id="rId360" o:title="" croptop="32629f" cropbottom="19870f" cropleft="33361f" cropright="22464f"/>
                </v:shape>
                <o:OLEObject Type="Embed" ProgID="AutoCAD.Drawing.16" ShapeID="_x0000_i1200" DrawAspect="Content" ObjectID="_1771093260" r:id="rId361"/>
              </w:object>
            </w:r>
          </w:p>
          <w:p w14:paraId="693AF30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158A5B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45EA50">
                <v:shape id="_x0000_i1201" type="#_x0000_t75" style="width:31.7pt;height:26.05pt" o:ole="">
                  <v:imagedata r:id="rId362" o:title="" croptop="6187f" cropbottom="49943f" cropleft="21149f" cropright="36577f"/>
                </v:shape>
                <o:OLEObject Type="Embed" ProgID="AutoCAD.Drawing.16" ShapeID="_x0000_i1201" DrawAspect="Content" ObjectID="_1771093261" r:id="rId363"/>
              </w:object>
            </w:r>
          </w:p>
          <w:p w14:paraId="77D82B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3B0044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3AFBF7">
                <v:shape id="_x0000_i1202" type="#_x0000_t75" style="width:27.15pt;height:25.45pt" o:ole="">
                  <v:imagedata r:id="rId364" o:title="" croptop="5740f" cropbottom="50729f" cropleft="30476f" cropright="28596f"/>
                </v:shape>
                <o:OLEObject Type="Embed" ProgID="AutoCAD.Drawing.16" ShapeID="_x0000_i1202" DrawAspect="Content" ObjectID="_1771093262" r:id="rId365"/>
              </w:object>
            </w:r>
          </w:p>
          <w:p w14:paraId="143E1A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2D87D0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E12B24">
                <v:shape id="_x0000_i1203" type="#_x0000_t75" style="width:28.05pt;height:25.45pt" o:ole="">
                  <v:imagedata r:id="rId366" o:title="" croptop="40653f" cropbottom="15944f" cropleft="22702f" cropright="36426f"/>
                </v:shape>
                <o:OLEObject Type="Embed" ProgID="AutoCAD.Drawing.16" ShapeID="_x0000_i1203" DrawAspect="Content" ObjectID="_1771093263" r:id="rId367"/>
              </w:object>
            </w:r>
          </w:p>
          <w:p w14:paraId="4E49A0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79A1B5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40D9F3">
                <v:shape id="_x0000_i1204" type="#_x0000_t75" style="width:31.7pt;height:27.8pt" o:ole="">
                  <v:imagedata r:id="rId368" o:title="" croptop="41221f" cropbottom="14590f" cropleft="29371f" cropright="28888f"/>
                </v:shape>
                <o:OLEObject Type="Embed" ProgID="AutoCAD.Drawing.16" ShapeID="_x0000_i1204" DrawAspect="Content" ObjectID="_1771093264" r:id="rId369"/>
              </w:object>
            </w:r>
          </w:p>
          <w:p w14:paraId="4BB0DC7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5B06759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F5F8E6">
                <v:shape id="_x0000_i1205" type="#_x0000_t75" style="width:32.6pt;height:27.8pt" o:ole="">
                  <v:imagedata r:id="rId370" o:title="" croptop="41177f" cropbottom="14683f" cropleft="38462f" cropright="19673f"/>
                </v:shape>
                <o:OLEObject Type="Embed" ProgID="AutoCAD.Drawing.16" ShapeID="_x0000_i1205" DrawAspect="Content" ObjectID="_1771093265" r:id="rId371"/>
              </w:object>
            </w:r>
          </w:p>
          <w:p w14:paraId="21DA93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5765B0AD" w14:textId="77777777" w:rsidTr="00AA40B7">
        <w:trPr>
          <w:trHeight w:val="720"/>
          <w:jc w:val="center"/>
        </w:trPr>
        <w:tc>
          <w:tcPr>
            <w:tcW w:w="1027" w:type="dxa"/>
          </w:tcPr>
          <w:p w14:paraId="7D3DAD91" w14:textId="77777777" w:rsidR="00AA40B7" w:rsidRPr="00AA40B7" w:rsidRDefault="00AA40B7" w:rsidP="00F66680">
            <w:pPr>
              <w:spacing w:line="0" w:lineRule="atLeast"/>
              <w:jc w:val="center"/>
              <w:rPr>
                <w:sz w:val="18"/>
                <w:szCs w:val="18"/>
              </w:rPr>
            </w:pPr>
          </w:p>
        </w:tc>
        <w:tc>
          <w:tcPr>
            <w:tcW w:w="1040" w:type="dxa"/>
          </w:tcPr>
          <w:p w14:paraId="423881E5" w14:textId="77777777" w:rsidR="00AA40B7" w:rsidRPr="00AA40B7" w:rsidRDefault="00AA40B7" w:rsidP="00F66680">
            <w:pPr>
              <w:spacing w:line="0" w:lineRule="atLeast"/>
              <w:jc w:val="center"/>
              <w:rPr>
                <w:sz w:val="18"/>
                <w:szCs w:val="18"/>
              </w:rPr>
            </w:pPr>
          </w:p>
        </w:tc>
        <w:tc>
          <w:tcPr>
            <w:tcW w:w="1032" w:type="dxa"/>
          </w:tcPr>
          <w:p w14:paraId="0CDC0F87"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735A5D2D">
                <v:shape id="_x0000_i1206" type="#_x0000_t75" style="width:33.5pt;height:27.2pt" o:ole="">
                  <v:imagedata r:id="rId372" o:title="" croptop="13905f" cropbottom="41474f" cropleft="26544f" cropright="30831f"/>
                </v:shape>
                <o:OLEObject Type="Embed" ProgID="AutoCAD.Drawing.16" ShapeID="_x0000_i1206" DrawAspect="Content" ObjectID="_1771093266" r:id="rId373"/>
              </w:object>
            </w:r>
          </w:p>
          <w:p w14:paraId="714C5FA5"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19FE2039"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6CB58E71">
                <v:shape id="_x0000_i1207" type="#_x0000_t75" style="width:32.6pt;height:27.8pt" o:ole="">
                  <v:imagedata r:id="rId374" o:title="" croptop="36275f" cropbottom="18819f" cropleft="26325f" cropright="31305f"/>
                </v:shape>
                <o:OLEObject Type="Embed" ProgID="AutoCAD.Drawing.16" ShapeID="_x0000_i1207" DrawAspect="Content" ObjectID="_1771093267" r:id="rId375"/>
              </w:object>
            </w:r>
          </w:p>
          <w:p w14:paraId="4526F81C"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03091601" w14:textId="77777777" w:rsidR="00AA40B7" w:rsidRPr="00AA40B7" w:rsidRDefault="00AA40B7" w:rsidP="00F66680">
            <w:pPr>
              <w:spacing w:line="0" w:lineRule="atLeast"/>
              <w:jc w:val="center"/>
              <w:rPr>
                <w:sz w:val="18"/>
                <w:szCs w:val="18"/>
              </w:rPr>
            </w:pPr>
          </w:p>
        </w:tc>
        <w:tc>
          <w:tcPr>
            <w:tcW w:w="978" w:type="dxa"/>
          </w:tcPr>
          <w:p w14:paraId="0E9DD0F3" w14:textId="77777777" w:rsidR="00AA40B7" w:rsidRPr="00AA40B7" w:rsidRDefault="00AA40B7" w:rsidP="00F66680">
            <w:pPr>
              <w:spacing w:line="0" w:lineRule="atLeast"/>
              <w:jc w:val="center"/>
              <w:rPr>
                <w:sz w:val="18"/>
                <w:szCs w:val="18"/>
              </w:rPr>
            </w:pPr>
          </w:p>
        </w:tc>
      </w:tr>
    </w:tbl>
    <w:p w14:paraId="7337C8BE" w14:textId="77777777" w:rsidR="0076433C" w:rsidRPr="0076433C" w:rsidRDefault="0076433C" w:rsidP="0076433C">
      <w:pPr>
        <w:pStyle w:val="FigureCaption"/>
      </w:pPr>
      <w:r>
        <w:rPr>
          <w:rFonts w:hint="eastAsia"/>
        </w:rPr>
        <w:t xml:space="preserve"> (b) </w:t>
      </w:r>
      <w:r w:rsidRPr="0076433C">
        <w:t>(5, 7) graph</w:t>
      </w:r>
    </w:p>
    <w:p w14:paraId="3E1D1071"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7C0C9CC8" w14:textId="77777777" w:rsidR="00633D8D" w:rsidRPr="0076433C" w:rsidRDefault="0076433C" w:rsidP="00817DEB">
      <w:pPr>
        <w:pStyle w:val="2"/>
      </w:pPr>
      <w:r w:rsidRPr="0076433C">
        <w:rPr>
          <w:rFonts w:eastAsia="新細明體" w:hint="eastAsia"/>
          <w:lang w:val="en-GB" w:eastAsia="zh-TW"/>
        </w:rPr>
        <w:t>5.4</w:t>
      </w:r>
      <w:r w:rsidR="00633D8D" w:rsidRPr="0076433C">
        <w:rPr>
          <w:rFonts w:hint="eastAsia"/>
          <w:lang w:val="en-GB" w:eastAsia="zh-TW"/>
        </w:rPr>
        <w:t xml:space="preserve">. Assigning </w:t>
      </w:r>
      <w:r w:rsidR="00633D8D" w:rsidRPr="0076433C">
        <w:rPr>
          <w:lang w:val="en-GB" w:eastAsia="zh-TW"/>
        </w:rPr>
        <w:t>Output link</w:t>
      </w:r>
      <w:r w:rsidR="00633D8D" w:rsidRPr="0076433C">
        <w:rPr>
          <w:rFonts w:hint="eastAsia"/>
          <w:lang w:val="en-GB" w:eastAsia="zh-TW"/>
        </w:rPr>
        <w:t xml:space="preserve"> </w:t>
      </w:r>
      <w:r w:rsidR="00633D8D" w:rsidRPr="0076433C">
        <w:rPr>
          <w:i w:val="0"/>
          <w:lang w:val="en-GB" w:eastAsia="zh-TW"/>
        </w:rPr>
        <w:t>(</w:t>
      </w:r>
      <w:r w:rsidR="00633D8D" w:rsidRPr="0076433C">
        <w:rPr>
          <w:lang w:val="en-GB" w:eastAsia="zh-TW"/>
        </w:rPr>
        <w:t xml:space="preserve">member </w:t>
      </w:r>
      <w:r w:rsidR="00633D8D" w:rsidRPr="0076433C">
        <w:rPr>
          <w:rFonts w:hint="eastAsia"/>
          <w:lang w:val="en-GB" w:eastAsia="zh-TW"/>
        </w:rPr>
        <w:t>o</w:t>
      </w:r>
      <w:r w:rsidR="00633D8D" w:rsidRPr="0076433C">
        <w:rPr>
          <w:i w:val="0"/>
          <w:lang w:val="en-GB" w:eastAsia="zh-TW"/>
        </w:rPr>
        <w:t>)</w:t>
      </w:r>
    </w:p>
    <w:p w14:paraId="0AE7ADC7" w14:textId="77777777" w:rsidR="00633D8D" w:rsidRDefault="00633D8D" w:rsidP="00127F54">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1BD96FF6" w14:textId="77777777" w:rsidTr="0076433C">
        <w:trPr>
          <w:trHeight w:val="720"/>
          <w:jc w:val="center"/>
        </w:trPr>
        <w:tc>
          <w:tcPr>
            <w:tcW w:w="726" w:type="dxa"/>
            <w:tcBorders>
              <w:top w:val="nil"/>
              <w:left w:val="nil"/>
              <w:bottom w:val="nil"/>
              <w:right w:val="nil"/>
            </w:tcBorders>
          </w:tcPr>
          <w:p w14:paraId="75026E5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267213">
                <v:shape id="_x0000_i1208" type="#_x0000_t75" style="width:33.5pt;height:26.65pt" o:ole="">
                  <v:imagedata r:id="rId376" o:title="" croptop="34219f" cropbottom="19709f" cropleft="22475f" cropright="33677f"/>
                </v:shape>
                <o:OLEObject Type="Embed" ProgID="AutoCAD.Drawing.16" ShapeID="_x0000_i1208" DrawAspect="Content" ObjectID="_1771093268" r:id="rId377"/>
              </w:object>
            </w:r>
          </w:p>
          <w:p w14:paraId="795062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7FA8E770"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18D77840" w14:textId="77777777" w:rsidTr="00AA40B7">
        <w:trPr>
          <w:trHeight w:val="720"/>
          <w:jc w:val="center"/>
        </w:trPr>
        <w:tc>
          <w:tcPr>
            <w:tcW w:w="1076" w:type="dxa"/>
          </w:tcPr>
          <w:p w14:paraId="0DC3A0F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F30178">
                <v:shape id="_x0000_i1209" type="#_x0000_t75" style="width:32.6pt;height:27.8pt" o:ole="">
                  <v:imagedata r:id="rId378" o:title="" croptop="8585f" cropbottom="43650f" cropleft="20712f" cropright="34784f"/>
                </v:shape>
                <o:OLEObject Type="Embed" ProgID="AutoCAD.Drawing.16" ShapeID="_x0000_i1209" DrawAspect="Content" ObjectID="_1771093269" r:id="rId379"/>
              </w:object>
            </w:r>
          </w:p>
          <w:p w14:paraId="2501C4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4FD738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8C25C5">
                <v:shape id="_x0000_i1210" type="#_x0000_t75" style="width:33.5pt;height:27.8pt" o:ole="">
                  <v:imagedata r:id="rId380" o:title="" croptop="8343f" cropbottom="46552f" cropleft="26543f" cropright="30278f"/>
                </v:shape>
                <o:OLEObject Type="Embed" ProgID="AutoCAD.Drawing.16" ShapeID="_x0000_i1210" DrawAspect="Content" ObjectID="_1771093270" r:id="rId381"/>
              </w:object>
            </w:r>
          </w:p>
          <w:p w14:paraId="0E976F8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629EAF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91D3DB">
                <v:shape id="_x0000_i1211" type="#_x0000_t75" style="width:35.3pt;height:26.65pt" o:ole="">
                  <v:imagedata r:id="rId382" o:title="" croptop="30471f" cropbottom="24787f" cropleft="26502f" cropright="30515f"/>
                </v:shape>
                <o:OLEObject Type="Embed" ProgID="AutoCAD.Drawing.16" ShapeID="_x0000_i1211" DrawAspect="Content" ObjectID="_1771093271" r:id="rId383"/>
              </w:object>
            </w:r>
          </w:p>
          <w:p w14:paraId="7CCE7E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1D2CE606"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5E81458D"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2056161B" w14:textId="77777777" w:rsidR="00633D8D" w:rsidRDefault="00E641F7" w:rsidP="00130262">
      <w:pPr>
        <w:pStyle w:val="Title1"/>
      </w:pPr>
      <w:r w:rsidRPr="00E641F7">
        <w:t>Particularization</w:t>
      </w:r>
    </w:p>
    <w:p w14:paraId="219AC228" w14:textId="77777777" w:rsidR="00633D8D" w:rsidRDefault="00E641F7" w:rsidP="00127F54">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491742C9" w14:textId="77777777" w:rsidR="00723003" w:rsidRDefault="00723003" w:rsidP="00130262">
      <w:pPr>
        <w:pStyle w:val="Title1"/>
      </w:pPr>
      <w:r w:rsidRPr="00723003">
        <w:t>Atlas of new designs</w:t>
      </w:r>
    </w:p>
    <w:p w14:paraId="1C69F316" w14:textId="77777777" w:rsidR="00723003" w:rsidRDefault="00723003" w:rsidP="00127F54">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79F5335"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4E793181">
          <v:shape id="_x0000_i1212" type="#_x0000_t75" style="width:103.2pt;height:86.4pt" o:ole="">
            <v:imagedata r:id="rId384" o:title="" croptop="7625f" cropbottom="5083f" cropleft="15525f" cropright="8414f"/>
          </v:shape>
          <o:OLEObject Type="Embed" ProgID="AutoCAD.Drawing.16" ShapeID="_x0000_i1212" DrawAspect="Content" ObjectID="_1771093272" r:id="rId385"/>
        </w:object>
      </w:r>
    </w:p>
    <w:p w14:paraId="2647E548" w14:textId="77777777" w:rsidR="0076433C" w:rsidRDefault="0076433C" w:rsidP="0076433C">
      <w:pPr>
        <w:pStyle w:val="FigureCaption"/>
      </w:pPr>
      <w:r>
        <w:rPr>
          <w:rFonts w:hint="eastAsia"/>
        </w:rPr>
        <w:t xml:space="preserve">(a) </w:t>
      </w:r>
      <w:r w:rsidRPr="00320755">
        <w:t>(4-3-1-1-1-1)</w:t>
      </w:r>
    </w:p>
    <w:p w14:paraId="2F33CA82"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1A6CFD81">
          <v:shape id="_x0000_i1213" type="#_x0000_t75" style="width:116.95pt;height:95.15pt" o:ole="">
            <v:imagedata r:id="rId386" o:title="" croptop="6667f" cropbottom="7547f" cropleft="10502f" cropright="15713f"/>
          </v:shape>
          <o:OLEObject Type="Embed" ProgID="AutoCAD.Drawing.16" ShapeID="_x0000_i1213" DrawAspect="Content" ObjectID="_1771093273" r:id="rId387"/>
        </w:object>
      </w:r>
    </w:p>
    <w:p w14:paraId="70EC9E69" w14:textId="77777777" w:rsidR="0076433C" w:rsidRPr="00243C8A" w:rsidRDefault="0076433C" w:rsidP="0076433C">
      <w:pPr>
        <w:pStyle w:val="FigureCaption"/>
      </w:pPr>
      <w:r>
        <w:rPr>
          <w:rFonts w:hint="eastAsia"/>
        </w:rPr>
        <w:t>(b)</w:t>
      </w:r>
      <w:r w:rsidRPr="00243C8A">
        <w:t xml:space="preserve"> (5-6-2-1-1-1)</w:t>
      </w:r>
    </w:p>
    <w:p w14:paraId="40862365"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6245F6F5">
          <v:shape id="_x0000_i1214" type="#_x0000_t75" style="width:137.6pt;height:69.85pt" o:ole="">
            <v:imagedata r:id="rId388" o:title="" croptop="18699f" cropbottom="13615f" cropleft="16117f" cropright="6755f"/>
          </v:shape>
          <o:OLEObject Type="Embed" ProgID="AutoCAD.Drawing.16" ShapeID="_x0000_i1214" DrawAspect="Content" ObjectID="_1771093274" r:id="rId389"/>
        </w:object>
      </w:r>
    </w:p>
    <w:p w14:paraId="7508C044" w14:textId="77777777" w:rsidR="0076433C" w:rsidRPr="00243C8A" w:rsidRDefault="0076433C" w:rsidP="0076433C">
      <w:pPr>
        <w:pStyle w:val="FigureCaption"/>
      </w:pPr>
      <w:r>
        <w:rPr>
          <w:rFonts w:hint="eastAsia"/>
        </w:rPr>
        <w:t xml:space="preserve">(c) </w:t>
      </w:r>
      <w:r w:rsidRPr="00243C8A">
        <w:t>(5-13-1-1-1-1)</w:t>
      </w:r>
    </w:p>
    <w:p w14:paraId="6BC4E417"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311FFE94">
          <v:shape id="_x0000_i1215" type="#_x0000_t75" style="width:142.1pt;height:79.3pt" o:ole="">
            <v:imagedata r:id="rId390" o:title="" croptop="15431f" cropbottom="13979f" cropleft="13155f" cropright="10310f"/>
          </v:shape>
          <o:OLEObject Type="Embed" ProgID="AutoCAD.Drawing.16" ShapeID="_x0000_i1215" DrawAspect="Content" ObjectID="_1771093275" r:id="rId391"/>
        </w:object>
      </w:r>
    </w:p>
    <w:p w14:paraId="7B6F3C11" w14:textId="77777777" w:rsidR="0076433C" w:rsidRDefault="0076433C" w:rsidP="0076433C">
      <w:pPr>
        <w:pStyle w:val="FigureCaption"/>
      </w:pPr>
      <w:r>
        <w:rPr>
          <w:rFonts w:hint="eastAsia"/>
        </w:rPr>
        <w:t>(d)</w:t>
      </w:r>
      <w:r w:rsidRPr="00243C8A">
        <w:t xml:space="preserve"> (5-13-4-1-1-1)</w:t>
      </w:r>
    </w:p>
    <w:p w14:paraId="75603FCC" w14:textId="77777777" w:rsidR="0076433C" w:rsidRPr="005A257F" w:rsidRDefault="009429DB" w:rsidP="005A257F">
      <w:pPr>
        <w:pStyle w:val="FigureCaption"/>
      </w:pPr>
      <w:bookmarkStart w:id="4" w:name="OLE_LINK2"/>
      <w:r w:rsidRPr="005A257F">
        <w:rPr>
          <w:rFonts w:hint="eastAsia"/>
        </w:rPr>
        <w:t>Fig. 10</w:t>
      </w:r>
      <w:r w:rsidR="0076433C" w:rsidRPr="005A257F">
        <w:rPr>
          <w:rFonts w:hint="eastAsia"/>
        </w:rPr>
        <w:t xml:space="preserve"> New designs</w:t>
      </w:r>
    </w:p>
    <w:bookmarkEnd w:id="4"/>
    <w:p w14:paraId="087C7D68"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33764AFC" wp14:editId="5C276981">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2"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2AE3C1D8" w14:textId="77777777" w:rsidR="0076433C" w:rsidRDefault="009429DB" w:rsidP="005A257F">
      <w:pPr>
        <w:pStyle w:val="FigureCaption"/>
      </w:pPr>
      <w:r>
        <w:rPr>
          <w:rFonts w:hint="eastAsia"/>
        </w:rPr>
        <w:t>Fig. 11</w:t>
      </w:r>
      <w:r w:rsidR="0076433C">
        <w:rPr>
          <w:rFonts w:hint="eastAsia"/>
        </w:rPr>
        <w:t xml:space="preserve"> Solid model</w:t>
      </w:r>
    </w:p>
    <w:p w14:paraId="7E9044BF"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6F077066" wp14:editId="0B6FE089">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3">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7FAA45F3" w14:textId="77777777" w:rsidR="0076433C" w:rsidRDefault="009429DB" w:rsidP="0076433C">
      <w:pPr>
        <w:pStyle w:val="FigureCaption"/>
      </w:pPr>
      <w:r>
        <w:rPr>
          <w:rFonts w:hint="eastAsia"/>
        </w:rPr>
        <w:t>Fig. 12</w:t>
      </w:r>
      <w:r w:rsidR="0076433C">
        <w:rPr>
          <w:rFonts w:hint="eastAsia"/>
        </w:rPr>
        <w:t xml:space="preserve"> Kinematic simulation</w:t>
      </w:r>
    </w:p>
    <w:p w14:paraId="424A7124" w14:textId="77777777" w:rsidR="0076433C" w:rsidRDefault="0076433C" w:rsidP="0076433C">
      <w:pPr>
        <w:spacing w:line="0" w:lineRule="atLeast"/>
        <w:jc w:val="center"/>
        <w:rPr>
          <w:rFonts w:eastAsia="新細明體"/>
          <w:sz w:val="16"/>
          <w:lang w:val="en-GB" w:eastAsia="zh-TW"/>
        </w:rPr>
      </w:pPr>
    </w:p>
    <w:p w14:paraId="3CE34147"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5E059566" wp14:editId="17415BA6">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4"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754C1A67" w14:textId="77777777" w:rsidR="0076433C" w:rsidRDefault="009429DB" w:rsidP="0076433C">
      <w:pPr>
        <w:pStyle w:val="FigureCaption"/>
      </w:pPr>
      <w:r>
        <w:rPr>
          <w:rFonts w:hint="eastAsia"/>
        </w:rPr>
        <w:t>Fig. 13</w:t>
      </w:r>
      <w:r w:rsidR="0076433C">
        <w:rPr>
          <w:rFonts w:hint="eastAsia"/>
        </w:rPr>
        <w:t xml:space="preserve"> Comparison</w:t>
      </w:r>
    </w:p>
    <w:p w14:paraId="039DEAEA" w14:textId="77777777" w:rsidR="00146B8F" w:rsidRDefault="00146B8F" w:rsidP="00130262">
      <w:pPr>
        <w:pStyle w:val="Title1"/>
      </w:pPr>
      <w:r w:rsidRPr="00146B8F">
        <w:t>Design Example</w:t>
      </w:r>
    </w:p>
    <w:p w14:paraId="5C49D278" w14:textId="77777777" w:rsidR="00146B8F" w:rsidRDefault="00146B8F" w:rsidP="00127F54">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cam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171C4008" w14:textId="77777777" w:rsidR="00146B8F" w:rsidRDefault="00146B8F" w:rsidP="00130262">
      <w:pPr>
        <w:pStyle w:val="Title1"/>
      </w:pPr>
      <w:r w:rsidRPr="00146B8F">
        <w:t>Conclusions</w:t>
      </w:r>
    </w:p>
    <w:p w14:paraId="31D11EBE" w14:textId="77777777" w:rsidR="00146B8F" w:rsidRPr="00B65486" w:rsidRDefault="00146B8F" w:rsidP="00127F54">
      <w:pPr>
        <w:pStyle w:val="Text"/>
        <w:rPr>
          <w:rFonts w:eastAsia="新細明體"/>
        </w:rPr>
      </w:pPr>
      <w:r w:rsidRPr="00146B8F">
        <w:t>In this paper, the new designs of CCPGT have been generated in a systematic methodology. Firstly, the design requirements and design constraints are summarized based on the characteristics of the existing CCPGT. Then, the atlas of new designs ar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more wide range of non-uniform output motion than the existing design, and are better alternatives for driving a variable speed input mechanism.</w:t>
      </w:r>
    </w:p>
    <w:p w14:paraId="3E951C77" w14:textId="77777777" w:rsidR="006F1B43" w:rsidRPr="00A925E7" w:rsidRDefault="006F1B43" w:rsidP="00A925E7">
      <w:pPr>
        <w:pStyle w:val="ConflictsofInterest"/>
        <w:rPr>
          <w:rFonts w:eastAsia="新細明體"/>
        </w:rPr>
      </w:pPr>
      <w:r w:rsidRPr="00A925E7">
        <w:lastRenderedPageBreak/>
        <w:t>Conflicts of Interest</w:t>
      </w:r>
    </w:p>
    <w:p w14:paraId="7971D8F8" w14:textId="77777777" w:rsidR="006F1B43" w:rsidRDefault="00815CB4" w:rsidP="00127F54">
      <w:pPr>
        <w:pStyle w:val="Text"/>
        <w:rPr>
          <w:lang w:val="en"/>
        </w:rPr>
      </w:pPr>
      <w:r>
        <w:rPr>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1F9D96D6" w14:textId="77777777" w:rsidR="00B12575" w:rsidRPr="00104E5E" w:rsidRDefault="00B12575" w:rsidP="00AB447F">
      <w:pPr>
        <w:pStyle w:val="Text"/>
        <w:spacing w:beforeLines="100" w:before="240"/>
        <w:rPr>
          <w:lang w:val="en"/>
        </w:rPr>
      </w:pPr>
      <w:r w:rsidRPr="00104E5E">
        <w:rPr>
          <w:rStyle w:val="af3"/>
          <w:b w:val="0"/>
          <w:bCs w:val="0"/>
        </w:rPr>
        <w:t>For a study Involving Human Participants and/or Animals</w:t>
      </w:r>
      <w:r w:rsidR="006B501C">
        <w:rPr>
          <w:rStyle w:val="af3"/>
          <w:b w:val="0"/>
          <w:bCs w:val="0"/>
        </w:rPr>
        <w:t>,</w:t>
      </w:r>
      <w:r w:rsidRPr="00104E5E">
        <w:rPr>
          <w:rStyle w:val="af3"/>
          <w:b w:val="0"/>
          <w:bCs w:val="0"/>
        </w:rPr>
        <w:t xml:space="preserve"> </w:t>
      </w:r>
      <w:r w:rsidR="00A925E7">
        <w:rPr>
          <w:rStyle w:val="af3"/>
          <w:b w:val="0"/>
          <w:bCs w:val="0"/>
        </w:rPr>
        <w:t>t</w:t>
      </w:r>
      <w:r w:rsidR="00AB447F">
        <w:rPr>
          <w:rStyle w:val="af3"/>
          <w:b w:val="0"/>
          <w:bCs w:val="0"/>
        </w:rPr>
        <w:t xml:space="preserve">he following </w:t>
      </w:r>
      <w:r w:rsidRPr="00104E5E">
        <w:t>Statement</w:t>
      </w:r>
      <w:r w:rsidR="00AB447F">
        <w:t>s</w:t>
      </w:r>
      <w:r w:rsidRPr="00104E5E">
        <w:t xml:space="preserve"> of </w:t>
      </w:r>
      <w:r w:rsidR="00A925E7">
        <w:t>e</w:t>
      </w:r>
      <w:r w:rsidRPr="00104E5E">
        <w:t xml:space="preserve">thical </w:t>
      </w:r>
      <w:r w:rsidR="00A925E7">
        <w:t>a</w:t>
      </w:r>
      <w:r w:rsidRPr="00104E5E">
        <w:t>pproval</w:t>
      </w:r>
      <w:r w:rsidR="00A925E7">
        <w:t xml:space="preserve"> and</w:t>
      </w:r>
      <w:r w:rsidRPr="00104E5E">
        <w:t xml:space="preserve"> informed consent should be presented</w:t>
      </w:r>
      <w:r w:rsidR="006B501C">
        <w:t>.</w:t>
      </w:r>
    </w:p>
    <w:p w14:paraId="7BB04337" w14:textId="77777777" w:rsidR="00127F54" w:rsidRPr="00104E5E" w:rsidRDefault="00127F54" w:rsidP="00A925E7">
      <w:pPr>
        <w:pStyle w:val="ConflictsofInterest"/>
        <w:rPr>
          <w:rFonts w:eastAsia="新細明體"/>
        </w:rPr>
      </w:pPr>
      <w:r w:rsidRPr="00104E5E">
        <w:t>Statement of Ethical Approval</w:t>
      </w:r>
    </w:p>
    <w:p w14:paraId="340F8D04" w14:textId="77777777" w:rsidR="00127F54" w:rsidRPr="00104E5E" w:rsidRDefault="00127F54" w:rsidP="00127F54">
      <w:pPr>
        <w:pStyle w:val="Text"/>
        <w:ind w:firstLineChars="0" w:firstLine="0"/>
        <w:rPr>
          <w:color w:val="222222"/>
          <w:lang w:val="en"/>
        </w:rPr>
      </w:pPr>
      <w:r w:rsidRPr="00104E5E">
        <w:t>(a) Statement of human rights</w:t>
      </w:r>
    </w:p>
    <w:p w14:paraId="53A1ABFE" w14:textId="77777777" w:rsidR="00127F54" w:rsidRDefault="00127F54" w:rsidP="00127F54">
      <w:pPr>
        <w:pStyle w:val="Text"/>
        <w:rPr>
          <w:lang w:val="en"/>
        </w:rPr>
      </w:pPr>
      <w:r w:rsidRPr="00104E5E">
        <w:rPr>
          <w:lang w:val="en"/>
        </w:rPr>
        <w:t xml:space="preserve"> </w:t>
      </w:r>
      <w:r w:rsidR="006B501C" w:rsidRPr="00104E5E">
        <w:rPr>
          <w:lang w:val="en"/>
        </w:rPr>
        <w:t>Please state “</w:t>
      </w:r>
      <w:r w:rsidRPr="00104E5E">
        <w:rPr>
          <w:lang w:val="en"/>
        </w:rPr>
        <w:t>All procedures performed in studies involving human participants were in accordance with the ethical standards of the institutional and/or national research committee and with the 1964 Helsinki declaration and its later amendments or comparable ethical standards.</w:t>
      </w:r>
      <w:r w:rsidR="006B501C">
        <w:rPr>
          <w:lang w:val="en"/>
        </w:rPr>
        <w:t>”</w:t>
      </w:r>
    </w:p>
    <w:p w14:paraId="7C500B6F" w14:textId="77777777" w:rsidR="006B501C" w:rsidRPr="006B501C" w:rsidRDefault="006B501C" w:rsidP="00127F54">
      <w:pPr>
        <w:pStyle w:val="Text"/>
        <w:rPr>
          <w:lang w:val="en"/>
        </w:rPr>
      </w:pPr>
      <w:r w:rsidRPr="00104E5E">
        <w:rPr>
          <w:lang w:val="en"/>
        </w:rPr>
        <w:t xml:space="preserve">If no human participants are involved in the study, please state “For this type of study, </w:t>
      </w:r>
      <w:r>
        <w:t>s</w:t>
      </w:r>
      <w:r w:rsidRPr="00104E5E">
        <w:t>tatement of human rights</w:t>
      </w:r>
      <w:r w:rsidRPr="00104E5E">
        <w:rPr>
          <w:lang w:val="en"/>
        </w:rPr>
        <w:t xml:space="preserve"> is not required.”</w:t>
      </w:r>
    </w:p>
    <w:p w14:paraId="25D38B33" w14:textId="77777777" w:rsidR="00127F54" w:rsidRPr="00104E5E" w:rsidRDefault="00127F54" w:rsidP="00127F54">
      <w:pPr>
        <w:pStyle w:val="Text"/>
        <w:ind w:firstLineChars="0" w:firstLine="0"/>
        <w:rPr>
          <w:lang w:val="en"/>
        </w:rPr>
      </w:pPr>
      <w:r w:rsidRPr="00104E5E">
        <w:rPr>
          <w:lang w:val="en"/>
        </w:rPr>
        <w:t>(b) Statement on the welfare of animals</w:t>
      </w:r>
    </w:p>
    <w:p w14:paraId="3F8FF054" w14:textId="77777777" w:rsidR="00127F54" w:rsidRDefault="00B12575" w:rsidP="00127F54">
      <w:pPr>
        <w:pStyle w:val="Text"/>
        <w:rPr>
          <w:lang w:val="en"/>
        </w:rPr>
      </w:pPr>
      <w:r w:rsidRPr="00104E5E">
        <w:rPr>
          <w:lang w:val="en"/>
        </w:rPr>
        <w:t xml:space="preserve">Please state </w:t>
      </w:r>
      <w:r w:rsidR="00127F54" w:rsidRPr="00104E5E">
        <w:rPr>
          <w:lang w:val="en"/>
        </w:rPr>
        <w:t>“All procedures performed in studies involving animals were in accordance with the ethical standards of the institution or practice at which the studies were conducted.”</w:t>
      </w:r>
    </w:p>
    <w:p w14:paraId="1003A754" w14:textId="77777777" w:rsidR="006B501C" w:rsidRPr="006B501C" w:rsidRDefault="006B501C" w:rsidP="006B501C">
      <w:pPr>
        <w:pStyle w:val="Text"/>
        <w:rPr>
          <w:lang w:val="en"/>
        </w:rPr>
      </w:pPr>
      <w:r w:rsidRPr="00104E5E">
        <w:rPr>
          <w:lang w:val="en"/>
        </w:rPr>
        <w:t xml:space="preserve">If no </w:t>
      </w:r>
      <w:r>
        <w:rPr>
          <w:lang w:val="en"/>
        </w:rPr>
        <w:t>animals</w:t>
      </w:r>
      <w:r w:rsidRPr="00104E5E">
        <w:rPr>
          <w:lang w:val="en"/>
        </w:rPr>
        <w:t xml:space="preserve"> are involved in the study, please state “For this type of study, </w:t>
      </w:r>
      <w:r>
        <w:rPr>
          <w:lang w:val="en"/>
        </w:rPr>
        <w:t>s</w:t>
      </w:r>
      <w:r w:rsidRPr="00104E5E">
        <w:rPr>
          <w:lang w:val="en"/>
        </w:rPr>
        <w:t>tatement on the welfare of animals is not required.”</w:t>
      </w:r>
    </w:p>
    <w:p w14:paraId="7736E8B3" w14:textId="77777777" w:rsidR="00B12575" w:rsidRPr="00104E5E" w:rsidRDefault="00B12575" w:rsidP="00A925E7">
      <w:pPr>
        <w:pStyle w:val="ConflictsofInterest"/>
      </w:pPr>
      <w:r w:rsidRPr="00104E5E">
        <w:t>Statement of informed consent</w:t>
      </w:r>
    </w:p>
    <w:p w14:paraId="108A1B28" w14:textId="77777777" w:rsidR="00B12575" w:rsidRPr="00104E5E" w:rsidRDefault="00B12575" w:rsidP="00B12575">
      <w:pPr>
        <w:pStyle w:val="Text"/>
        <w:rPr>
          <w:lang w:val="en"/>
        </w:rPr>
      </w:pPr>
      <w:r w:rsidRPr="00104E5E">
        <w:t>Informed consent should be add</w:t>
      </w:r>
      <w:r w:rsidR="00104E5E" w:rsidRPr="00104E5E">
        <w:t>ed</w:t>
      </w:r>
      <w:r w:rsidRPr="00104E5E">
        <w:t xml:space="preserve"> if the research involved human participants</w:t>
      </w:r>
      <w:r w:rsidRPr="00104E5E">
        <w:rPr>
          <w:lang w:val="en"/>
        </w:rPr>
        <w:t>, please state "Informed consent was obtained from all individual participants included in the study."</w:t>
      </w:r>
    </w:p>
    <w:p w14:paraId="1D409863" w14:textId="77777777" w:rsidR="00B12575" w:rsidRPr="00104E5E" w:rsidRDefault="00B12575" w:rsidP="00B12575">
      <w:pPr>
        <w:pStyle w:val="Text"/>
        <w:rPr>
          <w:lang w:val="en"/>
        </w:rPr>
      </w:pPr>
      <w:r w:rsidRPr="00104E5E">
        <w:rPr>
          <w:lang w:val="en"/>
        </w:rPr>
        <w:t>If no human participants are involved in the study, please state “For this type of study, informed consent is not required.”</w:t>
      </w:r>
    </w:p>
    <w:p w14:paraId="5222D30C"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1D075F55" w14:textId="77777777" w:rsidR="0092193A" w:rsidRDefault="0092193A" w:rsidP="0092193A">
      <w:pPr>
        <w:rPr>
          <w:sz w:val="16"/>
          <w:szCs w:val="16"/>
        </w:rPr>
      </w:pPr>
    </w:p>
    <w:p w14:paraId="3EE10FE7" w14:textId="77777777" w:rsidR="00A925E7" w:rsidRPr="00A925E7" w:rsidRDefault="00A925E7" w:rsidP="00A925E7">
      <w:pPr>
        <w:numPr>
          <w:ilvl w:val="0"/>
          <w:numId w:val="19"/>
        </w:numPr>
        <w:spacing w:line="288" w:lineRule="auto"/>
      </w:pPr>
      <w:r w:rsidRPr="00A925E7">
        <w:t xml:space="preserve">N. P. </w:t>
      </w:r>
      <w:proofErr w:type="spellStart"/>
      <w:r w:rsidRPr="00A925E7">
        <w:t>Chironis</w:t>
      </w:r>
      <w:proofErr w:type="spellEnd"/>
      <w:r w:rsidRPr="00A925E7">
        <w:t xml:space="preserve"> and N. </w:t>
      </w:r>
      <w:proofErr w:type="spellStart"/>
      <w:r w:rsidRPr="00A925E7">
        <w:t>Sclater</w:t>
      </w:r>
      <w:proofErr w:type="spellEnd"/>
      <w:r w:rsidRPr="00A925E7">
        <w:t>, Mechanisms &amp; Mechanical Devices Sourcebook, 2nd ed., New York: McGraw-Hill, 1996.</w:t>
      </w:r>
    </w:p>
    <w:p w14:paraId="5B2BEA75" w14:textId="77777777" w:rsidR="00A925E7" w:rsidRPr="00A925E7" w:rsidRDefault="00A925E7" w:rsidP="00A925E7">
      <w:pPr>
        <w:numPr>
          <w:ilvl w:val="0"/>
          <w:numId w:val="19"/>
        </w:numPr>
        <w:spacing w:line="288" w:lineRule="auto"/>
      </w:pPr>
      <w:r w:rsidRPr="00A925E7">
        <w:t xml:space="preserve">W. H. Hsieh, </w:t>
      </w:r>
      <w:r w:rsidRPr="00A925E7">
        <w:rPr>
          <w:rFonts w:eastAsiaTheme="minorEastAsia"/>
          <w:lang w:eastAsia="zh-TW"/>
        </w:rPr>
        <w:t>“</w:t>
      </w:r>
      <w:r w:rsidRPr="00A925E7">
        <w:t>An Experimental Study on Cam-Controlled Planetary Gear Trains,</w:t>
      </w:r>
      <w:r w:rsidRPr="00A925E7">
        <w:rPr>
          <w:rFonts w:eastAsiaTheme="minorEastAsia"/>
          <w:lang w:eastAsia="zh-TW"/>
        </w:rPr>
        <w:t>”</w:t>
      </w:r>
      <w:r w:rsidRPr="00A925E7">
        <w:t xml:space="preserve"> Mechanism and Machine Theory, vol. 42, no. 5, pp. 513-525, May 2007.</w:t>
      </w:r>
    </w:p>
    <w:p w14:paraId="3ECE66AB" w14:textId="77777777" w:rsidR="00A925E7" w:rsidRPr="00A925E7" w:rsidRDefault="00A925E7" w:rsidP="00A925E7">
      <w:pPr>
        <w:numPr>
          <w:ilvl w:val="0"/>
          <w:numId w:val="19"/>
        </w:numPr>
        <w:spacing w:line="288" w:lineRule="auto"/>
      </w:pPr>
      <w:r w:rsidRPr="00A925E7">
        <w:t xml:space="preserve">W. H. Hsieh and I. C. Lee, </w:t>
      </w:r>
      <w:r w:rsidRPr="00A925E7">
        <w:rPr>
          <w:rFonts w:eastAsiaTheme="minorEastAsia"/>
          <w:lang w:eastAsia="zh-TW"/>
        </w:rPr>
        <w:t>“</w:t>
      </w:r>
      <w:r w:rsidRPr="00A925E7">
        <w:t>Modelling and Control of Cam-Controlled Planetary Gear Trains,</w:t>
      </w:r>
      <w:r w:rsidRPr="00A925E7">
        <w:rPr>
          <w:rFonts w:eastAsiaTheme="minorEastAsia"/>
          <w:lang w:eastAsia="zh-TW"/>
        </w:rPr>
        <w:t>”</w:t>
      </w:r>
      <w:r w:rsidRPr="00A925E7">
        <w:t xml:space="preserve"> International Journal of Modelling, Identification and Control, vol. 12, no. 3, pp. 272-279, Apr</w:t>
      </w:r>
      <w:r w:rsidRPr="00A925E7">
        <w:rPr>
          <w:rFonts w:eastAsiaTheme="minorEastAsia" w:hint="eastAsia"/>
          <w:lang w:eastAsia="zh-TW"/>
        </w:rPr>
        <w:t>il</w:t>
      </w:r>
      <w:r w:rsidRPr="00A925E7">
        <w:t xml:space="preserve"> 2011.</w:t>
      </w:r>
    </w:p>
    <w:p w14:paraId="0F4571A3" w14:textId="77777777" w:rsidR="00A925E7" w:rsidRPr="00A925E7" w:rsidRDefault="00A925E7" w:rsidP="00A925E7">
      <w:pPr>
        <w:numPr>
          <w:ilvl w:val="0"/>
          <w:numId w:val="19"/>
        </w:numPr>
        <w:spacing w:line="288" w:lineRule="auto"/>
      </w:pPr>
      <w:r w:rsidRPr="00A925E7">
        <w:t>W. H. Hsieh, Improving the State of Motion of Followers by Controlling Cam Speed, Master Thesis, Graduate School of Mechanical Engineering, National Cheng Kung University, 1991. (In Chinese)</w:t>
      </w:r>
    </w:p>
    <w:p w14:paraId="76252093" w14:textId="77777777" w:rsidR="00A925E7" w:rsidRPr="00A925E7" w:rsidRDefault="00A925E7" w:rsidP="00A925E7">
      <w:pPr>
        <w:numPr>
          <w:ilvl w:val="0"/>
          <w:numId w:val="19"/>
        </w:numPr>
        <w:spacing w:line="288" w:lineRule="auto"/>
      </w:pPr>
      <w:r w:rsidRPr="00A925E7">
        <w:t xml:space="preserve">H. S. Yan and W.R. Chen, </w:t>
      </w:r>
      <w:r w:rsidRPr="00A925E7">
        <w:rPr>
          <w:rFonts w:eastAsiaTheme="minorEastAsia"/>
          <w:lang w:eastAsia="zh-TW"/>
        </w:rPr>
        <w:t>“</w:t>
      </w:r>
      <w:r w:rsidRPr="00A925E7">
        <w:t>On the Output Motion Characteristics of Variable Input Speed Servo-Controlled Slider-Crank Mechanisms,</w:t>
      </w:r>
      <w:r w:rsidRPr="00A925E7">
        <w:rPr>
          <w:rFonts w:eastAsiaTheme="minorEastAsia"/>
          <w:lang w:eastAsia="zh-TW"/>
        </w:rPr>
        <w:t>”</w:t>
      </w:r>
      <w:r w:rsidRPr="00A925E7">
        <w:t xml:space="preserve"> Mechanism and Machine Theory, vol. 35, no. 4, pp. 541-561, 2000.</w:t>
      </w:r>
    </w:p>
    <w:p w14:paraId="095FA79C" w14:textId="77777777" w:rsidR="00A925E7" w:rsidRPr="00A925E7" w:rsidRDefault="00A925E7" w:rsidP="00A925E7">
      <w:pPr>
        <w:numPr>
          <w:ilvl w:val="0"/>
          <w:numId w:val="19"/>
        </w:numPr>
        <w:spacing w:line="288" w:lineRule="auto"/>
      </w:pPr>
      <w:r w:rsidRPr="00A925E7">
        <w:t xml:space="preserve">H. S. Yan, M. C. Tsai, and M. H. Hsu, </w:t>
      </w:r>
      <w:r w:rsidRPr="00A925E7">
        <w:rPr>
          <w:rFonts w:eastAsiaTheme="minorEastAsia"/>
          <w:lang w:eastAsia="zh-TW"/>
        </w:rPr>
        <w:t>“</w:t>
      </w:r>
      <w:r w:rsidRPr="00A925E7">
        <w:t>An Experimental Study of the Effects of Cam Speeds on Cam-Follower Systems,</w:t>
      </w:r>
      <w:r w:rsidRPr="00A925E7">
        <w:rPr>
          <w:rFonts w:eastAsiaTheme="minorEastAsia"/>
          <w:lang w:eastAsia="zh-TW"/>
        </w:rPr>
        <w:t>”</w:t>
      </w:r>
      <w:r w:rsidRPr="00A925E7">
        <w:t xml:space="preserve"> Mechanism and Machine Theory, vol. 31, no. 4, pp. 397-412, 1996.</w:t>
      </w:r>
    </w:p>
    <w:p w14:paraId="35ADB70E" w14:textId="77777777" w:rsidR="00A925E7" w:rsidRPr="00A925E7" w:rsidRDefault="00A925E7" w:rsidP="00A925E7">
      <w:pPr>
        <w:numPr>
          <w:ilvl w:val="0"/>
          <w:numId w:val="19"/>
        </w:numPr>
        <w:spacing w:line="288" w:lineRule="auto"/>
      </w:pPr>
      <w:r w:rsidRPr="00A925E7">
        <w:t xml:space="preserve">H. S. Yan, Creative </w:t>
      </w:r>
      <w:r w:rsidRPr="00A925E7">
        <w:rPr>
          <w:rFonts w:eastAsiaTheme="minorEastAsia" w:hint="eastAsia"/>
          <w:lang w:eastAsia="zh-TW"/>
        </w:rPr>
        <w:t>D</w:t>
      </w:r>
      <w:r w:rsidRPr="00A925E7">
        <w:t xml:space="preserve">esign of </w:t>
      </w:r>
      <w:r w:rsidRPr="00A925E7">
        <w:rPr>
          <w:rFonts w:eastAsiaTheme="minorEastAsia" w:hint="eastAsia"/>
          <w:lang w:eastAsia="zh-TW"/>
        </w:rPr>
        <w:t>M</w:t>
      </w:r>
      <w:r w:rsidRPr="00A925E7">
        <w:t xml:space="preserve">echanical </w:t>
      </w:r>
      <w:r w:rsidRPr="00A925E7">
        <w:rPr>
          <w:rFonts w:eastAsiaTheme="minorEastAsia" w:hint="eastAsia"/>
          <w:lang w:eastAsia="zh-TW"/>
        </w:rPr>
        <w:t>D</w:t>
      </w:r>
      <w:r w:rsidRPr="00A925E7">
        <w:t>evices. Singapore; New York: Springer, 1998.</w:t>
      </w:r>
    </w:p>
    <w:p w14:paraId="64547471" w14:textId="77777777" w:rsidR="00A925E7" w:rsidRPr="00A925E7" w:rsidRDefault="00A925E7" w:rsidP="00A925E7">
      <w:pPr>
        <w:numPr>
          <w:ilvl w:val="0"/>
          <w:numId w:val="19"/>
        </w:numPr>
        <w:spacing w:line="288" w:lineRule="auto"/>
      </w:pPr>
      <w:r w:rsidRPr="00A925E7">
        <w:t xml:space="preserve">H. S. Yan, </w:t>
      </w:r>
      <w:r w:rsidRPr="00A925E7">
        <w:rPr>
          <w:rFonts w:eastAsiaTheme="minorEastAsia"/>
          <w:lang w:eastAsia="zh-TW"/>
        </w:rPr>
        <w:t>“</w:t>
      </w:r>
      <w:r w:rsidRPr="00A925E7">
        <w:t>A Methodology for Creative Mechanism Design,</w:t>
      </w:r>
      <w:r w:rsidRPr="00A925E7">
        <w:rPr>
          <w:rFonts w:eastAsiaTheme="minorEastAsia"/>
          <w:lang w:eastAsia="zh-TW"/>
        </w:rPr>
        <w:t>”</w:t>
      </w:r>
      <w:r w:rsidRPr="00A925E7">
        <w:t xml:space="preserve"> Mechanism and Machine Theory, vol. 27, no. 3, pp. 235-242, May 1992.</w:t>
      </w:r>
    </w:p>
    <w:p w14:paraId="17040385" w14:textId="77777777" w:rsidR="00A925E7" w:rsidRPr="00A925E7" w:rsidRDefault="00A925E7" w:rsidP="00A925E7">
      <w:pPr>
        <w:numPr>
          <w:ilvl w:val="0"/>
          <w:numId w:val="19"/>
        </w:numPr>
        <w:spacing w:line="288" w:lineRule="auto"/>
      </w:pPr>
      <w:r w:rsidRPr="00A925E7">
        <w:lastRenderedPageBreak/>
        <w:t>C. H. Hsu, “A Graph Representation for the Structural Synthesis of Geared Kinematic Chains,” Journal of the Franklin Institute, vol. 330, no. 1, pp. 131-143, Jan</w:t>
      </w:r>
      <w:r w:rsidRPr="00A925E7">
        <w:rPr>
          <w:rFonts w:eastAsiaTheme="minorEastAsia" w:hint="eastAsia"/>
          <w:lang w:eastAsia="zh-TW"/>
        </w:rPr>
        <w:t>uary</w:t>
      </w:r>
      <w:r w:rsidRPr="00A925E7">
        <w:t xml:space="preserve"> 1992</w:t>
      </w:r>
      <w:r w:rsidRPr="00A925E7">
        <w:rPr>
          <w:rFonts w:eastAsiaTheme="minorEastAsia" w:hint="eastAsia"/>
          <w:lang w:eastAsia="zh-TW"/>
        </w:rPr>
        <w:t>.</w:t>
      </w:r>
    </w:p>
    <w:p w14:paraId="1007D172" w14:textId="77777777" w:rsidR="00541586" w:rsidRPr="00541586" w:rsidRDefault="00541586" w:rsidP="00A925E7">
      <w:pPr>
        <w:pStyle w:val="refrence"/>
        <w:numPr>
          <w:ilvl w:val="0"/>
          <w:numId w:val="0"/>
        </w:numPr>
        <w:ind w:left="1484" w:hanging="360"/>
        <w:rPr>
          <w:color w:val="000000" w:themeColor="text1"/>
        </w:rPr>
      </w:pPr>
    </w:p>
    <w:p w14:paraId="16FACADF" w14:textId="77777777" w:rsidR="00541586" w:rsidRPr="001970C9" w:rsidRDefault="001970C9" w:rsidP="001970C9">
      <w:pPr>
        <w:pStyle w:val="License"/>
      </w:pPr>
      <w:r w:rsidRPr="001970C9">
        <w:drawing>
          <wp:anchor distT="0" distB="0" distL="114300" distR="114300" simplePos="0" relativeHeight="251658240" behindDoc="1" locked="0" layoutInCell="1" allowOverlap="1" wp14:anchorId="4165B0DE" wp14:editId="753F0C03">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CC</w:t>
      </w:r>
      <w:r w:rsidR="0094155B">
        <w:rPr>
          <w:rFonts w:hint="eastAsia"/>
        </w:rPr>
        <w:t xml:space="preserve"> </w:t>
      </w:r>
      <w:r w:rsidR="00541586" w:rsidRPr="001970C9">
        <w:t>BY</w:t>
      </w:r>
      <w:r w:rsidR="0094155B">
        <w:rPr>
          <w:rFonts w:hint="eastAsia"/>
        </w:rPr>
        <w:t>-NC</w:t>
      </w:r>
      <w:r w:rsidR="00541586" w:rsidRPr="001970C9">
        <w:t>) license (http://creativecommons.org/licenses/by/4.0/).</w:t>
      </w:r>
    </w:p>
    <w:sectPr w:rsidR="00541586" w:rsidRPr="001970C9" w:rsidSect="007E5ADF">
      <w:headerReference w:type="even" r:id="rId396"/>
      <w:headerReference w:type="default" r:id="rId397"/>
      <w:headerReference w:type="first" r:id="rId398"/>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1D196" w14:textId="77777777" w:rsidR="0059205B" w:rsidRDefault="0059205B">
      <w:r>
        <w:separator/>
      </w:r>
    </w:p>
    <w:p w14:paraId="1A8220AA" w14:textId="77777777" w:rsidR="0059205B" w:rsidRDefault="0059205B"/>
    <w:p w14:paraId="0D2BE3F1" w14:textId="77777777" w:rsidR="0059205B" w:rsidRDefault="0059205B" w:rsidP="003355D3"/>
    <w:p w14:paraId="67D44148" w14:textId="77777777" w:rsidR="0059205B" w:rsidRDefault="0059205B" w:rsidP="003355D3"/>
    <w:p w14:paraId="54D951DA" w14:textId="77777777" w:rsidR="0059205B" w:rsidRDefault="0059205B" w:rsidP="003355D3"/>
    <w:p w14:paraId="30260B36" w14:textId="77777777" w:rsidR="0059205B" w:rsidRDefault="0059205B" w:rsidP="003355D3"/>
    <w:p w14:paraId="3E88E97D" w14:textId="77777777" w:rsidR="0059205B" w:rsidRDefault="0059205B" w:rsidP="00817DEB"/>
    <w:p w14:paraId="25723634" w14:textId="77777777" w:rsidR="0059205B" w:rsidRDefault="0059205B"/>
    <w:p w14:paraId="299641E8" w14:textId="77777777" w:rsidR="0059205B" w:rsidRDefault="0059205B" w:rsidP="00465B9E"/>
    <w:p w14:paraId="046B3308" w14:textId="77777777" w:rsidR="0059205B" w:rsidRDefault="0059205B" w:rsidP="00465B9E"/>
    <w:p w14:paraId="1F9173E7" w14:textId="77777777" w:rsidR="0059205B" w:rsidRDefault="0059205B" w:rsidP="00465B9E"/>
  </w:endnote>
  <w:endnote w:type="continuationSeparator" w:id="0">
    <w:p w14:paraId="7CD0C54E" w14:textId="77777777" w:rsidR="0059205B" w:rsidRDefault="0059205B">
      <w:r>
        <w:continuationSeparator/>
      </w:r>
    </w:p>
    <w:p w14:paraId="702E3027" w14:textId="77777777" w:rsidR="0059205B" w:rsidRDefault="0059205B"/>
    <w:p w14:paraId="36FA3AE2" w14:textId="77777777" w:rsidR="0059205B" w:rsidRDefault="0059205B" w:rsidP="003355D3"/>
    <w:p w14:paraId="38B1CD8A" w14:textId="77777777" w:rsidR="0059205B" w:rsidRDefault="0059205B" w:rsidP="003355D3"/>
    <w:p w14:paraId="1826EE05" w14:textId="77777777" w:rsidR="0059205B" w:rsidRDefault="0059205B" w:rsidP="003355D3"/>
    <w:p w14:paraId="2885E2DA" w14:textId="77777777" w:rsidR="0059205B" w:rsidRDefault="0059205B" w:rsidP="003355D3"/>
    <w:p w14:paraId="335C7F0B" w14:textId="77777777" w:rsidR="0059205B" w:rsidRDefault="0059205B" w:rsidP="00817DEB"/>
    <w:p w14:paraId="7E828529" w14:textId="77777777" w:rsidR="0059205B" w:rsidRDefault="0059205B"/>
    <w:p w14:paraId="703B70A0" w14:textId="77777777" w:rsidR="0059205B" w:rsidRDefault="0059205B" w:rsidP="00465B9E"/>
    <w:p w14:paraId="335C9858" w14:textId="77777777" w:rsidR="0059205B" w:rsidRDefault="0059205B" w:rsidP="00465B9E"/>
    <w:p w14:paraId="024D494E" w14:textId="77777777" w:rsidR="0059205B" w:rsidRDefault="0059205B"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DokChampa"/>
    <w:charset w:val="00"/>
    <w:family w:val="roman"/>
    <w:pitch w:val="variable"/>
    <w:sig w:usb0="83000067" w:usb1="02000000" w:usb2="00000000" w:usb3="00000000" w:csb0="0000019F" w:csb1="00000000"/>
  </w:font>
  <w:font w:name="Times">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7269E" w14:textId="77777777" w:rsidR="0059205B" w:rsidRPr="00024472" w:rsidRDefault="0059205B" w:rsidP="00E931E6">
      <w:pPr>
        <w:pStyle w:val="a6"/>
        <w:rPr>
          <w:rFonts w:eastAsia="新細明體"/>
          <w:lang w:eastAsia="zh-TW"/>
        </w:rPr>
      </w:pPr>
      <w:r>
        <w:separator/>
      </w:r>
    </w:p>
  </w:footnote>
  <w:footnote w:type="continuationSeparator" w:id="0">
    <w:p w14:paraId="5AB9C025" w14:textId="77777777" w:rsidR="0059205B" w:rsidRDefault="0059205B" w:rsidP="00441FCA">
      <w:pPr>
        <w:pStyle w:val="a6"/>
      </w:pPr>
    </w:p>
  </w:footnote>
  <w:footnote w:type="continuationNotice" w:id="1">
    <w:p w14:paraId="4BE2FB3D" w14:textId="77777777" w:rsidR="0059205B" w:rsidRDefault="0059205B" w:rsidP="00441FCA">
      <w:pPr>
        <w:pStyle w:val="a6"/>
      </w:pPr>
    </w:p>
  </w:footnote>
  <w:footnote w:id="2">
    <w:p w14:paraId="1CCCFA6B" w14:textId="6F46F94A" w:rsidR="00127F54" w:rsidRPr="001334AF" w:rsidRDefault="00127F54" w:rsidP="00495364">
      <w:pPr>
        <w:pStyle w:val="a4"/>
        <w:ind w:left="1021" w:hangingChars="638" w:hanging="1021"/>
        <w:rPr>
          <w:rFonts w:eastAsia="新細明體"/>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A07B3" w14:textId="3906B644" w:rsidR="00127F54" w:rsidRPr="00DF686F" w:rsidRDefault="00127F54" w:rsidP="00B96454">
    <w:pPr>
      <w:jc w:val="center"/>
      <w:rPr>
        <w:rFonts w:eastAsia="新細明體"/>
        <w:lang w:eastAsia="zh-TW"/>
      </w:rPr>
    </w:pPr>
    <w:r>
      <w:rPr>
        <w:noProof/>
        <w:lang w:eastAsia="zh-TW"/>
      </w:rPr>
      <mc:AlternateContent>
        <mc:Choice Requires="wps">
          <w:drawing>
            <wp:anchor distT="0" distB="0" distL="114300" distR="114300" simplePos="0" relativeHeight="251656192" behindDoc="0" locked="0" layoutInCell="1" allowOverlap="1" wp14:anchorId="34C29E92" wp14:editId="294A1D6F">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F1871D" w14:textId="77777777" w:rsidR="00127F54" w:rsidRPr="00DF686F" w:rsidRDefault="00127F54" w:rsidP="00DF686F">
                          <w:r>
                            <w:rPr>
                              <w:rStyle w:val="ac"/>
                            </w:rPr>
                            <w:fldChar w:fldCharType="begin"/>
                          </w:r>
                          <w:r>
                            <w:rPr>
                              <w:rStyle w:val="ac"/>
                            </w:rPr>
                            <w:instrText xml:space="preserve"> PAGE </w:instrText>
                          </w:r>
                          <w:r>
                            <w:rPr>
                              <w:rStyle w:val="ac"/>
                            </w:rPr>
                            <w:fldChar w:fldCharType="separate"/>
                          </w:r>
                          <w:r w:rsidR="00A925E7">
                            <w:rPr>
                              <w:rStyle w:val="ac"/>
                              <w:noProof/>
                            </w:rPr>
                            <w:t>12</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29E92"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" stroked="f">
              <v:textbox inset="0,.3mm,0,.3mm">
                <w:txbxContent>
                  <w:p w14:paraId="31F1871D" w14:textId="77777777" w:rsidR="00127F54" w:rsidRPr="00DF686F" w:rsidRDefault="00127F54" w:rsidP="00DF686F">
                    <w:r>
                      <w:rPr>
                        <w:rStyle w:val="ac"/>
                      </w:rPr>
                      <w:fldChar w:fldCharType="begin"/>
                    </w:r>
                    <w:r>
                      <w:rPr>
                        <w:rStyle w:val="ac"/>
                      </w:rPr>
                      <w:instrText xml:space="preserve"> PAGE </w:instrText>
                    </w:r>
                    <w:r>
                      <w:rPr>
                        <w:rStyle w:val="ac"/>
                      </w:rPr>
                      <w:fldChar w:fldCharType="separate"/>
                    </w:r>
                    <w:r w:rsidR="00A925E7">
                      <w:rPr>
                        <w:rStyle w:val="ac"/>
                        <w:noProof/>
                      </w:rPr>
                      <w:t>12</w:t>
                    </w:r>
                    <w:r>
                      <w:rPr>
                        <w:rStyle w:val="ac"/>
                      </w:rPr>
                      <w:fldChar w:fldCharType="end"/>
                    </w:r>
                  </w:p>
                </w:txbxContent>
              </v:textbox>
              <w10:wrap type="square"/>
            </v:shape>
          </w:pict>
        </mc:Fallback>
      </mc:AlternateContent>
    </w:r>
    <w:r w:rsidRPr="005D0B35">
      <w:rPr>
        <w:rFonts w:eastAsia="新細明體" w:hint="eastAsia"/>
        <w:i/>
        <w:lang w:eastAsia="zh-TW"/>
      </w:rPr>
      <w:t>Proceedings</w:t>
    </w:r>
    <w:r w:rsidRPr="00465B9E">
      <w:rPr>
        <w:rFonts w:hint="eastAsia"/>
        <w:i/>
        <w:lang w:eastAsia="zh-TW"/>
      </w:rPr>
      <w:t xml:space="preserve"> of Engineering and Technology Innovation, vol</w:t>
    </w:r>
    <w:r w:rsidRPr="00465B9E">
      <w:rPr>
        <w:rFonts w:hint="eastAsia"/>
        <w:lang w:eastAsia="zh-TW"/>
      </w:rPr>
      <w:t>.</w:t>
    </w:r>
    <w:r w:rsidRPr="00465B9E">
      <w:rPr>
        <w:rFonts w:hint="eastAsia"/>
        <w:i/>
        <w:lang w:eastAsia="zh-TW"/>
      </w:rPr>
      <w:t xml:space="preserve"> </w:t>
    </w:r>
    <w:r w:rsidRPr="005D0B35">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5D0B35">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5D0B35">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65B9E">
      <w:rPr>
        <w:rFonts w:hint="eastAsia"/>
        <w:lang w:eastAsia="zh-TW"/>
      </w:rPr>
      <w:t>-</w:t>
    </w:r>
    <w:r>
      <w:rPr>
        <w:rFonts w:eastAsia="新細明體" w:hint="eastAsia"/>
        <w:i/>
        <w:lang w:eastAsia="zh-TW"/>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7FEB4" w14:textId="518B18CE" w:rsidR="00127F54" w:rsidRDefault="00127F54" w:rsidP="008A066A">
    <w:pPr>
      <w:framePr w:wrap="around" w:vAnchor="text" w:hAnchor="margin" w:xAlign="right" w:y="1"/>
    </w:pPr>
    <w:r>
      <w:fldChar w:fldCharType="begin"/>
    </w:r>
    <w:r>
      <w:instrText xml:space="preserve">PAGE  </w:instrText>
    </w:r>
    <w:r>
      <w:fldChar w:fldCharType="separate"/>
    </w:r>
    <w:r w:rsidR="00A925E7">
      <w:rPr>
        <w:noProof/>
      </w:rPr>
      <w:t>11</w:t>
    </w:r>
    <w:r>
      <w:fldChar w:fldCharType="end"/>
    </w:r>
  </w:p>
  <w:p w14:paraId="6502E06F" w14:textId="77777777" w:rsidR="00127F54" w:rsidRPr="00B96454" w:rsidRDefault="00127F54" w:rsidP="00B96454">
    <w:pPr>
      <w:ind w:right="360"/>
      <w:jc w:val="center"/>
      <w:rPr>
        <w:rFonts w:eastAsia="新細明體"/>
        <w:lang w:eastAsia="zh-TW"/>
      </w:rPr>
    </w:pPr>
    <w:r w:rsidRPr="00D02811">
      <w:rPr>
        <w:i/>
        <w:lang w:eastAsia="zh-TW"/>
      </w:rPr>
      <w:t>Proceedings of Engineering and Technology Innovation, vol. x, no. x, 20xx,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B7076" w14:textId="16AAFF09" w:rsidR="00127F54" w:rsidRPr="00470254" w:rsidRDefault="00127F54" w:rsidP="00441FCA">
    <w:pPr>
      <w:pStyle w:val="a7"/>
      <w:jc w:val="center"/>
      <w:rPr>
        <w:rFonts w:eastAsia="新細明體"/>
        <w:lang w:eastAsia="zh-TW"/>
      </w:rPr>
    </w:pPr>
    <w:r w:rsidRPr="00B65486">
      <w:rPr>
        <w:rFonts w:eastAsia="新細明體" w:hint="eastAsia"/>
        <w:i/>
        <w:noProof/>
        <w:lang w:eastAsia="zh-TW"/>
      </w:rPr>
      <w:t>Proceedings</w:t>
    </w:r>
    <w:r w:rsidRPr="00465B9E">
      <w:rPr>
        <w:rFonts w:hint="eastAsia"/>
        <w:i/>
        <w:lang w:eastAsia="zh-TW"/>
      </w:rPr>
      <w:t xml:space="preserve"> of Engineering and Technology Innovation, vol</w:t>
    </w:r>
    <w:r w:rsidRPr="00465B9E">
      <w:rPr>
        <w:rFonts w:hint="eastAsia"/>
        <w:lang w:eastAsia="zh-TW"/>
      </w:rPr>
      <w:t>.</w:t>
    </w:r>
    <w:r w:rsidRPr="00465B9E">
      <w:rPr>
        <w:rFonts w:hint="eastAsia"/>
        <w:i/>
        <w:lang w:eastAsia="zh-TW"/>
      </w:rPr>
      <w:t xml:space="preserve"> </w:t>
    </w:r>
    <w:r w:rsidRPr="00B65486">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B65486">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B65486">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70254">
      <w:rPr>
        <w:rFonts w:hint="eastAsia"/>
        <w:i/>
        <w:lang w:eastAsia="zh-TW"/>
      </w:rPr>
      <w:t>-</w:t>
    </w:r>
    <w:r>
      <w:rPr>
        <w:rFonts w:eastAsia="新細明體" w:hint="eastAsia"/>
        <w:i/>
        <w:lang w:eastAsia="zh-TW"/>
      </w:rPr>
      <w:t>xx</w:t>
    </w:r>
  </w:p>
  <w:p w14:paraId="08C63F3B" w14:textId="77777777" w:rsidR="00127F54" w:rsidRDefault="00127F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pStyle w:val="Title2"/>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304AE76C"/>
    <w:lvl w:ilvl="0">
      <w:start w:val="1"/>
      <w:numFmt w:val="decimal"/>
      <w:pStyle w:val="refrence"/>
      <w:lvlText w:val="[%1]"/>
      <w:lvlJc w:val="left"/>
      <w:pPr>
        <w:tabs>
          <w:tab w:val="num" w:pos="360"/>
        </w:tabs>
        <w:ind w:left="360" w:hanging="36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DW2NDY0NzM1MDBQ0lEKTi0uzszPAykwqQUA3nl6dSwAAAA="/>
  </w:docVars>
  <w:rsids>
    <w:rsidRoot w:val="0091035B"/>
    <w:rsid w:val="00024472"/>
    <w:rsid w:val="000340A7"/>
    <w:rsid w:val="0004488C"/>
    <w:rsid w:val="000473B8"/>
    <w:rsid w:val="0005009D"/>
    <w:rsid w:val="00104E5E"/>
    <w:rsid w:val="00111E07"/>
    <w:rsid w:val="00113B0D"/>
    <w:rsid w:val="00127F54"/>
    <w:rsid w:val="00130262"/>
    <w:rsid w:val="001334AF"/>
    <w:rsid w:val="00141503"/>
    <w:rsid w:val="00144E72"/>
    <w:rsid w:val="00146B8F"/>
    <w:rsid w:val="00164855"/>
    <w:rsid w:val="0016770C"/>
    <w:rsid w:val="001970C9"/>
    <w:rsid w:val="001D3A79"/>
    <w:rsid w:val="001F4FF3"/>
    <w:rsid w:val="002434A1"/>
    <w:rsid w:val="00266D88"/>
    <w:rsid w:val="00277311"/>
    <w:rsid w:val="002C1F7B"/>
    <w:rsid w:val="002C2B02"/>
    <w:rsid w:val="002D227C"/>
    <w:rsid w:val="003023E0"/>
    <w:rsid w:val="003355D3"/>
    <w:rsid w:val="00360269"/>
    <w:rsid w:val="00383D85"/>
    <w:rsid w:val="003A08CA"/>
    <w:rsid w:val="003E5FEC"/>
    <w:rsid w:val="00400080"/>
    <w:rsid w:val="0043144F"/>
    <w:rsid w:val="00431BFA"/>
    <w:rsid w:val="00432DC7"/>
    <w:rsid w:val="004401CD"/>
    <w:rsid w:val="00441FCA"/>
    <w:rsid w:val="004631BC"/>
    <w:rsid w:val="00465B9E"/>
    <w:rsid w:val="00470254"/>
    <w:rsid w:val="004729DE"/>
    <w:rsid w:val="00495364"/>
    <w:rsid w:val="004C1E16"/>
    <w:rsid w:val="004C7437"/>
    <w:rsid w:val="004E20AC"/>
    <w:rsid w:val="005052A1"/>
    <w:rsid w:val="0050717C"/>
    <w:rsid w:val="00511ACE"/>
    <w:rsid w:val="0051333D"/>
    <w:rsid w:val="00541586"/>
    <w:rsid w:val="00545A50"/>
    <w:rsid w:val="00577719"/>
    <w:rsid w:val="0059205B"/>
    <w:rsid w:val="005A257F"/>
    <w:rsid w:val="005A2A15"/>
    <w:rsid w:val="005A56F1"/>
    <w:rsid w:val="005D0B35"/>
    <w:rsid w:val="005D7852"/>
    <w:rsid w:val="005E71E0"/>
    <w:rsid w:val="005F418C"/>
    <w:rsid w:val="00610E0F"/>
    <w:rsid w:val="00625E96"/>
    <w:rsid w:val="00627FC6"/>
    <w:rsid w:val="00633D8D"/>
    <w:rsid w:val="00651A53"/>
    <w:rsid w:val="0067665F"/>
    <w:rsid w:val="006868A1"/>
    <w:rsid w:val="006957CA"/>
    <w:rsid w:val="006B35BC"/>
    <w:rsid w:val="006B501C"/>
    <w:rsid w:val="006B7B75"/>
    <w:rsid w:val="006C67BA"/>
    <w:rsid w:val="006D1FD2"/>
    <w:rsid w:val="006F1B43"/>
    <w:rsid w:val="00712C4A"/>
    <w:rsid w:val="00723003"/>
    <w:rsid w:val="00750FFA"/>
    <w:rsid w:val="0076433C"/>
    <w:rsid w:val="00764387"/>
    <w:rsid w:val="0077026E"/>
    <w:rsid w:val="00795CED"/>
    <w:rsid w:val="007A62CB"/>
    <w:rsid w:val="007C4336"/>
    <w:rsid w:val="007E5ADF"/>
    <w:rsid w:val="007F193B"/>
    <w:rsid w:val="00815CB4"/>
    <w:rsid w:val="00817DEB"/>
    <w:rsid w:val="00870BC7"/>
    <w:rsid w:val="0087792E"/>
    <w:rsid w:val="0088213D"/>
    <w:rsid w:val="00896F79"/>
    <w:rsid w:val="008A066A"/>
    <w:rsid w:val="008A61A3"/>
    <w:rsid w:val="00901933"/>
    <w:rsid w:val="0091035B"/>
    <w:rsid w:val="0092193A"/>
    <w:rsid w:val="0093011A"/>
    <w:rsid w:val="0094155B"/>
    <w:rsid w:val="009429DB"/>
    <w:rsid w:val="0095394D"/>
    <w:rsid w:val="00956FB7"/>
    <w:rsid w:val="0096062A"/>
    <w:rsid w:val="00962BCA"/>
    <w:rsid w:val="009B6F8B"/>
    <w:rsid w:val="00A35C1F"/>
    <w:rsid w:val="00A45909"/>
    <w:rsid w:val="00A925E7"/>
    <w:rsid w:val="00AA40B7"/>
    <w:rsid w:val="00AB447F"/>
    <w:rsid w:val="00AC24FA"/>
    <w:rsid w:val="00AD5EC2"/>
    <w:rsid w:val="00B00660"/>
    <w:rsid w:val="00B12575"/>
    <w:rsid w:val="00B14CC6"/>
    <w:rsid w:val="00B40ECB"/>
    <w:rsid w:val="00B41D49"/>
    <w:rsid w:val="00B51E12"/>
    <w:rsid w:val="00B65486"/>
    <w:rsid w:val="00B6737B"/>
    <w:rsid w:val="00B95B85"/>
    <w:rsid w:val="00B96454"/>
    <w:rsid w:val="00B9776E"/>
    <w:rsid w:val="00BB2144"/>
    <w:rsid w:val="00BD08DB"/>
    <w:rsid w:val="00C07ACE"/>
    <w:rsid w:val="00C746E9"/>
    <w:rsid w:val="00C84215"/>
    <w:rsid w:val="00CB4B8D"/>
    <w:rsid w:val="00CF3023"/>
    <w:rsid w:val="00D02811"/>
    <w:rsid w:val="00D1496C"/>
    <w:rsid w:val="00D32C06"/>
    <w:rsid w:val="00D3374D"/>
    <w:rsid w:val="00D4277C"/>
    <w:rsid w:val="00D56935"/>
    <w:rsid w:val="00D619BD"/>
    <w:rsid w:val="00D758C6"/>
    <w:rsid w:val="00D80855"/>
    <w:rsid w:val="00D87746"/>
    <w:rsid w:val="00D95D13"/>
    <w:rsid w:val="00DB07AE"/>
    <w:rsid w:val="00DB4A3F"/>
    <w:rsid w:val="00DC7A4D"/>
    <w:rsid w:val="00DD41B5"/>
    <w:rsid w:val="00DF2DDE"/>
    <w:rsid w:val="00DF686F"/>
    <w:rsid w:val="00E2126F"/>
    <w:rsid w:val="00E50DF6"/>
    <w:rsid w:val="00E57A77"/>
    <w:rsid w:val="00E641F7"/>
    <w:rsid w:val="00E671DD"/>
    <w:rsid w:val="00E82A6D"/>
    <w:rsid w:val="00E85A91"/>
    <w:rsid w:val="00E901E0"/>
    <w:rsid w:val="00E931E6"/>
    <w:rsid w:val="00E97402"/>
    <w:rsid w:val="00EA7AD7"/>
    <w:rsid w:val="00EE541C"/>
    <w:rsid w:val="00F15C45"/>
    <w:rsid w:val="00F37F46"/>
    <w:rsid w:val="00F633E4"/>
    <w:rsid w:val="00F65266"/>
    <w:rsid w:val="00F66680"/>
    <w:rsid w:val="00F737A1"/>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EAAC0A"/>
  <w15:docId w15:val="{97213C29-78A6-476E-A9D6-A2EED2920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127F54"/>
    <w:pPr>
      <w:widowControl w:val="0"/>
      <w:spacing w:beforeLines="50" w:before="120" w:afterLines="50" w:after="120" w:line="360" w:lineRule="auto"/>
      <w:ind w:firstLineChars="200" w:firstLine="420"/>
      <w:jc w:val="both"/>
    </w:pPr>
    <w:rPr>
      <w:sz w:val="21"/>
      <w:szCs w:val="21"/>
      <w:shd w:val="clear" w:color="auto" w:fill="FFFFFF"/>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76433C"/>
    <w:pPr>
      <w:numPr>
        <w:numId w:val="19"/>
      </w:numPr>
      <w:spacing w:line="288" w:lineRule="auto"/>
      <w:ind w:left="357" w:hanging="357"/>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7E5ADF"/>
    <w:pPr>
      <w:numPr>
        <w:ilvl w:val="1"/>
        <w:numId w:val="26"/>
      </w:numPr>
      <w:tabs>
        <w:tab w:val="clear" w:pos="567"/>
        <w:tab w:val="num" w:pos="426"/>
      </w:tabs>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A925E7"/>
    <w:pPr>
      <w:ind w:firstLineChars="0" w:firstLine="0"/>
    </w:pPr>
    <w:rPr>
      <w:b/>
      <w:sz w:val="24"/>
      <w:szCs w:val="24"/>
    </w:rPr>
  </w:style>
  <w:style w:type="character" w:customStyle="1" w:styleId="Text0">
    <w:name w:val="Text 字元"/>
    <w:link w:val="Text"/>
    <w:rsid w:val="00127F54"/>
    <w:rPr>
      <w:rFonts w:eastAsia="Times New Roman"/>
      <w:sz w:val="21"/>
      <w:szCs w:val="21"/>
    </w:rPr>
  </w:style>
  <w:style w:type="character" w:customStyle="1" w:styleId="ConflictsofInterest0">
    <w:name w:val="Conflicts of Interest 字元"/>
    <w:link w:val="ConflictsofInterest"/>
    <w:rsid w:val="00A925E7"/>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541586"/>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 w:type="character" w:styleId="af3">
    <w:name w:val="Strong"/>
    <w:basedOn w:val="a0"/>
    <w:uiPriority w:val="22"/>
    <w:qFormat/>
    <w:rsid w:val="00DD41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oleObject" Target="embeddings/oleObject145.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5.bin"/><Relationship Id="rId324" Type="http://schemas.openxmlformats.org/officeDocument/2006/relationships/image" Target="media/image161.wmf"/><Relationship Id="rId366" Type="http://schemas.openxmlformats.org/officeDocument/2006/relationships/image" Target="media/image182.wmf"/><Relationship Id="rId170" Type="http://schemas.openxmlformats.org/officeDocument/2006/relationships/image" Target="media/image84.wmf"/><Relationship Id="rId226" Type="http://schemas.openxmlformats.org/officeDocument/2006/relationships/image" Target="media/image112.wmf"/><Relationship Id="rId268" Type="http://schemas.openxmlformats.org/officeDocument/2006/relationships/image" Target="media/image133.wmf"/><Relationship Id="rId32" Type="http://schemas.openxmlformats.org/officeDocument/2006/relationships/image" Target="media/image15.wmf"/><Relationship Id="rId74" Type="http://schemas.openxmlformats.org/officeDocument/2006/relationships/image" Target="media/image36.wmf"/><Relationship Id="rId128" Type="http://schemas.openxmlformats.org/officeDocument/2006/relationships/image" Target="media/image63.wmf"/><Relationship Id="rId335" Type="http://schemas.openxmlformats.org/officeDocument/2006/relationships/oleObject" Target="embeddings/oleObject163.bin"/><Relationship Id="rId377" Type="http://schemas.openxmlformats.org/officeDocument/2006/relationships/oleObject" Target="embeddings/oleObject184.bin"/><Relationship Id="rId5" Type="http://schemas.openxmlformats.org/officeDocument/2006/relationships/footnotes" Target="footnotes.xml"/><Relationship Id="rId181" Type="http://schemas.openxmlformats.org/officeDocument/2006/relationships/oleObject" Target="embeddings/oleObject86.bin"/><Relationship Id="rId237" Type="http://schemas.openxmlformats.org/officeDocument/2006/relationships/oleObject" Target="embeddings/oleObject114.bin"/><Relationship Id="rId279" Type="http://schemas.openxmlformats.org/officeDocument/2006/relationships/oleObject" Target="embeddings/oleObject135.bin"/><Relationship Id="rId43" Type="http://schemas.openxmlformats.org/officeDocument/2006/relationships/oleObject" Target="embeddings/oleObject17.bin"/><Relationship Id="rId139" Type="http://schemas.openxmlformats.org/officeDocument/2006/relationships/oleObject" Target="embeddings/oleObject65.bin"/><Relationship Id="rId290" Type="http://schemas.openxmlformats.org/officeDocument/2006/relationships/image" Target="media/image144.wmf"/><Relationship Id="rId304" Type="http://schemas.openxmlformats.org/officeDocument/2006/relationships/image" Target="media/image151.wmf"/><Relationship Id="rId346" Type="http://schemas.openxmlformats.org/officeDocument/2006/relationships/image" Target="media/image172.wmf"/><Relationship Id="rId388" Type="http://schemas.openxmlformats.org/officeDocument/2006/relationships/image" Target="media/image193.wmf"/><Relationship Id="rId85" Type="http://schemas.openxmlformats.org/officeDocument/2006/relationships/oleObject" Target="embeddings/oleObject38.bin"/><Relationship Id="rId150" Type="http://schemas.openxmlformats.org/officeDocument/2006/relationships/image" Target="media/image74.wmf"/><Relationship Id="rId192" Type="http://schemas.openxmlformats.org/officeDocument/2006/relationships/image" Target="media/image95.wmf"/><Relationship Id="rId206" Type="http://schemas.openxmlformats.org/officeDocument/2006/relationships/image" Target="media/image102.wmf"/><Relationship Id="rId248" Type="http://schemas.openxmlformats.org/officeDocument/2006/relationships/image" Target="media/image123.wmf"/><Relationship Id="rId12" Type="http://schemas.openxmlformats.org/officeDocument/2006/relationships/image" Target="media/image5.wmf"/><Relationship Id="rId108" Type="http://schemas.openxmlformats.org/officeDocument/2006/relationships/image" Target="media/image53.wmf"/><Relationship Id="rId315" Type="http://schemas.openxmlformats.org/officeDocument/2006/relationships/oleObject" Target="embeddings/oleObject153.bin"/><Relationship Id="rId357" Type="http://schemas.openxmlformats.org/officeDocument/2006/relationships/oleObject" Target="embeddings/oleObject174.bin"/><Relationship Id="rId54" Type="http://schemas.openxmlformats.org/officeDocument/2006/relationships/image" Target="media/image26.wmf"/><Relationship Id="rId96" Type="http://schemas.openxmlformats.org/officeDocument/2006/relationships/image" Target="media/image47.wmf"/><Relationship Id="rId161" Type="http://schemas.openxmlformats.org/officeDocument/2006/relationships/oleObject" Target="embeddings/oleObject76.bin"/><Relationship Id="rId217" Type="http://schemas.openxmlformats.org/officeDocument/2006/relationships/oleObject" Target="embeddings/oleObject104.bin"/><Relationship Id="rId399" Type="http://schemas.openxmlformats.org/officeDocument/2006/relationships/fontTable" Target="fontTable.xml"/><Relationship Id="rId259" Type="http://schemas.openxmlformats.org/officeDocument/2006/relationships/oleObject" Target="embeddings/oleObject125.bin"/><Relationship Id="rId23" Type="http://schemas.openxmlformats.org/officeDocument/2006/relationships/oleObject" Target="embeddings/oleObject7.bin"/><Relationship Id="rId119" Type="http://schemas.openxmlformats.org/officeDocument/2006/relationships/oleObject" Target="embeddings/oleObject55.bin"/><Relationship Id="rId270" Type="http://schemas.openxmlformats.org/officeDocument/2006/relationships/image" Target="media/image134.wmf"/><Relationship Id="rId326" Type="http://schemas.openxmlformats.org/officeDocument/2006/relationships/image" Target="media/image162.wmf"/><Relationship Id="rId65" Type="http://schemas.openxmlformats.org/officeDocument/2006/relationships/oleObject" Target="embeddings/oleObject28.bin"/><Relationship Id="rId130" Type="http://schemas.openxmlformats.org/officeDocument/2006/relationships/image" Target="media/image64.wmf"/><Relationship Id="rId368" Type="http://schemas.openxmlformats.org/officeDocument/2006/relationships/image" Target="media/image183.wmf"/><Relationship Id="rId172" Type="http://schemas.openxmlformats.org/officeDocument/2006/relationships/image" Target="media/image85.wmf"/><Relationship Id="rId228" Type="http://schemas.openxmlformats.org/officeDocument/2006/relationships/image" Target="media/image113.wmf"/><Relationship Id="rId281" Type="http://schemas.openxmlformats.org/officeDocument/2006/relationships/oleObject" Target="embeddings/oleObject136.bin"/><Relationship Id="rId337" Type="http://schemas.openxmlformats.org/officeDocument/2006/relationships/oleObject" Target="embeddings/oleObject164.bin"/><Relationship Id="rId34" Type="http://schemas.openxmlformats.org/officeDocument/2006/relationships/image" Target="media/image16.wmf"/><Relationship Id="rId76" Type="http://schemas.openxmlformats.org/officeDocument/2006/relationships/image" Target="media/image37.wmf"/><Relationship Id="rId141" Type="http://schemas.openxmlformats.org/officeDocument/2006/relationships/oleObject" Target="embeddings/oleObject66.bin"/><Relationship Id="rId379" Type="http://schemas.openxmlformats.org/officeDocument/2006/relationships/oleObject" Target="embeddings/oleObject185.bin"/><Relationship Id="rId7" Type="http://schemas.openxmlformats.org/officeDocument/2006/relationships/image" Target="media/image1.png"/><Relationship Id="rId183" Type="http://schemas.openxmlformats.org/officeDocument/2006/relationships/oleObject" Target="embeddings/oleObject87.bin"/><Relationship Id="rId239" Type="http://schemas.openxmlformats.org/officeDocument/2006/relationships/oleObject" Target="embeddings/oleObject115.bin"/><Relationship Id="rId390" Type="http://schemas.openxmlformats.org/officeDocument/2006/relationships/image" Target="media/image194.wmf"/><Relationship Id="rId250" Type="http://schemas.openxmlformats.org/officeDocument/2006/relationships/image" Target="media/image124.wmf"/><Relationship Id="rId292" Type="http://schemas.openxmlformats.org/officeDocument/2006/relationships/image" Target="media/image145.wmf"/><Relationship Id="rId306" Type="http://schemas.openxmlformats.org/officeDocument/2006/relationships/image" Target="media/image152.wmf"/><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4.wmf"/><Relationship Id="rId348" Type="http://schemas.openxmlformats.org/officeDocument/2006/relationships/image" Target="media/image173.wmf"/><Relationship Id="rId152" Type="http://schemas.openxmlformats.org/officeDocument/2006/relationships/image" Target="media/image75.wmf"/><Relationship Id="rId194" Type="http://schemas.openxmlformats.org/officeDocument/2006/relationships/image" Target="media/image96.wmf"/><Relationship Id="rId208" Type="http://schemas.openxmlformats.org/officeDocument/2006/relationships/image" Target="media/image103.wmf"/><Relationship Id="rId261" Type="http://schemas.openxmlformats.org/officeDocument/2006/relationships/oleObject" Target="embeddings/oleObject126.bin"/><Relationship Id="rId14" Type="http://schemas.openxmlformats.org/officeDocument/2006/relationships/image" Target="media/image6.wmf"/><Relationship Id="rId56" Type="http://schemas.openxmlformats.org/officeDocument/2006/relationships/image" Target="media/image27.wmf"/><Relationship Id="rId317" Type="http://schemas.openxmlformats.org/officeDocument/2006/relationships/oleObject" Target="embeddings/oleObject154.bin"/><Relationship Id="rId359" Type="http://schemas.openxmlformats.org/officeDocument/2006/relationships/oleObject" Target="embeddings/oleObject175.bin"/><Relationship Id="rId98" Type="http://schemas.openxmlformats.org/officeDocument/2006/relationships/image" Target="media/image48.wmf"/><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oleObject" Target="embeddings/oleObject105.bin"/><Relationship Id="rId370" Type="http://schemas.openxmlformats.org/officeDocument/2006/relationships/image" Target="media/image184.wmf"/><Relationship Id="rId230" Type="http://schemas.openxmlformats.org/officeDocument/2006/relationships/image" Target="media/image114.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35.wmf"/><Relationship Id="rId328" Type="http://schemas.openxmlformats.org/officeDocument/2006/relationships/image" Target="media/image163.wmf"/><Relationship Id="rId132" Type="http://schemas.openxmlformats.org/officeDocument/2006/relationships/image" Target="media/image65.wmf"/><Relationship Id="rId174" Type="http://schemas.openxmlformats.org/officeDocument/2006/relationships/image" Target="media/image86.wmf"/><Relationship Id="rId381" Type="http://schemas.openxmlformats.org/officeDocument/2006/relationships/oleObject" Target="embeddings/oleObject186.bin"/><Relationship Id="rId241" Type="http://schemas.openxmlformats.org/officeDocument/2006/relationships/oleObject" Target="embeddings/oleObject116.bin"/><Relationship Id="rId36" Type="http://schemas.openxmlformats.org/officeDocument/2006/relationships/image" Target="media/image17.wmf"/><Relationship Id="rId283" Type="http://schemas.openxmlformats.org/officeDocument/2006/relationships/oleObject" Target="embeddings/oleObject137.bin"/><Relationship Id="rId339" Type="http://schemas.openxmlformats.org/officeDocument/2006/relationships/oleObject" Target="embeddings/oleObject165.bin"/><Relationship Id="rId78" Type="http://schemas.openxmlformats.org/officeDocument/2006/relationships/image" Target="media/image38.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image" Target="media/image174.wmf"/><Relationship Id="rId9" Type="http://schemas.openxmlformats.org/officeDocument/2006/relationships/oleObject" Target="embeddings/oleObject1.bin"/><Relationship Id="rId210" Type="http://schemas.openxmlformats.org/officeDocument/2006/relationships/image" Target="media/image104.wmf"/><Relationship Id="rId392" Type="http://schemas.openxmlformats.org/officeDocument/2006/relationships/image" Target="media/image195.png"/><Relationship Id="rId252" Type="http://schemas.openxmlformats.org/officeDocument/2006/relationships/image" Target="media/image125.wmf"/><Relationship Id="rId294" Type="http://schemas.openxmlformats.org/officeDocument/2006/relationships/image" Target="media/image146.wmf"/><Relationship Id="rId308" Type="http://schemas.openxmlformats.org/officeDocument/2006/relationships/image" Target="media/image153.wmf"/><Relationship Id="rId47" Type="http://schemas.openxmlformats.org/officeDocument/2006/relationships/oleObject" Target="embeddings/oleObject19.bin"/><Relationship Id="rId89" Type="http://schemas.openxmlformats.org/officeDocument/2006/relationships/oleObject" Target="embeddings/oleObject40.bin"/><Relationship Id="rId112" Type="http://schemas.openxmlformats.org/officeDocument/2006/relationships/image" Target="media/image55.wmf"/><Relationship Id="rId154" Type="http://schemas.openxmlformats.org/officeDocument/2006/relationships/image" Target="media/image76.wmf"/><Relationship Id="rId361" Type="http://schemas.openxmlformats.org/officeDocument/2006/relationships/oleObject" Target="embeddings/oleObject176.bin"/><Relationship Id="rId196" Type="http://schemas.openxmlformats.org/officeDocument/2006/relationships/image" Target="media/image97.wmf"/><Relationship Id="rId16" Type="http://schemas.openxmlformats.org/officeDocument/2006/relationships/image" Target="media/image7.wmf"/><Relationship Id="rId221" Type="http://schemas.openxmlformats.org/officeDocument/2006/relationships/oleObject" Target="embeddings/oleObject106.bin"/><Relationship Id="rId263" Type="http://schemas.openxmlformats.org/officeDocument/2006/relationships/oleObject" Target="embeddings/oleObject127.bin"/><Relationship Id="rId319" Type="http://schemas.openxmlformats.org/officeDocument/2006/relationships/oleObject" Target="embeddings/oleObject155.bin"/><Relationship Id="rId37" Type="http://schemas.openxmlformats.org/officeDocument/2006/relationships/oleObject" Target="embeddings/oleObject14.bin"/><Relationship Id="rId58" Type="http://schemas.openxmlformats.org/officeDocument/2006/relationships/image" Target="media/image28.wmf"/><Relationship Id="rId79" Type="http://schemas.openxmlformats.org/officeDocument/2006/relationships/oleObject" Target="embeddings/oleObject35.bin"/><Relationship Id="rId102" Type="http://schemas.openxmlformats.org/officeDocument/2006/relationships/image" Target="media/image50.wmf"/><Relationship Id="rId123" Type="http://schemas.openxmlformats.org/officeDocument/2006/relationships/oleObject" Target="embeddings/oleObject57.bin"/><Relationship Id="rId144" Type="http://schemas.openxmlformats.org/officeDocument/2006/relationships/image" Target="media/image71.wmf"/><Relationship Id="rId330" Type="http://schemas.openxmlformats.org/officeDocument/2006/relationships/image" Target="media/image164.wmf"/><Relationship Id="rId90" Type="http://schemas.openxmlformats.org/officeDocument/2006/relationships/image" Target="media/image44.wmf"/><Relationship Id="rId165" Type="http://schemas.openxmlformats.org/officeDocument/2006/relationships/oleObject" Target="embeddings/oleObject78.bin"/><Relationship Id="rId186" Type="http://schemas.openxmlformats.org/officeDocument/2006/relationships/image" Target="media/image92.wmf"/><Relationship Id="rId351" Type="http://schemas.openxmlformats.org/officeDocument/2006/relationships/oleObject" Target="embeddings/oleObject171.bin"/><Relationship Id="rId372" Type="http://schemas.openxmlformats.org/officeDocument/2006/relationships/image" Target="media/image185.wmf"/><Relationship Id="rId393" Type="http://schemas.openxmlformats.org/officeDocument/2006/relationships/image" Target="media/image196.png"/><Relationship Id="rId211" Type="http://schemas.openxmlformats.org/officeDocument/2006/relationships/oleObject" Target="embeddings/oleObject101.bin"/><Relationship Id="rId232" Type="http://schemas.openxmlformats.org/officeDocument/2006/relationships/image" Target="media/image115.wmf"/><Relationship Id="rId253" Type="http://schemas.openxmlformats.org/officeDocument/2006/relationships/oleObject" Target="embeddings/oleObject122.bin"/><Relationship Id="rId274" Type="http://schemas.openxmlformats.org/officeDocument/2006/relationships/image" Target="media/image136.wmf"/><Relationship Id="rId295" Type="http://schemas.openxmlformats.org/officeDocument/2006/relationships/oleObject" Target="embeddings/oleObject143.bin"/><Relationship Id="rId309" Type="http://schemas.openxmlformats.org/officeDocument/2006/relationships/oleObject" Target="embeddings/oleObject150.bin"/><Relationship Id="rId27" Type="http://schemas.openxmlformats.org/officeDocument/2006/relationships/oleObject" Target="embeddings/oleObject9.bin"/><Relationship Id="rId48" Type="http://schemas.openxmlformats.org/officeDocument/2006/relationships/image" Target="media/image23.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66.wmf"/><Relationship Id="rId320" Type="http://schemas.openxmlformats.org/officeDocument/2006/relationships/image" Target="media/image159.wmf"/><Relationship Id="rId80" Type="http://schemas.openxmlformats.org/officeDocument/2006/relationships/image" Target="media/image39.wmf"/><Relationship Id="rId155" Type="http://schemas.openxmlformats.org/officeDocument/2006/relationships/oleObject" Target="embeddings/oleObject73.bin"/><Relationship Id="rId176" Type="http://schemas.openxmlformats.org/officeDocument/2006/relationships/image" Target="media/image87.wmf"/><Relationship Id="rId197" Type="http://schemas.openxmlformats.org/officeDocument/2006/relationships/oleObject" Target="embeddings/oleObject94.bin"/><Relationship Id="rId341" Type="http://schemas.openxmlformats.org/officeDocument/2006/relationships/oleObject" Target="embeddings/oleObject166.bin"/><Relationship Id="rId362" Type="http://schemas.openxmlformats.org/officeDocument/2006/relationships/image" Target="media/image180.wmf"/><Relationship Id="rId383" Type="http://schemas.openxmlformats.org/officeDocument/2006/relationships/oleObject" Target="embeddings/oleObject187.bin"/><Relationship Id="rId201" Type="http://schemas.openxmlformats.org/officeDocument/2006/relationships/oleObject" Target="embeddings/oleObject96.bin"/><Relationship Id="rId222" Type="http://schemas.openxmlformats.org/officeDocument/2006/relationships/image" Target="media/image110.wmf"/><Relationship Id="rId243" Type="http://schemas.openxmlformats.org/officeDocument/2006/relationships/oleObject" Target="embeddings/oleObject117.bin"/><Relationship Id="rId264" Type="http://schemas.openxmlformats.org/officeDocument/2006/relationships/image" Target="media/image131.wmf"/><Relationship Id="rId285" Type="http://schemas.openxmlformats.org/officeDocument/2006/relationships/oleObject" Target="embeddings/oleObject138.bin"/><Relationship Id="rId17" Type="http://schemas.openxmlformats.org/officeDocument/2006/relationships/oleObject" Target="embeddings/oleObject4.bin"/><Relationship Id="rId38" Type="http://schemas.openxmlformats.org/officeDocument/2006/relationships/image" Target="media/image18.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image" Target="media/image61.wmf"/><Relationship Id="rId310" Type="http://schemas.openxmlformats.org/officeDocument/2006/relationships/image" Target="media/image154.wmf"/><Relationship Id="rId70" Type="http://schemas.openxmlformats.org/officeDocument/2006/relationships/image" Target="media/image34.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82.wmf"/><Relationship Id="rId187" Type="http://schemas.openxmlformats.org/officeDocument/2006/relationships/oleObject" Target="embeddings/oleObject89.bin"/><Relationship Id="rId331" Type="http://schemas.openxmlformats.org/officeDocument/2006/relationships/oleObject" Target="embeddings/oleObject161.bin"/><Relationship Id="rId352" Type="http://schemas.openxmlformats.org/officeDocument/2006/relationships/image" Target="media/image175.wmf"/><Relationship Id="rId373" Type="http://schemas.openxmlformats.org/officeDocument/2006/relationships/oleObject" Target="embeddings/oleObject182.bin"/><Relationship Id="rId394" Type="http://schemas.openxmlformats.org/officeDocument/2006/relationships/image" Target="media/image197.emf"/><Relationship Id="rId1" Type="http://schemas.openxmlformats.org/officeDocument/2006/relationships/numbering" Target="numbering.xml"/><Relationship Id="rId212" Type="http://schemas.openxmlformats.org/officeDocument/2006/relationships/image" Target="media/image105.wmf"/><Relationship Id="rId233" Type="http://schemas.openxmlformats.org/officeDocument/2006/relationships/oleObject" Target="embeddings/oleObject112.bin"/><Relationship Id="rId254" Type="http://schemas.openxmlformats.org/officeDocument/2006/relationships/image" Target="media/image126.wmf"/><Relationship Id="rId28" Type="http://schemas.openxmlformats.org/officeDocument/2006/relationships/image" Target="media/image13.wmf"/><Relationship Id="rId49" Type="http://schemas.openxmlformats.org/officeDocument/2006/relationships/oleObject" Target="embeddings/oleObject20.bin"/><Relationship Id="rId114" Type="http://schemas.openxmlformats.org/officeDocument/2006/relationships/image" Target="media/image56.wmf"/><Relationship Id="rId275" Type="http://schemas.openxmlformats.org/officeDocument/2006/relationships/oleObject" Target="embeddings/oleObject133.bin"/><Relationship Id="rId296" Type="http://schemas.openxmlformats.org/officeDocument/2006/relationships/image" Target="media/image147.wmf"/><Relationship Id="rId300" Type="http://schemas.openxmlformats.org/officeDocument/2006/relationships/image" Target="media/image149.wmf"/><Relationship Id="rId60" Type="http://schemas.openxmlformats.org/officeDocument/2006/relationships/image" Target="media/image29.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7.wmf"/><Relationship Id="rId177" Type="http://schemas.openxmlformats.org/officeDocument/2006/relationships/oleObject" Target="embeddings/oleObject84.bin"/><Relationship Id="rId198" Type="http://schemas.openxmlformats.org/officeDocument/2006/relationships/image" Target="media/image98.wmf"/><Relationship Id="rId321" Type="http://schemas.openxmlformats.org/officeDocument/2006/relationships/oleObject" Target="embeddings/oleObject156.bin"/><Relationship Id="rId342" Type="http://schemas.openxmlformats.org/officeDocument/2006/relationships/image" Target="media/image170.wmf"/><Relationship Id="rId363" Type="http://schemas.openxmlformats.org/officeDocument/2006/relationships/oleObject" Target="embeddings/oleObject177.bin"/><Relationship Id="rId384" Type="http://schemas.openxmlformats.org/officeDocument/2006/relationships/image" Target="media/image191.wmf"/><Relationship Id="rId202" Type="http://schemas.openxmlformats.org/officeDocument/2006/relationships/image" Target="media/image100.wmf"/><Relationship Id="rId223" Type="http://schemas.openxmlformats.org/officeDocument/2006/relationships/oleObject" Target="embeddings/oleObject107.bin"/><Relationship Id="rId244" Type="http://schemas.openxmlformats.org/officeDocument/2006/relationships/image" Target="media/image121.wmf"/><Relationship Id="rId18" Type="http://schemas.openxmlformats.org/officeDocument/2006/relationships/image" Target="media/image8.wmf"/><Relationship Id="rId39" Type="http://schemas.openxmlformats.org/officeDocument/2006/relationships/oleObject" Target="embeddings/oleObject15.bin"/><Relationship Id="rId265" Type="http://schemas.openxmlformats.org/officeDocument/2006/relationships/oleObject" Target="embeddings/oleObject128.bin"/><Relationship Id="rId286" Type="http://schemas.openxmlformats.org/officeDocument/2006/relationships/image" Target="media/image142.wmf"/><Relationship Id="rId50" Type="http://schemas.openxmlformats.org/officeDocument/2006/relationships/image" Target="media/image24.wmf"/><Relationship Id="rId104" Type="http://schemas.openxmlformats.org/officeDocument/2006/relationships/image" Target="media/image51.wmf"/><Relationship Id="rId125" Type="http://schemas.openxmlformats.org/officeDocument/2006/relationships/oleObject" Target="embeddings/oleObject58.bin"/><Relationship Id="rId146" Type="http://schemas.openxmlformats.org/officeDocument/2006/relationships/image" Target="media/image72.wmf"/><Relationship Id="rId167" Type="http://schemas.openxmlformats.org/officeDocument/2006/relationships/oleObject" Target="embeddings/oleObject79.bin"/><Relationship Id="rId188" Type="http://schemas.openxmlformats.org/officeDocument/2006/relationships/image" Target="media/image93.wmf"/><Relationship Id="rId311" Type="http://schemas.openxmlformats.org/officeDocument/2006/relationships/oleObject" Target="embeddings/oleObject151.bin"/><Relationship Id="rId332" Type="http://schemas.openxmlformats.org/officeDocument/2006/relationships/image" Target="media/image165.wmf"/><Relationship Id="rId353" Type="http://schemas.openxmlformats.org/officeDocument/2006/relationships/oleObject" Target="embeddings/oleObject172.bin"/><Relationship Id="rId374" Type="http://schemas.openxmlformats.org/officeDocument/2006/relationships/image" Target="media/image186.wmf"/><Relationship Id="rId395" Type="http://schemas.openxmlformats.org/officeDocument/2006/relationships/image" Target="media/image198.png"/><Relationship Id="rId71" Type="http://schemas.openxmlformats.org/officeDocument/2006/relationships/oleObject" Target="embeddings/oleObject31.bin"/><Relationship Id="rId92" Type="http://schemas.openxmlformats.org/officeDocument/2006/relationships/image" Target="media/image45.wmf"/><Relationship Id="rId213" Type="http://schemas.openxmlformats.org/officeDocument/2006/relationships/oleObject" Target="embeddings/oleObject102.bin"/><Relationship Id="rId234" Type="http://schemas.openxmlformats.org/officeDocument/2006/relationships/image" Target="media/image116.wmf"/><Relationship Id="rId2" Type="http://schemas.openxmlformats.org/officeDocument/2006/relationships/styles" Target="styles.xml"/><Relationship Id="rId29" Type="http://schemas.openxmlformats.org/officeDocument/2006/relationships/oleObject" Target="embeddings/oleObject10.bin"/><Relationship Id="rId255" Type="http://schemas.openxmlformats.org/officeDocument/2006/relationships/oleObject" Target="embeddings/oleObject123.bin"/><Relationship Id="rId276" Type="http://schemas.openxmlformats.org/officeDocument/2006/relationships/image" Target="media/image137.wmf"/><Relationship Id="rId297" Type="http://schemas.openxmlformats.org/officeDocument/2006/relationships/oleObject" Target="embeddings/oleObject144.bin"/><Relationship Id="rId40" Type="http://schemas.openxmlformats.org/officeDocument/2006/relationships/image" Target="media/image19.wmf"/><Relationship Id="rId115" Type="http://schemas.openxmlformats.org/officeDocument/2006/relationships/oleObject" Target="embeddings/oleObject53.bin"/><Relationship Id="rId136" Type="http://schemas.openxmlformats.org/officeDocument/2006/relationships/image" Target="media/image67.wmf"/><Relationship Id="rId157" Type="http://schemas.openxmlformats.org/officeDocument/2006/relationships/oleObject" Target="embeddings/oleObject74.bin"/><Relationship Id="rId178" Type="http://schemas.openxmlformats.org/officeDocument/2006/relationships/image" Target="media/image88.wmf"/><Relationship Id="rId301" Type="http://schemas.openxmlformats.org/officeDocument/2006/relationships/oleObject" Target="embeddings/oleObject146.bin"/><Relationship Id="rId322" Type="http://schemas.openxmlformats.org/officeDocument/2006/relationships/image" Target="media/image160.wmf"/><Relationship Id="rId343" Type="http://schemas.openxmlformats.org/officeDocument/2006/relationships/oleObject" Target="embeddings/oleObject167.bin"/><Relationship Id="rId364" Type="http://schemas.openxmlformats.org/officeDocument/2006/relationships/image" Target="media/image181.wmf"/><Relationship Id="rId61" Type="http://schemas.openxmlformats.org/officeDocument/2006/relationships/oleObject" Target="embeddings/oleObject26.bin"/><Relationship Id="rId82" Type="http://schemas.openxmlformats.org/officeDocument/2006/relationships/image" Target="media/image40.wmf"/><Relationship Id="rId199" Type="http://schemas.openxmlformats.org/officeDocument/2006/relationships/oleObject" Target="embeddings/oleObject95.bin"/><Relationship Id="rId203" Type="http://schemas.openxmlformats.org/officeDocument/2006/relationships/oleObject" Target="embeddings/oleObject97.bin"/><Relationship Id="rId385" Type="http://schemas.openxmlformats.org/officeDocument/2006/relationships/oleObject" Target="embeddings/oleObject188.bin"/><Relationship Id="rId19" Type="http://schemas.openxmlformats.org/officeDocument/2006/relationships/oleObject" Target="embeddings/oleObject5.bin"/><Relationship Id="rId224" Type="http://schemas.openxmlformats.org/officeDocument/2006/relationships/image" Target="media/image111.wmf"/><Relationship Id="rId245" Type="http://schemas.openxmlformats.org/officeDocument/2006/relationships/oleObject" Target="embeddings/oleObject118.bin"/><Relationship Id="rId266" Type="http://schemas.openxmlformats.org/officeDocument/2006/relationships/image" Target="media/image132.wmf"/><Relationship Id="rId287" Type="http://schemas.openxmlformats.org/officeDocument/2006/relationships/oleObject" Target="embeddings/oleObject139.bin"/><Relationship Id="rId30" Type="http://schemas.openxmlformats.org/officeDocument/2006/relationships/image" Target="media/image14.wmf"/><Relationship Id="rId105" Type="http://schemas.openxmlformats.org/officeDocument/2006/relationships/oleObject" Target="embeddings/oleObject48.bin"/><Relationship Id="rId126" Type="http://schemas.openxmlformats.org/officeDocument/2006/relationships/image" Target="media/image62.wmf"/><Relationship Id="rId147" Type="http://schemas.openxmlformats.org/officeDocument/2006/relationships/oleObject" Target="embeddings/oleObject69.bin"/><Relationship Id="rId168" Type="http://schemas.openxmlformats.org/officeDocument/2006/relationships/image" Target="media/image83.wmf"/><Relationship Id="rId312" Type="http://schemas.openxmlformats.org/officeDocument/2006/relationships/image" Target="media/image155.wmf"/><Relationship Id="rId333" Type="http://schemas.openxmlformats.org/officeDocument/2006/relationships/oleObject" Target="embeddings/oleObject162.bin"/><Relationship Id="rId354" Type="http://schemas.openxmlformats.org/officeDocument/2006/relationships/image" Target="media/image176.wmf"/><Relationship Id="rId51" Type="http://schemas.openxmlformats.org/officeDocument/2006/relationships/oleObject" Target="embeddings/oleObject21.bin"/><Relationship Id="rId72" Type="http://schemas.openxmlformats.org/officeDocument/2006/relationships/image" Target="media/image35.wmf"/><Relationship Id="rId93" Type="http://schemas.openxmlformats.org/officeDocument/2006/relationships/oleObject" Target="embeddings/oleObject42.bin"/><Relationship Id="rId189" Type="http://schemas.openxmlformats.org/officeDocument/2006/relationships/oleObject" Target="embeddings/oleObject90.bin"/><Relationship Id="rId375" Type="http://schemas.openxmlformats.org/officeDocument/2006/relationships/oleObject" Target="embeddings/oleObject183.bin"/><Relationship Id="rId396" Type="http://schemas.openxmlformats.org/officeDocument/2006/relationships/header" Target="header1.xml"/><Relationship Id="rId3" Type="http://schemas.openxmlformats.org/officeDocument/2006/relationships/settings" Target="settings.xml"/><Relationship Id="rId214" Type="http://schemas.openxmlformats.org/officeDocument/2006/relationships/image" Target="media/image106.wmf"/><Relationship Id="rId235" Type="http://schemas.openxmlformats.org/officeDocument/2006/relationships/oleObject" Target="embeddings/oleObject113.bin"/><Relationship Id="rId256" Type="http://schemas.openxmlformats.org/officeDocument/2006/relationships/image" Target="media/image127.wmf"/><Relationship Id="rId277" Type="http://schemas.openxmlformats.org/officeDocument/2006/relationships/oleObject" Target="embeddings/oleObject134.bin"/><Relationship Id="rId298" Type="http://schemas.openxmlformats.org/officeDocument/2006/relationships/image" Target="media/image148.wmf"/><Relationship Id="rId400" Type="http://schemas.openxmlformats.org/officeDocument/2006/relationships/theme" Target="theme/theme1.xml"/><Relationship Id="rId116" Type="http://schemas.openxmlformats.org/officeDocument/2006/relationships/image" Target="media/image57.wmf"/><Relationship Id="rId137" Type="http://schemas.openxmlformats.org/officeDocument/2006/relationships/oleObject" Target="embeddings/oleObject64.bin"/><Relationship Id="rId158" Type="http://schemas.openxmlformats.org/officeDocument/2006/relationships/image" Target="media/image78.wmf"/><Relationship Id="rId302" Type="http://schemas.openxmlformats.org/officeDocument/2006/relationships/image" Target="media/image150.wmf"/><Relationship Id="rId323" Type="http://schemas.openxmlformats.org/officeDocument/2006/relationships/oleObject" Target="embeddings/oleObject157.bin"/><Relationship Id="rId344" Type="http://schemas.openxmlformats.org/officeDocument/2006/relationships/image" Target="media/image171.wmf"/><Relationship Id="rId20" Type="http://schemas.openxmlformats.org/officeDocument/2006/relationships/image" Target="media/image9.wmf"/><Relationship Id="rId41" Type="http://schemas.openxmlformats.org/officeDocument/2006/relationships/oleObject" Target="embeddings/oleObject16.bin"/><Relationship Id="rId62" Type="http://schemas.openxmlformats.org/officeDocument/2006/relationships/image" Target="media/image30.wmf"/><Relationship Id="rId83" Type="http://schemas.openxmlformats.org/officeDocument/2006/relationships/oleObject" Target="embeddings/oleObject37.bin"/><Relationship Id="rId179" Type="http://schemas.openxmlformats.org/officeDocument/2006/relationships/oleObject" Target="embeddings/oleObject85.bin"/><Relationship Id="rId365" Type="http://schemas.openxmlformats.org/officeDocument/2006/relationships/oleObject" Target="embeddings/oleObject178.bin"/><Relationship Id="rId386" Type="http://schemas.openxmlformats.org/officeDocument/2006/relationships/image" Target="media/image192.wmf"/><Relationship Id="rId190" Type="http://schemas.openxmlformats.org/officeDocument/2006/relationships/image" Target="media/image94.wmf"/><Relationship Id="rId204" Type="http://schemas.openxmlformats.org/officeDocument/2006/relationships/image" Target="media/image101.wmf"/><Relationship Id="rId225" Type="http://schemas.openxmlformats.org/officeDocument/2006/relationships/oleObject" Target="embeddings/oleObject108.bin"/><Relationship Id="rId246" Type="http://schemas.openxmlformats.org/officeDocument/2006/relationships/image" Target="media/image122.wmf"/><Relationship Id="rId267" Type="http://schemas.openxmlformats.org/officeDocument/2006/relationships/oleObject" Target="embeddings/oleObject129.bin"/><Relationship Id="rId288" Type="http://schemas.openxmlformats.org/officeDocument/2006/relationships/image" Target="media/image143.wmf"/><Relationship Id="rId106" Type="http://schemas.openxmlformats.org/officeDocument/2006/relationships/image" Target="media/image52.wmf"/><Relationship Id="rId127" Type="http://schemas.openxmlformats.org/officeDocument/2006/relationships/oleObject" Target="embeddings/oleObject59.bin"/><Relationship Id="rId313" Type="http://schemas.openxmlformats.org/officeDocument/2006/relationships/oleObject" Target="embeddings/oleObject152.bin"/><Relationship Id="rId10" Type="http://schemas.openxmlformats.org/officeDocument/2006/relationships/image" Target="media/image3.jpeg"/><Relationship Id="rId31" Type="http://schemas.openxmlformats.org/officeDocument/2006/relationships/oleObject" Target="embeddings/oleObject11.bin"/><Relationship Id="rId52" Type="http://schemas.openxmlformats.org/officeDocument/2006/relationships/image" Target="media/image25.wmf"/><Relationship Id="rId73" Type="http://schemas.openxmlformats.org/officeDocument/2006/relationships/oleObject" Target="embeddings/oleObject32.bin"/><Relationship Id="rId94" Type="http://schemas.openxmlformats.org/officeDocument/2006/relationships/image" Target="media/image46.wmf"/><Relationship Id="rId148" Type="http://schemas.openxmlformats.org/officeDocument/2006/relationships/image" Target="media/image73.wmf"/><Relationship Id="rId169" Type="http://schemas.openxmlformats.org/officeDocument/2006/relationships/oleObject" Target="embeddings/oleObject80.bin"/><Relationship Id="rId334" Type="http://schemas.openxmlformats.org/officeDocument/2006/relationships/image" Target="media/image166.wmf"/><Relationship Id="rId355" Type="http://schemas.openxmlformats.org/officeDocument/2006/relationships/oleObject" Target="embeddings/oleObject173.bin"/><Relationship Id="rId376" Type="http://schemas.openxmlformats.org/officeDocument/2006/relationships/image" Target="media/image187.wmf"/><Relationship Id="rId397" Type="http://schemas.openxmlformats.org/officeDocument/2006/relationships/header" Target="header2.xml"/><Relationship Id="rId4" Type="http://schemas.openxmlformats.org/officeDocument/2006/relationships/webSettings" Target="webSettings.xml"/><Relationship Id="rId180" Type="http://schemas.openxmlformats.org/officeDocument/2006/relationships/image" Target="media/image89.wmf"/><Relationship Id="rId215" Type="http://schemas.openxmlformats.org/officeDocument/2006/relationships/oleObject" Target="embeddings/oleObject103.bin"/><Relationship Id="rId236" Type="http://schemas.openxmlformats.org/officeDocument/2006/relationships/image" Target="media/image117.wmf"/><Relationship Id="rId257" Type="http://schemas.openxmlformats.org/officeDocument/2006/relationships/oleObject" Target="embeddings/oleObject124.bin"/><Relationship Id="rId278" Type="http://schemas.openxmlformats.org/officeDocument/2006/relationships/image" Target="media/image138.wmf"/><Relationship Id="rId303" Type="http://schemas.openxmlformats.org/officeDocument/2006/relationships/oleObject" Target="embeddings/oleObject147.bin"/><Relationship Id="rId42" Type="http://schemas.openxmlformats.org/officeDocument/2006/relationships/image" Target="media/image20.wmf"/><Relationship Id="rId84" Type="http://schemas.openxmlformats.org/officeDocument/2006/relationships/image" Target="media/image41.wmf"/><Relationship Id="rId138" Type="http://schemas.openxmlformats.org/officeDocument/2006/relationships/image" Target="media/image68.wmf"/><Relationship Id="rId345" Type="http://schemas.openxmlformats.org/officeDocument/2006/relationships/oleObject" Target="embeddings/oleObject168.bin"/><Relationship Id="rId387" Type="http://schemas.openxmlformats.org/officeDocument/2006/relationships/oleObject" Target="embeddings/oleObject189.bin"/><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9.bin"/><Relationship Id="rId107" Type="http://schemas.openxmlformats.org/officeDocument/2006/relationships/oleObject" Target="embeddings/oleObject49.bin"/><Relationship Id="rId289" Type="http://schemas.openxmlformats.org/officeDocument/2006/relationships/oleObject" Target="embeddings/oleObject140.bin"/><Relationship Id="rId11" Type="http://schemas.openxmlformats.org/officeDocument/2006/relationships/image" Target="media/image4.wmf"/><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image" Target="media/image156.wmf"/><Relationship Id="rId356" Type="http://schemas.openxmlformats.org/officeDocument/2006/relationships/image" Target="media/image177.wmf"/><Relationship Id="rId398" Type="http://schemas.openxmlformats.org/officeDocument/2006/relationships/header" Target="header3.xml"/><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image" Target="media/image107.wmf"/><Relationship Id="rId258" Type="http://schemas.openxmlformats.org/officeDocument/2006/relationships/image" Target="media/image128.wmf"/><Relationship Id="rId22" Type="http://schemas.openxmlformats.org/officeDocument/2006/relationships/image" Target="media/image10.wmf"/><Relationship Id="rId64" Type="http://schemas.openxmlformats.org/officeDocument/2006/relationships/image" Target="media/image31.wmf"/><Relationship Id="rId118" Type="http://schemas.openxmlformats.org/officeDocument/2006/relationships/image" Target="media/image58.wmf"/><Relationship Id="rId325" Type="http://schemas.openxmlformats.org/officeDocument/2006/relationships/oleObject" Target="embeddings/oleObject158.bin"/><Relationship Id="rId367" Type="http://schemas.openxmlformats.org/officeDocument/2006/relationships/oleObject" Target="embeddings/oleObject179.bin"/><Relationship Id="rId171" Type="http://schemas.openxmlformats.org/officeDocument/2006/relationships/oleObject" Target="embeddings/oleObject81.bin"/><Relationship Id="rId227" Type="http://schemas.openxmlformats.org/officeDocument/2006/relationships/oleObject" Target="embeddings/oleObject109.bin"/><Relationship Id="rId269" Type="http://schemas.openxmlformats.org/officeDocument/2006/relationships/oleObject" Target="embeddings/oleObject130.bin"/><Relationship Id="rId33" Type="http://schemas.openxmlformats.org/officeDocument/2006/relationships/oleObject" Target="embeddings/oleObject12.bin"/><Relationship Id="rId129" Type="http://schemas.openxmlformats.org/officeDocument/2006/relationships/oleObject" Target="embeddings/oleObject60.bin"/><Relationship Id="rId280" Type="http://schemas.openxmlformats.org/officeDocument/2006/relationships/image" Target="media/image139.wmf"/><Relationship Id="rId336" Type="http://schemas.openxmlformats.org/officeDocument/2006/relationships/image" Target="media/image167.wmf"/><Relationship Id="rId75" Type="http://schemas.openxmlformats.org/officeDocument/2006/relationships/oleObject" Target="embeddings/oleObject33.bin"/><Relationship Id="rId140" Type="http://schemas.openxmlformats.org/officeDocument/2006/relationships/image" Target="media/image69.wmf"/><Relationship Id="rId182" Type="http://schemas.openxmlformats.org/officeDocument/2006/relationships/image" Target="media/image90.wmf"/><Relationship Id="rId378" Type="http://schemas.openxmlformats.org/officeDocument/2006/relationships/image" Target="media/image188.wmf"/><Relationship Id="rId6" Type="http://schemas.openxmlformats.org/officeDocument/2006/relationships/endnotes" Target="endnotes.xml"/><Relationship Id="rId238" Type="http://schemas.openxmlformats.org/officeDocument/2006/relationships/image" Target="media/image118.wmf"/><Relationship Id="rId291" Type="http://schemas.openxmlformats.org/officeDocument/2006/relationships/oleObject" Target="embeddings/oleObject141.bin"/><Relationship Id="rId305" Type="http://schemas.openxmlformats.org/officeDocument/2006/relationships/oleObject" Target="embeddings/oleObject148.bin"/><Relationship Id="rId347" Type="http://schemas.openxmlformats.org/officeDocument/2006/relationships/oleObject" Target="embeddings/oleObject169.bin"/><Relationship Id="rId44" Type="http://schemas.openxmlformats.org/officeDocument/2006/relationships/image" Target="media/image21.wmf"/><Relationship Id="rId86" Type="http://schemas.openxmlformats.org/officeDocument/2006/relationships/image" Target="media/image42.wmf"/><Relationship Id="rId151" Type="http://schemas.openxmlformats.org/officeDocument/2006/relationships/oleObject" Target="embeddings/oleObject71.bin"/><Relationship Id="rId389" Type="http://schemas.openxmlformats.org/officeDocument/2006/relationships/oleObject" Target="embeddings/oleObject190.bin"/><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29.wmf"/><Relationship Id="rId316" Type="http://schemas.openxmlformats.org/officeDocument/2006/relationships/image" Target="media/image157.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9.wmf"/><Relationship Id="rId358" Type="http://schemas.openxmlformats.org/officeDocument/2006/relationships/image" Target="media/image178.wmf"/><Relationship Id="rId162" Type="http://schemas.openxmlformats.org/officeDocument/2006/relationships/image" Target="media/image80.wmf"/><Relationship Id="rId218" Type="http://schemas.openxmlformats.org/officeDocument/2006/relationships/image" Target="media/image108.wmf"/><Relationship Id="rId271" Type="http://schemas.openxmlformats.org/officeDocument/2006/relationships/oleObject" Target="embeddings/oleObject131.bin"/><Relationship Id="rId24" Type="http://schemas.openxmlformats.org/officeDocument/2006/relationships/image" Target="media/image11.wmf"/><Relationship Id="rId66" Type="http://schemas.openxmlformats.org/officeDocument/2006/relationships/image" Target="media/image32.wmf"/><Relationship Id="rId131" Type="http://schemas.openxmlformats.org/officeDocument/2006/relationships/oleObject" Target="embeddings/oleObject61.bin"/><Relationship Id="rId327" Type="http://schemas.openxmlformats.org/officeDocument/2006/relationships/oleObject" Target="embeddings/oleObject159.bin"/><Relationship Id="rId369" Type="http://schemas.openxmlformats.org/officeDocument/2006/relationships/oleObject" Target="embeddings/oleObject180.bin"/><Relationship Id="rId173" Type="http://schemas.openxmlformats.org/officeDocument/2006/relationships/oleObject" Target="embeddings/oleObject82.bin"/><Relationship Id="rId229" Type="http://schemas.openxmlformats.org/officeDocument/2006/relationships/oleObject" Target="embeddings/oleObject110.bin"/><Relationship Id="rId380" Type="http://schemas.openxmlformats.org/officeDocument/2006/relationships/image" Target="media/image189.wmf"/><Relationship Id="rId240" Type="http://schemas.openxmlformats.org/officeDocument/2006/relationships/image" Target="media/image119.wm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image" Target="media/image140.wmf"/><Relationship Id="rId338" Type="http://schemas.openxmlformats.org/officeDocument/2006/relationships/image" Target="media/image168.wmf"/><Relationship Id="rId8" Type="http://schemas.openxmlformats.org/officeDocument/2006/relationships/image" Target="media/image2.wmf"/><Relationship Id="rId142" Type="http://schemas.openxmlformats.org/officeDocument/2006/relationships/image" Target="media/image70.wmf"/><Relationship Id="rId184" Type="http://schemas.openxmlformats.org/officeDocument/2006/relationships/image" Target="media/image91.wmf"/><Relationship Id="rId391" Type="http://schemas.openxmlformats.org/officeDocument/2006/relationships/oleObject" Target="embeddings/oleObject191.bin"/><Relationship Id="rId251" Type="http://schemas.openxmlformats.org/officeDocument/2006/relationships/oleObject" Target="embeddings/oleObject121.bin"/><Relationship Id="rId46" Type="http://schemas.openxmlformats.org/officeDocument/2006/relationships/image" Target="media/image22.wmf"/><Relationship Id="rId293" Type="http://schemas.openxmlformats.org/officeDocument/2006/relationships/oleObject" Target="embeddings/oleObject142.bin"/><Relationship Id="rId307" Type="http://schemas.openxmlformats.org/officeDocument/2006/relationships/oleObject" Target="embeddings/oleObject149.bin"/><Relationship Id="rId349" Type="http://schemas.openxmlformats.org/officeDocument/2006/relationships/oleObject" Target="embeddings/oleObject170.bin"/><Relationship Id="rId88" Type="http://schemas.openxmlformats.org/officeDocument/2006/relationships/image" Target="media/image43.wmf"/><Relationship Id="rId111" Type="http://schemas.openxmlformats.org/officeDocument/2006/relationships/oleObject" Target="embeddings/oleObject51.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oleObject" Target="embeddings/oleObject100.bin"/><Relationship Id="rId360" Type="http://schemas.openxmlformats.org/officeDocument/2006/relationships/image" Target="media/image179.wmf"/><Relationship Id="rId220" Type="http://schemas.openxmlformats.org/officeDocument/2006/relationships/image" Target="media/image109.wmf"/><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30.wmf"/><Relationship Id="rId318" Type="http://schemas.openxmlformats.org/officeDocument/2006/relationships/image" Target="media/image158.wmf"/><Relationship Id="rId99" Type="http://schemas.openxmlformats.org/officeDocument/2006/relationships/oleObject" Target="embeddings/oleObject45.bin"/><Relationship Id="rId122" Type="http://schemas.openxmlformats.org/officeDocument/2006/relationships/image" Target="media/image60.wmf"/><Relationship Id="rId164" Type="http://schemas.openxmlformats.org/officeDocument/2006/relationships/image" Target="media/image81.wmf"/><Relationship Id="rId371" Type="http://schemas.openxmlformats.org/officeDocument/2006/relationships/oleObject" Target="embeddings/oleObject181.bin"/><Relationship Id="rId26" Type="http://schemas.openxmlformats.org/officeDocument/2006/relationships/image" Target="media/image12.wmf"/><Relationship Id="rId231" Type="http://schemas.openxmlformats.org/officeDocument/2006/relationships/oleObject" Target="embeddings/oleObject111.bin"/><Relationship Id="rId273" Type="http://schemas.openxmlformats.org/officeDocument/2006/relationships/oleObject" Target="embeddings/oleObject132.bin"/><Relationship Id="rId329" Type="http://schemas.openxmlformats.org/officeDocument/2006/relationships/oleObject" Target="embeddings/oleObject160.bin"/><Relationship Id="rId68" Type="http://schemas.openxmlformats.org/officeDocument/2006/relationships/image" Target="media/image33.wmf"/><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image" Target="media/image169.wmf"/><Relationship Id="rId200" Type="http://schemas.openxmlformats.org/officeDocument/2006/relationships/image" Target="media/image99.wmf"/><Relationship Id="rId382" Type="http://schemas.openxmlformats.org/officeDocument/2006/relationships/image" Target="media/image190.wmf"/><Relationship Id="rId242" Type="http://schemas.openxmlformats.org/officeDocument/2006/relationships/image" Target="media/image120.wmf"/><Relationship Id="rId284" Type="http://schemas.openxmlformats.org/officeDocument/2006/relationships/image" Target="media/image141.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0</TotalTime>
  <Pages>12</Pages>
  <Words>4046</Words>
  <Characters>21568</Characters>
  <Application>Microsoft Office Word</Application>
  <DocSecurity>0</DocSecurity>
  <Lines>829</Lines>
  <Paragraphs>474</Paragraphs>
  <ScaleCrop>false</ScaleCrop>
  <Company>IEEE</Company>
  <LinksUpToDate>false</LinksUpToDate>
  <CharactersWithSpaces>2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Allen</cp:lastModifiedBy>
  <cp:revision>7</cp:revision>
  <cp:lastPrinted>2012-03-27T14:14:00Z</cp:lastPrinted>
  <dcterms:created xsi:type="dcterms:W3CDTF">2021-12-22T07:31:00Z</dcterms:created>
  <dcterms:modified xsi:type="dcterms:W3CDTF">2024-03-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e1988253610ecd7ade1e52aa689a4b05a1c28bf38cad2f462ee22216de317</vt:lpwstr>
  </property>
</Properties>
</file>